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rFonts w:cstheme="minorHAnsi"/>
        </w:rPr>
        <w:id w:val="-391344783"/>
        <w:docPartObj>
          <w:docPartGallery w:val="Cover Pages"/>
          <w:docPartUnique/>
        </w:docPartObj>
      </w:sdtPr>
      <w:sdtContent>
        <w:p w14:paraId="7D60A524" w14:textId="265531A6" w:rsidR="0006002E" w:rsidRPr="00AC3A86" w:rsidRDefault="0028437E" w:rsidP="00815666">
          <w:pPr>
            <w:tabs>
              <w:tab w:val="left" w:pos="6770"/>
            </w:tabs>
            <w:ind w:firstLine="2880"/>
            <w:jc w:val="right"/>
            <w:rPr>
              <w:rFonts w:cstheme="minorHAnsi"/>
            </w:rPr>
          </w:pPr>
          <w:r w:rsidRPr="00AC3A86">
            <w:rPr>
              <w:rFonts w:cstheme="minorHAnsi"/>
            </w:rPr>
            <w:t xml:space="preserve">        </w:t>
          </w:r>
          <w:r w:rsidR="00490096" w:rsidRPr="00AC3A86">
            <w:rPr>
              <w:rFonts w:cstheme="minorHAnsi"/>
              <w:noProof/>
            </w:rPr>
            <w:drawing>
              <wp:inline distT="0" distB="0" distL="0" distR="0" wp14:anchorId="63158EA2" wp14:editId="4D0DCFA4">
                <wp:extent cx="1856065" cy="768978"/>
                <wp:effectExtent l="0" t="0" r="0" b="0"/>
                <wp:docPr id="7" name="Picture 5" descr="A picture containing drawing&#10;&#10;Description automatically generated">
                  <a:extLst xmlns:a="http://schemas.openxmlformats.org/drawingml/2006/main">
                    <a:ext uri="{FF2B5EF4-FFF2-40B4-BE49-F238E27FC236}">
                      <a16:creationId xmlns:a16="http://schemas.microsoft.com/office/drawing/2014/main" id="{3610DF91-9C87-A04E-9634-F817C9E32E58}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7" name="Picture 5" descr="A picture containing drawing&#10;&#10;Description automatically generated">
                          <a:extLst>
                            <a:ext uri="{FF2B5EF4-FFF2-40B4-BE49-F238E27FC236}">
                              <a16:creationId xmlns:a16="http://schemas.microsoft.com/office/drawing/2014/main" id="{3610DF91-9C87-A04E-9634-F817C9E32E58}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1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6065" cy="768978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tbl>
          <w:tblPr>
            <w:tblpPr w:leftFromText="187" w:rightFromText="187" w:vertAnchor="page" w:horzAnchor="page" w:tblpX="4091" w:tblpY="9711"/>
            <w:tblW w:w="5010" w:type="dxa"/>
            <w:tblLook w:val="04A0" w:firstRow="1" w:lastRow="0" w:firstColumn="1" w:lastColumn="0" w:noHBand="0" w:noVBand="1"/>
          </w:tblPr>
          <w:tblGrid>
            <w:gridCol w:w="1170"/>
            <w:gridCol w:w="3840"/>
          </w:tblGrid>
          <w:tr w:rsidR="00C9064E" w:rsidRPr="00AC3A86" w14:paraId="7E91A024" w14:textId="77777777" w:rsidTr="00670C09">
            <w:trPr>
              <w:trHeight w:val="20"/>
            </w:trPr>
            <w:tc>
              <w:tcPr>
                <w:tcW w:w="1170" w:type="dxa"/>
                <w:tcMar>
                  <w:top w:w="216" w:type="dxa"/>
                  <w:left w:w="115" w:type="dxa"/>
                  <w:bottom w:w="216" w:type="dxa"/>
                  <w:right w:w="115" w:type="dxa"/>
                </w:tcMar>
              </w:tcPr>
              <w:p w14:paraId="1C317921" w14:textId="720A423E" w:rsidR="00C9064E" w:rsidRPr="00AC3A86" w:rsidRDefault="00C9064E" w:rsidP="00670C09">
                <w:pPr>
                  <w:pStyle w:val="NoSpacing"/>
                  <w:ind w:left="-113"/>
                  <w:rPr>
                    <w:rFonts w:cstheme="minorHAnsi"/>
                    <w:i/>
                    <w:color w:val="7C2C81"/>
                    <w:sz w:val="22"/>
                    <w:szCs w:val="22"/>
                  </w:rPr>
                </w:pPr>
                <w:r w:rsidRPr="00AC3A86">
                  <w:rPr>
                    <w:rFonts w:cstheme="minorHAnsi"/>
                    <w:i/>
                    <w:color w:val="7030A0"/>
                    <w:sz w:val="22"/>
                    <w:szCs w:val="22"/>
                  </w:rPr>
                  <w:t>Version:</w:t>
                </w:r>
              </w:p>
            </w:tc>
            <w:sdt>
              <w:sdtPr>
                <w:rPr>
                  <w:rFonts w:eastAsiaTheme="minorHAnsi" w:cstheme="minorHAnsi"/>
                  <w:sz w:val="22"/>
                  <w:szCs w:val="22"/>
                </w:rPr>
                <w:alias w:val="Version"/>
                <w:tag w:val="Version"/>
                <w:id w:val="1837724508"/>
                <w:placeholder>
                  <w:docPart w:val="DefaultPlaceholder_-1854013440"/>
                </w:placeholder>
              </w:sdtPr>
              <w:sdtContent>
                <w:tc>
                  <w:tcPr>
                    <w:tcW w:w="0" w:type="auto"/>
                  </w:tcPr>
                  <w:p w14:paraId="18D22A41" w14:textId="02C83087" w:rsidR="00C9064E" w:rsidRPr="00AC3A86" w:rsidRDefault="009821BB" w:rsidP="00670C09">
                    <w:pPr>
                      <w:pStyle w:val="NoSpacing"/>
                      <w:rPr>
                        <w:rFonts w:eastAsiaTheme="minorHAnsi" w:cstheme="minorHAnsi"/>
                        <w:sz w:val="22"/>
                        <w:szCs w:val="22"/>
                      </w:rPr>
                    </w:pPr>
                    <w:r>
                      <w:rPr>
                        <w:rFonts w:eastAsiaTheme="minorHAnsi" w:cstheme="minorHAnsi"/>
                        <w:sz w:val="22"/>
                        <w:szCs w:val="22"/>
                      </w:rPr>
                      <w:t>0.</w:t>
                    </w:r>
                    <w:r w:rsidR="00776421">
                      <w:rPr>
                        <w:rFonts w:eastAsiaTheme="minorHAnsi" w:cstheme="minorHAnsi"/>
                        <w:sz w:val="22"/>
                        <w:szCs w:val="22"/>
                      </w:rPr>
                      <w:t>2</w:t>
                    </w:r>
                    <w:r>
                      <w:rPr>
                        <w:rFonts w:eastAsiaTheme="minorHAnsi" w:cstheme="minorHAnsi"/>
                        <w:sz w:val="22"/>
                        <w:szCs w:val="22"/>
                      </w:rPr>
                      <w:t>Draft</w:t>
                    </w:r>
                  </w:p>
                </w:tc>
              </w:sdtContent>
            </w:sdt>
          </w:tr>
          <w:tr w:rsidR="0006002E" w:rsidRPr="00AC3A86" w14:paraId="64EACF09" w14:textId="64FA9F9E" w:rsidTr="00670C09">
            <w:trPr>
              <w:trHeight w:val="20"/>
            </w:trPr>
            <w:tc>
              <w:tcPr>
                <w:tcW w:w="1170" w:type="dxa"/>
                <w:tcMar>
                  <w:top w:w="216" w:type="dxa"/>
                  <w:left w:w="115" w:type="dxa"/>
                  <w:bottom w:w="216" w:type="dxa"/>
                  <w:right w:w="115" w:type="dxa"/>
                </w:tcMar>
              </w:tcPr>
              <w:p w14:paraId="0CE5BF5B" w14:textId="3E50639B" w:rsidR="007D39EE" w:rsidRPr="00AC3A86" w:rsidRDefault="007D39EE" w:rsidP="00670C09">
                <w:pPr>
                  <w:pStyle w:val="NoSpacing"/>
                  <w:ind w:left="-113"/>
                  <w:rPr>
                    <w:rFonts w:cstheme="minorHAnsi"/>
                    <w:i/>
                    <w:color w:val="365F91"/>
                    <w:sz w:val="22"/>
                    <w:szCs w:val="22"/>
                  </w:rPr>
                </w:pPr>
                <w:r w:rsidRPr="00AC3A86">
                  <w:rPr>
                    <w:rFonts w:cstheme="minorHAnsi"/>
                    <w:i/>
                    <w:color w:val="7030A0"/>
                    <w:sz w:val="22"/>
                    <w:szCs w:val="22"/>
                  </w:rPr>
                  <w:t>Author:</w:t>
                </w:r>
              </w:p>
            </w:tc>
            <w:tc>
              <w:tcPr>
                <w:tcW w:w="0" w:type="auto"/>
              </w:tcPr>
              <w:sdt>
                <w:sdtPr>
                  <w:rPr>
                    <w:rFonts w:cstheme="minorHAnsi"/>
                    <w:sz w:val="22"/>
                    <w:szCs w:val="22"/>
                  </w:rPr>
                  <w:alias w:val="Author"/>
                  <w:id w:val="13406928"/>
                  <w:placeholder>
                    <w:docPart w:val="B8DC5836AAF64775B0D5946D3CF234EB"/>
                  </w:placeholder>
                  <w:dataBinding w:prefixMappings="xmlns:ns0='http://schemas.openxmlformats.org/package/2006/metadata/core-properties' xmlns:ns1='http://purl.org/dc/elements/1.1/'" w:xpath="/ns0:coreProperties[1]/ns1:creator[1]" w:storeItemID="{6C3C8BC8-F283-45AE-878A-BAB7291924A1}"/>
                  <w:text/>
                </w:sdtPr>
                <w:sdtContent>
                  <w:p w14:paraId="7DCA5FF7" w14:textId="6BBF1300" w:rsidR="0006002E" w:rsidRPr="00AC3A86" w:rsidRDefault="009821BB" w:rsidP="00670C09">
                    <w:pPr>
                      <w:pStyle w:val="NoSpacing"/>
                      <w:rPr>
                        <w:rFonts w:cstheme="minorHAnsi"/>
                        <w:color w:val="ED7D31" w:themeColor="accent1"/>
                        <w:sz w:val="22"/>
                        <w:szCs w:val="22"/>
                      </w:rPr>
                    </w:pPr>
                    <w:r>
                      <w:rPr>
                        <w:rFonts w:cstheme="minorHAnsi"/>
                        <w:sz w:val="22"/>
                        <w:szCs w:val="22"/>
                      </w:rPr>
                      <w:t>Muneera Alosaimi</w:t>
                    </w:r>
                  </w:p>
                </w:sdtContent>
              </w:sdt>
            </w:tc>
          </w:tr>
          <w:tr w:rsidR="0006002E" w:rsidRPr="00AC3A86" w14:paraId="5A93E977" w14:textId="77777777" w:rsidTr="00670C09">
            <w:trPr>
              <w:trHeight w:val="20"/>
            </w:trPr>
            <w:tc>
              <w:tcPr>
                <w:tcW w:w="1170" w:type="dxa"/>
                <w:tcMar>
                  <w:top w:w="216" w:type="dxa"/>
                  <w:left w:w="115" w:type="dxa"/>
                  <w:bottom w:w="216" w:type="dxa"/>
                  <w:right w:w="115" w:type="dxa"/>
                </w:tcMar>
              </w:tcPr>
              <w:p w14:paraId="4994349D" w14:textId="40267942" w:rsidR="0006002E" w:rsidRPr="00AC3A86" w:rsidRDefault="006F449C" w:rsidP="00670C09">
                <w:pPr>
                  <w:pStyle w:val="NoSpacing"/>
                  <w:ind w:left="-113"/>
                  <w:rPr>
                    <w:rFonts w:cstheme="minorHAnsi"/>
                    <w:i/>
                    <w:color w:val="365F91"/>
                    <w:sz w:val="22"/>
                    <w:szCs w:val="22"/>
                  </w:rPr>
                </w:pPr>
                <w:r w:rsidRPr="00AC3A86">
                  <w:rPr>
                    <w:rFonts w:cstheme="minorHAnsi"/>
                    <w:i/>
                    <w:color w:val="7030A0"/>
                    <w:sz w:val="22"/>
                    <w:szCs w:val="22"/>
                  </w:rPr>
                  <w:t>Issue</w:t>
                </w:r>
                <w:r w:rsidR="007D39EE" w:rsidRPr="00AC3A86">
                  <w:rPr>
                    <w:rFonts w:cstheme="minorHAnsi"/>
                    <w:i/>
                    <w:color w:val="7030A0"/>
                    <w:sz w:val="22"/>
                    <w:szCs w:val="22"/>
                  </w:rPr>
                  <w:t xml:space="preserve"> Date:</w:t>
                </w:r>
              </w:p>
            </w:tc>
            <w:tc>
              <w:tcPr>
                <w:tcW w:w="0" w:type="auto"/>
              </w:tcPr>
              <w:sdt>
                <w:sdtPr>
                  <w:rPr>
                    <w:rFonts w:cstheme="minorHAnsi"/>
                    <w:sz w:val="22"/>
                    <w:szCs w:val="22"/>
                  </w:rPr>
                  <w:alias w:val="Date"/>
                  <w:tag w:val="Date"/>
                  <w:id w:val="13406932"/>
                  <w:placeholder>
                    <w:docPart w:val="E89A927AA880436B82645E8C7434E66F"/>
                  </w:placeholder>
                  <w:dataBinding w:prefixMappings="xmlns:ns0='http://schemas.microsoft.com/office/2006/coverPageProps'" w:xpath="/ns0:CoverPageProperties[1]/ns0:PublishDate[1]" w:storeItemID="{55AF091B-3C7A-41E3-B477-F2FDAA23CFDA}"/>
                  <w:date w:fullDate="2022-12-04T00:00:00Z">
                    <w:dateFormat w:val="d MMMM yyyy"/>
                    <w:lid w:val="en-US"/>
                    <w:storeMappedDataAs w:val="dateTime"/>
                    <w:calendar w:val="gregorian"/>
                  </w:date>
                </w:sdtPr>
                <w:sdtContent>
                  <w:p w14:paraId="55B34CBE" w14:textId="3686255A" w:rsidR="0006002E" w:rsidRPr="00AC3A86" w:rsidRDefault="004A1E96" w:rsidP="00670C09">
                    <w:pPr>
                      <w:pStyle w:val="NoSpacing"/>
                      <w:rPr>
                        <w:rFonts w:cstheme="minorHAnsi"/>
                        <w:sz w:val="22"/>
                        <w:szCs w:val="22"/>
                      </w:rPr>
                    </w:pPr>
                    <w:r>
                      <w:rPr>
                        <w:rFonts w:cstheme="minorHAnsi"/>
                        <w:sz w:val="22"/>
                        <w:szCs w:val="22"/>
                      </w:rPr>
                      <w:t>4 December 2022</w:t>
                    </w:r>
                  </w:p>
                </w:sdtContent>
              </w:sdt>
            </w:tc>
          </w:tr>
        </w:tbl>
        <w:tbl>
          <w:tblPr>
            <w:tblpPr w:leftFromText="187" w:rightFromText="187" w:vertAnchor="page" w:horzAnchor="margin" w:tblpXSpec="center" w:tblpY="5377"/>
            <w:tblW w:w="4000" w:type="pct"/>
            <w:tblCellMar>
              <w:left w:w="144" w:type="dxa"/>
              <w:right w:w="115" w:type="dxa"/>
            </w:tblCellMar>
            <w:tblLook w:val="04A0" w:firstRow="1" w:lastRow="0" w:firstColumn="1" w:lastColumn="0" w:noHBand="0" w:noVBand="1"/>
          </w:tblPr>
          <w:tblGrid>
            <w:gridCol w:w="7488"/>
          </w:tblGrid>
          <w:tr w:rsidR="002D0643" w:rsidRPr="00AC3A86" w14:paraId="3A51E46B" w14:textId="77777777" w:rsidTr="00EC2F22">
            <w:trPr>
              <w:trHeight w:val="1080"/>
            </w:trPr>
            <w:tc>
              <w:tcPr>
                <w:tcW w:w="7488" w:type="dxa"/>
                <w:tcBorders>
                  <w:bottom w:val="single" w:sz="4" w:space="0" w:color="365F91"/>
                </w:tcBorders>
              </w:tcPr>
              <w:sdt>
                <w:sdtPr>
                  <w:rPr>
                    <w:rFonts w:cstheme="minorHAnsi"/>
                    <w:i/>
                    <w:iCs/>
                    <w:color w:val="7030A0"/>
                    <w:kern w:val="24"/>
                    <w:sz w:val="56"/>
                    <w:szCs w:val="56"/>
                  </w:rPr>
                  <w:alias w:val="Title"/>
                  <w:id w:val="13406919"/>
                  <w:placeholder>
                    <w:docPart w:val="95B6B5084BFD4C38A906104368C7914C"/>
                  </w:placeholder>
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<w:text/>
                </w:sdtPr>
                <w:sdtContent>
                  <w:p w14:paraId="497F7901" w14:textId="1A92545B" w:rsidR="002D0643" w:rsidRPr="00AC3A86" w:rsidRDefault="009821BB" w:rsidP="002D0643">
                    <w:pPr>
                      <w:pStyle w:val="NoSpacing"/>
                      <w:spacing w:line="216" w:lineRule="auto"/>
                      <w:jc w:val="center"/>
                      <w:rPr>
                        <w:rFonts w:eastAsiaTheme="majorEastAsia" w:cstheme="minorHAnsi"/>
                        <w:i/>
                        <w:iCs/>
                        <w:sz w:val="88"/>
                        <w:szCs w:val="88"/>
                      </w:rPr>
                    </w:pPr>
                    <w:r w:rsidRPr="009821BB">
                      <w:rPr>
                        <w:rFonts w:cstheme="minorHAnsi"/>
                        <w:i/>
                        <w:iCs/>
                        <w:color w:val="7030A0"/>
                        <w:kern w:val="24"/>
                        <w:sz w:val="56"/>
                        <w:szCs w:val="56"/>
                      </w:rPr>
                      <w:t>Automating Planning and Performance weekly</w:t>
                    </w:r>
                    <w:r w:rsidR="00BA1FAE">
                      <w:rPr>
                        <w:rFonts w:cstheme="minorHAnsi"/>
                        <w:i/>
                        <w:iCs/>
                        <w:color w:val="7030A0"/>
                        <w:kern w:val="24"/>
                        <w:sz w:val="56"/>
                        <w:szCs w:val="56"/>
                      </w:rPr>
                      <w:t xml:space="preserve"> Internal</w:t>
                    </w:r>
                    <w:r w:rsidRPr="009821BB">
                      <w:rPr>
                        <w:rFonts w:cstheme="minorHAnsi"/>
                        <w:i/>
                        <w:iCs/>
                        <w:color w:val="7030A0"/>
                        <w:kern w:val="24"/>
                        <w:sz w:val="56"/>
                        <w:szCs w:val="56"/>
                      </w:rPr>
                      <w:t xml:space="preserve"> reports</w:t>
                    </w:r>
                  </w:p>
                </w:sdtContent>
              </w:sdt>
            </w:tc>
          </w:tr>
          <w:tr w:rsidR="002D0643" w:rsidRPr="00AC3A86" w14:paraId="1A64CF32" w14:textId="77777777" w:rsidTr="00EC2F22">
            <w:sdt>
              <w:sdtPr>
                <w:rPr>
                  <w:rFonts w:cstheme="minorHAnsi"/>
                  <w:color w:val="7030A0"/>
                  <w:sz w:val="32"/>
                  <w:szCs w:val="32"/>
                </w:rPr>
                <w:alias w:val="Subtitle"/>
                <w:id w:val="13406923"/>
                <w:placeholder>
                  <w:docPart w:val="FD9CFE5585E74EE4AF158DDB3F5C4E68"/>
                </w:placeholder>
                <w:dataBinding w:prefixMappings="xmlns:ns0='http://schemas.openxmlformats.org/package/2006/metadata/core-properties' xmlns:ns1='http://purl.org/dc/elements/1.1/'" w:xpath="/ns0:coreProperties[1]/ns1:subject[1]" w:storeItemID="{6C3C8BC8-F283-45AE-878A-BAB7291924A1}"/>
                <w:text/>
              </w:sdtPr>
              <w:sdtContent>
                <w:tc>
                  <w:tcPr>
                    <w:tcW w:w="7488" w:type="dxa"/>
                    <w:tcBorders>
                      <w:top w:val="single" w:sz="4" w:space="0" w:color="365F91"/>
                      <w:bottom w:val="single" w:sz="4" w:space="0" w:color="365F91"/>
                    </w:tcBorders>
                    <w:tcMar>
                      <w:top w:w="216" w:type="dxa"/>
                      <w:left w:w="115" w:type="dxa"/>
                      <w:bottom w:w="216" w:type="dxa"/>
                      <w:right w:w="115" w:type="dxa"/>
                    </w:tcMar>
                  </w:tcPr>
                  <w:p w14:paraId="72B4BA87" w14:textId="663BB37B" w:rsidR="002D0643" w:rsidRPr="00AC3A86" w:rsidRDefault="002B4DCA" w:rsidP="002D0643">
                    <w:pPr>
                      <w:pStyle w:val="NoSpacing"/>
                      <w:jc w:val="center"/>
                      <w:rPr>
                        <w:rFonts w:cstheme="minorHAnsi"/>
                        <w:color w:val="365F91"/>
                        <w:sz w:val="32"/>
                        <w:szCs w:val="32"/>
                      </w:rPr>
                    </w:pPr>
                    <w:r w:rsidRPr="00AC3A86">
                      <w:rPr>
                        <w:rFonts w:cstheme="minorHAnsi"/>
                        <w:color w:val="7030A0"/>
                        <w:sz w:val="32"/>
                        <w:szCs w:val="32"/>
                      </w:rPr>
                      <w:t>Business Requirements Specification Document (BRSD)</w:t>
                    </w:r>
                  </w:p>
                </w:tc>
              </w:sdtContent>
            </w:sdt>
          </w:tr>
          <w:tr w:rsidR="00D67D46" w:rsidRPr="00AC3A86" w14:paraId="24F65AA7" w14:textId="77777777" w:rsidTr="00EC2F22">
            <w:tc>
              <w:tcPr>
                <w:tcW w:w="7488" w:type="dxa"/>
                <w:tcBorders>
                  <w:top w:val="single" w:sz="4" w:space="0" w:color="365F91"/>
                  <w:bottom w:val="single" w:sz="4" w:space="0" w:color="365F91"/>
                </w:tcBorders>
                <w:tcMar>
                  <w:top w:w="216" w:type="dxa"/>
                  <w:left w:w="115" w:type="dxa"/>
                  <w:bottom w:w="216" w:type="dxa"/>
                  <w:right w:w="115" w:type="dxa"/>
                </w:tcMar>
              </w:tcPr>
              <w:p w14:paraId="2B1A247B" w14:textId="2968F8B2" w:rsidR="00D67D46" w:rsidRPr="009821BB" w:rsidRDefault="009821BB" w:rsidP="002D0643">
                <w:pPr>
                  <w:pStyle w:val="NoSpacing"/>
                  <w:jc w:val="center"/>
                  <w:rPr>
                    <w:rFonts w:cstheme="minorHAnsi"/>
                    <w:color w:val="7030A0"/>
                    <w:sz w:val="32"/>
                    <w:szCs w:val="32"/>
                  </w:rPr>
                </w:pPr>
                <w:r w:rsidRPr="009821BB">
                  <w:rPr>
                    <w:rFonts w:cstheme="minorHAnsi"/>
                    <w:color w:val="A6A6A6" w:themeColor="background1" w:themeShade="A6"/>
                    <w:sz w:val="22"/>
                    <w:szCs w:val="22"/>
                  </w:rPr>
                  <w:t>BIR-1315</w:t>
                </w:r>
              </w:p>
            </w:tc>
          </w:tr>
        </w:tbl>
        <w:p w14:paraId="20B40875" w14:textId="49859FED" w:rsidR="00EC734A" w:rsidRPr="00AC3A86" w:rsidRDefault="0006002E">
          <w:pPr>
            <w:rPr>
              <w:rFonts w:cstheme="minorHAnsi"/>
            </w:rPr>
          </w:pPr>
          <w:r w:rsidRPr="00AC3A86">
            <w:rPr>
              <w:rFonts w:cstheme="minorHAnsi"/>
            </w:rPr>
            <w:t xml:space="preserve"> </w:t>
          </w:r>
          <w:r w:rsidRPr="00AC3A86">
            <w:rPr>
              <w:rFonts w:cstheme="minorHAnsi"/>
            </w:rPr>
            <w:br w:type="page"/>
          </w:r>
        </w:p>
      </w:sdtContent>
    </w:sdt>
    <w:p w14:paraId="0F8719F4" w14:textId="77777777" w:rsidR="00AD632C" w:rsidRPr="00AC3A86" w:rsidRDefault="00AD632C" w:rsidP="00AD632C">
      <w:pPr>
        <w:rPr>
          <w:rFonts w:cstheme="minorHAnsi"/>
          <w:b/>
          <w:color w:val="7030A0"/>
        </w:rPr>
      </w:pPr>
    </w:p>
    <w:p w14:paraId="6823A489" w14:textId="600C4EC4" w:rsidR="0066319E" w:rsidRPr="00AC3A86" w:rsidRDefault="00EC734A" w:rsidP="0066319E">
      <w:pPr>
        <w:rPr>
          <w:rFonts w:cstheme="minorHAnsi"/>
          <w:b/>
          <w:color w:val="7030A0"/>
        </w:rPr>
      </w:pPr>
      <w:r w:rsidRPr="00AC3A86">
        <w:rPr>
          <w:rFonts w:cstheme="minorHAnsi"/>
          <w:b/>
          <w:color w:val="7030A0"/>
        </w:rPr>
        <w:t>Version History:</w:t>
      </w:r>
    </w:p>
    <w:tbl>
      <w:tblPr>
        <w:tblStyle w:val="TableGrid"/>
        <w:tblW w:w="10236" w:type="dxa"/>
        <w:tblInd w:w="-431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1135"/>
        <w:gridCol w:w="1559"/>
        <w:gridCol w:w="1418"/>
        <w:gridCol w:w="6124"/>
      </w:tblGrid>
      <w:tr w:rsidR="0066319E" w:rsidRPr="00AC3A86" w14:paraId="578A1AC2" w14:textId="77777777" w:rsidTr="005348F5">
        <w:trPr>
          <w:trHeight w:val="350"/>
        </w:trPr>
        <w:tc>
          <w:tcPr>
            <w:tcW w:w="1135" w:type="dxa"/>
            <w:shd w:val="clear" w:color="auto" w:fill="7030A0"/>
            <w:vAlign w:val="center"/>
          </w:tcPr>
          <w:p w14:paraId="56713EAA" w14:textId="0428B41B" w:rsidR="0066319E" w:rsidRPr="005348F5" w:rsidRDefault="0066319E" w:rsidP="0066319E">
            <w:pPr>
              <w:jc w:val="center"/>
              <w:rPr>
                <w:rFonts w:cstheme="minorHAnsi"/>
                <w:b/>
                <w:color w:val="7030A0"/>
                <w:sz w:val="22"/>
                <w:szCs w:val="22"/>
              </w:rPr>
            </w:pPr>
            <w:r w:rsidRPr="005348F5">
              <w:rPr>
                <w:rFonts w:cstheme="minorHAnsi"/>
                <w:b/>
                <w:color w:val="FFFFFF" w:themeColor="background1"/>
                <w:sz w:val="22"/>
                <w:szCs w:val="22"/>
              </w:rPr>
              <w:t>Version</w:t>
            </w:r>
            <w:r w:rsidR="005348F5">
              <w:rPr>
                <w:rFonts w:cstheme="minorHAnsi"/>
                <w:b/>
                <w:color w:val="FFFFFF" w:themeColor="background1"/>
                <w:sz w:val="22"/>
                <w:szCs w:val="22"/>
              </w:rPr>
              <w:t xml:space="preserve"> #</w:t>
            </w:r>
          </w:p>
        </w:tc>
        <w:tc>
          <w:tcPr>
            <w:tcW w:w="1559" w:type="dxa"/>
            <w:shd w:val="clear" w:color="auto" w:fill="7030A0"/>
            <w:vAlign w:val="center"/>
          </w:tcPr>
          <w:p w14:paraId="517DD6F7" w14:textId="05F1D346" w:rsidR="0066319E" w:rsidRPr="005348F5" w:rsidRDefault="0066319E" w:rsidP="0066319E">
            <w:pPr>
              <w:jc w:val="center"/>
              <w:rPr>
                <w:rFonts w:cstheme="minorHAnsi"/>
                <w:b/>
                <w:color w:val="7030A0"/>
                <w:sz w:val="22"/>
                <w:szCs w:val="22"/>
              </w:rPr>
            </w:pPr>
            <w:r w:rsidRPr="005348F5">
              <w:rPr>
                <w:rFonts w:cstheme="minorHAnsi"/>
                <w:b/>
                <w:color w:val="FFFFFF" w:themeColor="background1"/>
                <w:sz w:val="22"/>
                <w:szCs w:val="22"/>
              </w:rPr>
              <w:t>Revision Date</w:t>
            </w:r>
          </w:p>
        </w:tc>
        <w:tc>
          <w:tcPr>
            <w:tcW w:w="1418" w:type="dxa"/>
            <w:shd w:val="clear" w:color="auto" w:fill="7030A0"/>
            <w:vAlign w:val="center"/>
          </w:tcPr>
          <w:p w14:paraId="63AC9CC4" w14:textId="2942D06A" w:rsidR="0066319E" w:rsidRPr="005348F5" w:rsidRDefault="0066319E" w:rsidP="0066319E">
            <w:pPr>
              <w:jc w:val="center"/>
              <w:rPr>
                <w:rFonts w:cstheme="minorHAnsi"/>
                <w:b/>
                <w:color w:val="7030A0"/>
                <w:sz w:val="22"/>
                <w:szCs w:val="22"/>
              </w:rPr>
            </w:pPr>
            <w:r w:rsidRPr="005348F5">
              <w:rPr>
                <w:rFonts w:cstheme="minorHAnsi"/>
                <w:b/>
                <w:color w:val="FFFFFF" w:themeColor="background1"/>
                <w:sz w:val="22"/>
                <w:szCs w:val="22"/>
              </w:rPr>
              <w:t>Changed by</w:t>
            </w:r>
          </w:p>
        </w:tc>
        <w:tc>
          <w:tcPr>
            <w:tcW w:w="6124" w:type="dxa"/>
            <w:shd w:val="clear" w:color="auto" w:fill="7030A0"/>
            <w:vAlign w:val="center"/>
          </w:tcPr>
          <w:p w14:paraId="7006FFA4" w14:textId="03423DE4" w:rsidR="0066319E" w:rsidRPr="005348F5" w:rsidRDefault="0066319E" w:rsidP="0066319E">
            <w:pPr>
              <w:jc w:val="center"/>
              <w:rPr>
                <w:rFonts w:cstheme="minorHAnsi"/>
                <w:b/>
                <w:color w:val="7030A0"/>
                <w:sz w:val="22"/>
                <w:szCs w:val="22"/>
              </w:rPr>
            </w:pPr>
            <w:r w:rsidRPr="005348F5">
              <w:rPr>
                <w:rFonts w:cstheme="minorHAnsi"/>
                <w:b/>
                <w:color w:val="FFFFFF" w:themeColor="background1"/>
                <w:sz w:val="22"/>
                <w:szCs w:val="22"/>
              </w:rPr>
              <w:t>Summary of Changes</w:t>
            </w:r>
          </w:p>
        </w:tc>
      </w:tr>
      <w:tr w:rsidR="0066319E" w:rsidRPr="00AC3A86" w14:paraId="2DB6A486" w14:textId="77777777" w:rsidTr="005348F5">
        <w:trPr>
          <w:trHeight w:val="360"/>
        </w:trPr>
        <w:tc>
          <w:tcPr>
            <w:tcW w:w="1135" w:type="dxa"/>
            <w:vAlign w:val="center"/>
          </w:tcPr>
          <w:p w14:paraId="683158C5" w14:textId="77777777" w:rsidR="0066319E" w:rsidRPr="00AC3A86" w:rsidRDefault="0066319E" w:rsidP="0066319E">
            <w:pPr>
              <w:jc w:val="center"/>
              <w:rPr>
                <w:rFonts w:cstheme="minorHAnsi"/>
                <w:b/>
                <w:color w:val="7030A0"/>
              </w:rPr>
            </w:pPr>
          </w:p>
        </w:tc>
        <w:tc>
          <w:tcPr>
            <w:tcW w:w="1559" w:type="dxa"/>
            <w:vAlign w:val="center"/>
          </w:tcPr>
          <w:p w14:paraId="482764AB" w14:textId="77777777" w:rsidR="0066319E" w:rsidRPr="00AC3A86" w:rsidRDefault="0066319E" w:rsidP="0066319E">
            <w:pPr>
              <w:jc w:val="center"/>
              <w:rPr>
                <w:rFonts w:cstheme="minorHAnsi"/>
                <w:b/>
                <w:color w:val="7030A0"/>
              </w:rPr>
            </w:pPr>
          </w:p>
        </w:tc>
        <w:tc>
          <w:tcPr>
            <w:tcW w:w="1418" w:type="dxa"/>
            <w:vAlign w:val="center"/>
          </w:tcPr>
          <w:p w14:paraId="2A4DCB90" w14:textId="77777777" w:rsidR="0066319E" w:rsidRPr="00AC3A86" w:rsidRDefault="0066319E" w:rsidP="0066319E">
            <w:pPr>
              <w:jc w:val="center"/>
              <w:rPr>
                <w:rFonts w:cstheme="minorHAnsi"/>
                <w:b/>
                <w:color w:val="7030A0"/>
              </w:rPr>
            </w:pPr>
          </w:p>
        </w:tc>
        <w:tc>
          <w:tcPr>
            <w:tcW w:w="6124" w:type="dxa"/>
            <w:vAlign w:val="center"/>
          </w:tcPr>
          <w:p w14:paraId="05872C2E" w14:textId="77777777" w:rsidR="0066319E" w:rsidRPr="00AC3A86" w:rsidRDefault="0066319E" w:rsidP="0066319E">
            <w:pPr>
              <w:jc w:val="center"/>
              <w:rPr>
                <w:rFonts w:cstheme="minorHAnsi"/>
                <w:b/>
                <w:color w:val="7030A0"/>
              </w:rPr>
            </w:pPr>
          </w:p>
        </w:tc>
      </w:tr>
      <w:tr w:rsidR="0066319E" w:rsidRPr="00AC3A86" w14:paraId="53F11EC9" w14:textId="77777777" w:rsidTr="005348F5">
        <w:trPr>
          <w:trHeight w:val="350"/>
        </w:trPr>
        <w:tc>
          <w:tcPr>
            <w:tcW w:w="1135" w:type="dxa"/>
            <w:vAlign w:val="center"/>
          </w:tcPr>
          <w:p w14:paraId="52D26AEA" w14:textId="77777777" w:rsidR="0066319E" w:rsidRPr="00AC3A86" w:rsidRDefault="0066319E" w:rsidP="0066319E">
            <w:pPr>
              <w:jc w:val="center"/>
              <w:rPr>
                <w:rFonts w:cstheme="minorHAnsi"/>
                <w:b/>
                <w:color w:val="7030A0"/>
              </w:rPr>
            </w:pPr>
          </w:p>
        </w:tc>
        <w:tc>
          <w:tcPr>
            <w:tcW w:w="1559" w:type="dxa"/>
            <w:vAlign w:val="center"/>
          </w:tcPr>
          <w:p w14:paraId="6D5C82B9" w14:textId="77777777" w:rsidR="0066319E" w:rsidRPr="00AC3A86" w:rsidRDefault="0066319E" w:rsidP="0066319E">
            <w:pPr>
              <w:jc w:val="center"/>
              <w:rPr>
                <w:rFonts w:cstheme="minorHAnsi"/>
                <w:b/>
                <w:color w:val="7030A0"/>
              </w:rPr>
            </w:pPr>
          </w:p>
        </w:tc>
        <w:tc>
          <w:tcPr>
            <w:tcW w:w="1418" w:type="dxa"/>
            <w:vAlign w:val="center"/>
          </w:tcPr>
          <w:p w14:paraId="110FECBE" w14:textId="77777777" w:rsidR="0066319E" w:rsidRPr="00AC3A86" w:rsidRDefault="0066319E" w:rsidP="0066319E">
            <w:pPr>
              <w:jc w:val="center"/>
              <w:rPr>
                <w:rFonts w:cstheme="minorHAnsi"/>
                <w:b/>
                <w:color w:val="7030A0"/>
              </w:rPr>
            </w:pPr>
          </w:p>
        </w:tc>
        <w:tc>
          <w:tcPr>
            <w:tcW w:w="6124" w:type="dxa"/>
            <w:vAlign w:val="center"/>
          </w:tcPr>
          <w:p w14:paraId="2AFA007A" w14:textId="77777777" w:rsidR="0066319E" w:rsidRPr="00AC3A86" w:rsidRDefault="0066319E" w:rsidP="0066319E">
            <w:pPr>
              <w:jc w:val="center"/>
              <w:rPr>
                <w:rFonts w:cstheme="minorHAnsi"/>
                <w:b/>
                <w:color w:val="7030A0"/>
              </w:rPr>
            </w:pPr>
          </w:p>
        </w:tc>
      </w:tr>
      <w:tr w:rsidR="0066319E" w:rsidRPr="00AC3A86" w14:paraId="0F92EE2D" w14:textId="77777777" w:rsidTr="005348F5">
        <w:trPr>
          <w:trHeight w:val="360"/>
        </w:trPr>
        <w:tc>
          <w:tcPr>
            <w:tcW w:w="1135" w:type="dxa"/>
            <w:vAlign w:val="center"/>
          </w:tcPr>
          <w:p w14:paraId="6436F662" w14:textId="77777777" w:rsidR="0066319E" w:rsidRPr="00AC3A86" w:rsidRDefault="0066319E" w:rsidP="0066319E">
            <w:pPr>
              <w:jc w:val="center"/>
              <w:rPr>
                <w:rFonts w:cstheme="minorHAnsi"/>
                <w:b/>
                <w:color w:val="7030A0"/>
              </w:rPr>
            </w:pPr>
          </w:p>
        </w:tc>
        <w:tc>
          <w:tcPr>
            <w:tcW w:w="1559" w:type="dxa"/>
            <w:vAlign w:val="center"/>
          </w:tcPr>
          <w:p w14:paraId="2B9706FD" w14:textId="77777777" w:rsidR="0066319E" w:rsidRPr="00AC3A86" w:rsidRDefault="0066319E" w:rsidP="0066319E">
            <w:pPr>
              <w:jc w:val="center"/>
              <w:rPr>
                <w:rFonts w:cstheme="minorHAnsi"/>
                <w:b/>
                <w:color w:val="7030A0"/>
              </w:rPr>
            </w:pPr>
          </w:p>
        </w:tc>
        <w:tc>
          <w:tcPr>
            <w:tcW w:w="1418" w:type="dxa"/>
            <w:vAlign w:val="center"/>
          </w:tcPr>
          <w:p w14:paraId="5BF3D546" w14:textId="77777777" w:rsidR="0066319E" w:rsidRPr="00AC3A86" w:rsidRDefault="0066319E" w:rsidP="0066319E">
            <w:pPr>
              <w:jc w:val="center"/>
              <w:rPr>
                <w:rFonts w:cstheme="minorHAnsi"/>
                <w:b/>
                <w:color w:val="7030A0"/>
              </w:rPr>
            </w:pPr>
          </w:p>
        </w:tc>
        <w:tc>
          <w:tcPr>
            <w:tcW w:w="6124" w:type="dxa"/>
            <w:vAlign w:val="center"/>
          </w:tcPr>
          <w:p w14:paraId="3449D591" w14:textId="77777777" w:rsidR="0066319E" w:rsidRPr="00AC3A86" w:rsidRDefault="0066319E" w:rsidP="0066319E">
            <w:pPr>
              <w:jc w:val="center"/>
              <w:rPr>
                <w:rFonts w:cstheme="minorHAnsi"/>
                <w:b/>
                <w:color w:val="7030A0"/>
              </w:rPr>
            </w:pPr>
          </w:p>
        </w:tc>
      </w:tr>
      <w:tr w:rsidR="0066319E" w:rsidRPr="00AC3A86" w14:paraId="61489360" w14:textId="77777777" w:rsidTr="005348F5">
        <w:trPr>
          <w:trHeight w:val="350"/>
        </w:trPr>
        <w:tc>
          <w:tcPr>
            <w:tcW w:w="1135" w:type="dxa"/>
            <w:vAlign w:val="center"/>
          </w:tcPr>
          <w:p w14:paraId="12C7E74D" w14:textId="77777777" w:rsidR="0066319E" w:rsidRPr="00AC3A86" w:rsidRDefault="0066319E" w:rsidP="0066319E">
            <w:pPr>
              <w:jc w:val="center"/>
              <w:rPr>
                <w:rFonts w:cstheme="minorHAnsi"/>
                <w:b/>
                <w:color w:val="7030A0"/>
              </w:rPr>
            </w:pPr>
          </w:p>
        </w:tc>
        <w:tc>
          <w:tcPr>
            <w:tcW w:w="1559" w:type="dxa"/>
            <w:vAlign w:val="center"/>
          </w:tcPr>
          <w:p w14:paraId="1A013C3B" w14:textId="77777777" w:rsidR="0066319E" w:rsidRPr="00AC3A86" w:rsidRDefault="0066319E" w:rsidP="0066319E">
            <w:pPr>
              <w:jc w:val="center"/>
              <w:rPr>
                <w:rFonts w:cstheme="minorHAnsi"/>
                <w:b/>
                <w:color w:val="7030A0"/>
              </w:rPr>
            </w:pPr>
          </w:p>
        </w:tc>
        <w:tc>
          <w:tcPr>
            <w:tcW w:w="1418" w:type="dxa"/>
            <w:vAlign w:val="center"/>
          </w:tcPr>
          <w:p w14:paraId="3C70734F" w14:textId="77777777" w:rsidR="0066319E" w:rsidRPr="00AC3A86" w:rsidRDefault="0066319E" w:rsidP="0066319E">
            <w:pPr>
              <w:jc w:val="center"/>
              <w:rPr>
                <w:rFonts w:cstheme="minorHAnsi"/>
                <w:b/>
                <w:color w:val="7030A0"/>
              </w:rPr>
            </w:pPr>
          </w:p>
        </w:tc>
        <w:tc>
          <w:tcPr>
            <w:tcW w:w="6124" w:type="dxa"/>
            <w:vAlign w:val="center"/>
          </w:tcPr>
          <w:p w14:paraId="4104694D" w14:textId="77777777" w:rsidR="0066319E" w:rsidRPr="00AC3A86" w:rsidRDefault="0066319E" w:rsidP="0066319E">
            <w:pPr>
              <w:jc w:val="center"/>
              <w:rPr>
                <w:rFonts w:cstheme="minorHAnsi"/>
                <w:b/>
                <w:color w:val="7030A0"/>
              </w:rPr>
            </w:pPr>
          </w:p>
        </w:tc>
      </w:tr>
      <w:tr w:rsidR="0066319E" w:rsidRPr="00AC3A86" w14:paraId="5FAE3760" w14:textId="77777777" w:rsidTr="005348F5">
        <w:trPr>
          <w:trHeight w:val="350"/>
        </w:trPr>
        <w:tc>
          <w:tcPr>
            <w:tcW w:w="1135" w:type="dxa"/>
            <w:vAlign w:val="center"/>
          </w:tcPr>
          <w:p w14:paraId="384AB300" w14:textId="77777777" w:rsidR="0066319E" w:rsidRPr="00AC3A86" w:rsidRDefault="0066319E" w:rsidP="0066319E">
            <w:pPr>
              <w:jc w:val="center"/>
              <w:rPr>
                <w:rFonts w:cstheme="minorHAnsi"/>
                <w:b/>
                <w:color w:val="7030A0"/>
              </w:rPr>
            </w:pPr>
          </w:p>
        </w:tc>
        <w:tc>
          <w:tcPr>
            <w:tcW w:w="1559" w:type="dxa"/>
            <w:vAlign w:val="center"/>
          </w:tcPr>
          <w:p w14:paraId="24C1DAC6" w14:textId="77777777" w:rsidR="0066319E" w:rsidRPr="00AC3A86" w:rsidRDefault="0066319E" w:rsidP="0066319E">
            <w:pPr>
              <w:jc w:val="center"/>
              <w:rPr>
                <w:rFonts w:cstheme="minorHAnsi"/>
                <w:b/>
                <w:color w:val="7030A0"/>
              </w:rPr>
            </w:pPr>
          </w:p>
        </w:tc>
        <w:tc>
          <w:tcPr>
            <w:tcW w:w="1418" w:type="dxa"/>
            <w:vAlign w:val="center"/>
          </w:tcPr>
          <w:p w14:paraId="3BF29441" w14:textId="77777777" w:rsidR="0066319E" w:rsidRPr="00AC3A86" w:rsidRDefault="0066319E" w:rsidP="0066319E">
            <w:pPr>
              <w:jc w:val="center"/>
              <w:rPr>
                <w:rFonts w:cstheme="minorHAnsi"/>
                <w:b/>
                <w:color w:val="7030A0"/>
              </w:rPr>
            </w:pPr>
          </w:p>
        </w:tc>
        <w:tc>
          <w:tcPr>
            <w:tcW w:w="6124" w:type="dxa"/>
            <w:vAlign w:val="center"/>
          </w:tcPr>
          <w:p w14:paraId="642E4F89" w14:textId="77777777" w:rsidR="0066319E" w:rsidRPr="00AC3A86" w:rsidRDefault="0066319E" w:rsidP="0066319E">
            <w:pPr>
              <w:jc w:val="center"/>
              <w:rPr>
                <w:rFonts w:cstheme="minorHAnsi"/>
                <w:b/>
                <w:color w:val="7030A0"/>
              </w:rPr>
            </w:pPr>
          </w:p>
        </w:tc>
      </w:tr>
    </w:tbl>
    <w:p w14:paraId="0F6727B5" w14:textId="3697F0DC" w:rsidR="00EC734A" w:rsidRPr="00AC3A86" w:rsidRDefault="00EC734A">
      <w:pPr>
        <w:rPr>
          <w:rFonts w:cstheme="minorHAnsi"/>
        </w:rPr>
      </w:pPr>
    </w:p>
    <w:p w14:paraId="5042B6BB" w14:textId="77777777" w:rsidR="00AC3A86" w:rsidRDefault="00AC3A86" w:rsidP="00EC734A">
      <w:pPr>
        <w:rPr>
          <w:rFonts w:cstheme="minorHAnsi"/>
          <w:b/>
          <w:color w:val="7030A0"/>
        </w:rPr>
      </w:pPr>
    </w:p>
    <w:p w14:paraId="5DEF2E70" w14:textId="04F1EDF6" w:rsidR="00EC734A" w:rsidRPr="00AC3A86" w:rsidRDefault="00EC734A" w:rsidP="00EC734A">
      <w:pPr>
        <w:rPr>
          <w:rFonts w:cstheme="minorHAnsi"/>
          <w:b/>
          <w:color w:val="7030A0"/>
        </w:rPr>
      </w:pPr>
      <w:r w:rsidRPr="00AC3A86">
        <w:rPr>
          <w:rFonts w:cstheme="minorHAnsi"/>
          <w:b/>
          <w:color w:val="7030A0"/>
        </w:rPr>
        <w:t>Glossary of Terms:</w:t>
      </w:r>
    </w:p>
    <w:tbl>
      <w:tblPr>
        <w:tblStyle w:val="TableGrid"/>
        <w:tblW w:w="10295" w:type="dxa"/>
        <w:jc w:val="center"/>
        <w:tblBorders>
          <w:top w:val="dashSmallGap" w:sz="4" w:space="0" w:color="auto"/>
          <w:left w:val="dashSmallGap" w:sz="4" w:space="0" w:color="auto"/>
          <w:bottom w:val="dashSmallGap" w:sz="4" w:space="0" w:color="auto"/>
          <w:right w:val="dashSmallGap" w:sz="4" w:space="0" w:color="auto"/>
          <w:insideH w:val="dashSmallGap" w:sz="4" w:space="0" w:color="auto"/>
          <w:insideV w:val="dashSmallGap" w:sz="4" w:space="0" w:color="auto"/>
        </w:tblBorders>
        <w:tblLook w:val="04A0" w:firstRow="1" w:lastRow="0" w:firstColumn="1" w:lastColumn="0" w:noHBand="0" w:noVBand="1"/>
      </w:tblPr>
      <w:tblGrid>
        <w:gridCol w:w="1085"/>
        <w:gridCol w:w="9210"/>
      </w:tblGrid>
      <w:tr w:rsidR="00865F7F" w:rsidRPr="00AC3A86" w14:paraId="7ECAA5D8" w14:textId="77777777" w:rsidTr="005348F5">
        <w:trPr>
          <w:trHeight w:val="331"/>
          <w:jc w:val="center"/>
        </w:trPr>
        <w:tc>
          <w:tcPr>
            <w:tcW w:w="527" w:type="pct"/>
            <w:shd w:val="clear" w:color="auto" w:fill="7030A0"/>
            <w:vAlign w:val="center"/>
          </w:tcPr>
          <w:p w14:paraId="4D931D00" w14:textId="3AC2C728" w:rsidR="00865F7F" w:rsidRPr="005348F5" w:rsidRDefault="00865F7F" w:rsidP="005F2BC9">
            <w:pPr>
              <w:jc w:val="center"/>
              <w:rPr>
                <w:rFonts w:cstheme="minorHAnsi"/>
                <w:b/>
                <w:color w:val="FFFFFF" w:themeColor="background1"/>
                <w:sz w:val="22"/>
                <w:szCs w:val="22"/>
              </w:rPr>
            </w:pPr>
            <w:r w:rsidRPr="005348F5">
              <w:rPr>
                <w:rFonts w:cstheme="minorHAnsi"/>
                <w:b/>
                <w:color w:val="FFFFFF" w:themeColor="background1"/>
                <w:sz w:val="22"/>
                <w:szCs w:val="22"/>
              </w:rPr>
              <w:t>Term</w:t>
            </w:r>
          </w:p>
        </w:tc>
        <w:tc>
          <w:tcPr>
            <w:tcW w:w="4473" w:type="pct"/>
            <w:shd w:val="clear" w:color="auto" w:fill="7030A0"/>
            <w:vAlign w:val="center"/>
          </w:tcPr>
          <w:p w14:paraId="1FCC61A4" w14:textId="77623F7D" w:rsidR="00865F7F" w:rsidRPr="005348F5" w:rsidRDefault="00865F7F" w:rsidP="005F2BC9">
            <w:pPr>
              <w:jc w:val="center"/>
              <w:rPr>
                <w:rFonts w:cstheme="minorHAnsi"/>
                <w:b/>
                <w:color w:val="FFFFFF" w:themeColor="background1"/>
                <w:sz w:val="22"/>
                <w:szCs w:val="22"/>
              </w:rPr>
            </w:pPr>
            <w:r w:rsidRPr="005348F5">
              <w:rPr>
                <w:rFonts w:cstheme="minorHAnsi"/>
                <w:b/>
                <w:color w:val="FFFFFF" w:themeColor="background1"/>
                <w:sz w:val="22"/>
                <w:szCs w:val="22"/>
              </w:rPr>
              <w:t>Description</w:t>
            </w:r>
          </w:p>
        </w:tc>
      </w:tr>
      <w:tr w:rsidR="00EC734A" w:rsidRPr="00AC3A86" w14:paraId="276C3AB8" w14:textId="77777777" w:rsidTr="0066319E">
        <w:trPr>
          <w:trHeight w:val="405"/>
          <w:jc w:val="center"/>
        </w:trPr>
        <w:tc>
          <w:tcPr>
            <w:tcW w:w="527" w:type="pct"/>
            <w:vAlign w:val="center"/>
          </w:tcPr>
          <w:p w14:paraId="18CB8D2B" w14:textId="134ADC4C" w:rsidR="00EC734A" w:rsidRPr="005348F5" w:rsidRDefault="009821BB" w:rsidP="0066319E">
            <w:pPr>
              <w:jc w:val="center"/>
              <w:rPr>
                <w:rFonts w:cstheme="minorHAnsi"/>
                <w:color w:val="808080"/>
                <w:sz w:val="22"/>
                <w:szCs w:val="22"/>
              </w:rPr>
            </w:pPr>
            <w:r>
              <w:rPr>
                <w:rFonts w:cstheme="minorHAnsi"/>
                <w:color w:val="808080"/>
                <w:sz w:val="22"/>
                <w:szCs w:val="22"/>
              </w:rPr>
              <w:t xml:space="preserve">Report </w:t>
            </w:r>
          </w:p>
        </w:tc>
        <w:tc>
          <w:tcPr>
            <w:tcW w:w="4473" w:type="pct"/>
            <w:vAlign w:val="center"/>
          </w:tcPr>
          <w:p w14:paraId="3D2DF712" w14:textId="72EC3041" w:rsidR="00EC734A" w:rsidRPr="005348F5" w:rsidRDefault="009821BB" w:rsidP="0066319E">
            <w:pPr>
              <w:jc w:val="center"/>
              <w:rPr>
                <w:rFonts w:cstheme="minorHAnsi"/>
                <w:color w:val="808080"/>
                <w:sz w:val="22"/>
                <w:szCs w:val="22"/>
              </w:rPr>
            </w:pPr>
            <w:r>
              <w:rPr>
                <w:rFonts w:cstheme="minorHAnsi"/>
                <w:color w:val="808080"/>
                <w:sz w:val="22"/>
                <w:szCs w:val="22"/>
              </w:rPr>
              <w:t xml:space="preserve">Automated </w:t>
            </w:r>
            <w:r w:rsidR="00355C19">
              <w:rPr>
                <w:rFonts w:cstheme="minorHAnsi"/>
                <w:color w:val="808080"/>
                <w:sz w:val="22"/>
                <w:szCs w:val="22"/>
              </w:rPr>
              <w:t xml:space="preserve">sales </w:t>
            </w:r>
            <w:r>
              <w:rPr>
                <w:rFonts w:cstheme="minorHAnsi"/>
                <w:color w:val="808080"/>
                <w:sz w:val="22"/>
                <w:szCs w:val="22"/>
              </w:rPr>
              <w:t>report for planning and performance</w:t>
            </w:r>
          </w:p>
        </w:tc>
      </w:tr>
      <w:tr w:rsidR="00865F7F" w:rsidRPr="00AC3A86" w14:paraId="096CF9E2" w14:textId="77777777" w:rsidTr="0066319E">
        <w:trPr>
          <w:trHeight w:val="405"/>
          <w:jc w:val="center"/>
        </w:trPr>
        <w:tc>
          <w:tcPr>
            <w:tcW w:w="527" w:type="pct"/>
            <w:vAlign w:val="center"/>
          </w:tcPr>
          <w:p w14:paraId="7A77E9FC" w14:textId="7770E9CD" w:rsidR="00865F7F" w:rsidRPr="005348F5" w:rsidRDefault="00865F7F" w:rsidP="0066319E">
            <w:pPr>
              <w:jc w:val="center"/>
              <w:rPr>
                <w:rFonts w:cstheme="minorHAnsi"/>
                <w:color w:val="808080"/>
                <w:sz w:val="22"/>
                <w:szCs w:val="22"/>
              </w:rPr>
            </w:pPr>
          </w:p>
        </w:tc>
        <w:tc>
          <w:tcPr>
            <w:tcW w:w="4473" w:type="pct"/>
            <w:vAlign w:val="center"/>
          </w:tcPr>
          <w:p w14:paraId="65585976" w14:textId="151A5626" w:rsidR="00865F7F" w:rsidRPr="005348F5" w:rsidRDefault="00865F7F" w:rsidP="0066319E">
            <w:pPr>
              <w:jc w:val="center"/>
              <w:rPr>
                <w:rFonts w:cstheme="minorHAnsi"/>
                <w:color w:val="808080"/>
                <w:sz w:val="22"/>
                <w:szCs w:val="22"/>
              </w:rPr>
            </w:pPr>
          </w:p>
        </w:tc>
      </w:tr>
      <w:tr w:rsidR="00865F7F" w:rsidRPr="00AC3A86" w14:paraId="41F88242" w14:textId="77777777" w:rsidTr="0066319E">
        <w:trPr>
          <w:trHeight w:val="405"/>
          <w:jc w:val="center"/>
        </w:trPr>
        <w:tc>
          <w:tcPr>
            <w:tcW w:w="527" w:type="pct"/>
            <w:vAlign w:val="center"/>
          </w:tcPr>
          <w:p w14:paraId="28A8717E" w14:textId="7619AB07" w:rsidR="00865F7F" w:rsidRPr="00AC3A86" w:rsidRDefault="00865F7F" w:rsidP="0066319E">
            <w:pPr>
              <w:jc w:val="center"/>
              <w:rPr>
                <w:rFonts w:cstheme="minorHAnsi"/>
              </w:rPr>
            </w:pPr>
          </w:p>
        </w:tc>
        <w:tc>
          <w:tcPr>
            <w:tcW w:w="4473" w:type="pct"/>
            <w:vAlign w:val="center"/>
          </w:tcPr>
          <w:p w14:paraId="6116C7B6" w14:textId="56E6FA35" w:rsidR="00865F7F" w:rsidRPr="00AC3A86" w:rsidRDefault="00865F7F" w:rsidP="0066319E">
            <w:pPr>
              <w:jc w:val="center"/>
              <w:rPr>
                <w:rFonts w:cstheme="minorHAnsi"/>
              </w:rPr>
            </w:pPr>
          </w:p>
        </w:tc>
      </w:tr>
      <w:tr w:rsidR="00CF4974" w:rsidRPr="00AC3A86" w14:paraId="140ECF6B" w14:textId="77777777" w:rsidTr="0066319E">
        <w:trPr>
          <w:trHeight w:val="405"/>
          <w:jc w:val="center"/>
        </w:trPr>
        <w:tc>
          <w:tcPr>
            <w:tcW w:w="527" w:type="pct"/>
            <w:vAlign w:val="center"/>
          </w:tcPr>
          <w:p w14:paraId="089D7BC7" w14:textId="44FC8C62" w:rsidR="00CF4974" w:rsidRPr="00AC3A86" w:rsidRDefault="00CF4974" w:rsidP="0066319E">
            <w:pPr>
              <w:jc w:val="center"/>
              <w:rPr>
                <w:rFonts w:cstheme="minorHAnsi"/>
              </w:rPr>
            </w:pPr>
          </w:p>
        </w:tc>
        <w:tc>
          <w:tcPr>
            <w:tcW w:w="4473" w:type="pct"/>
            <w:vAlign w:val="center"/>
          </w:tcPr>
          <w:p w14:paraId="1CA22915" w14:textId="51C31B56" w:rsidR="00CF4974" w:rsidRPr="00AC3A86" w:rsidRDefault="00CF4974" w:rsidP="0066319E">
            <w:pPr>
              <w:jc w:val="center"/>
              <w:rPr>
                <w:rFonts w:cstheme="minorHAnsi"/>
              </w:rPr>
            </w:pPr>
          </w:p>
        </w:tc>
      </w:tr>
      <w:tr w:rsidR="00CF4974" w:rsidRPr="00AC3A86" w14:paraId="283E2764" w14:textId="77777777" w:rsidTr="0066319E">
        <w:trPr>
          <w:trHeight w:val="405"/>
          <w:jc w:val="center"/>
        </w:trPr>
        <w:tc>
          <w:tcPr>
            <w:tcW w:w="527" w:type="pct"/>
            <w:vAlign w:val="center"/>
          </w:tcPr>
          <w:p w14:paraId="2D1968F8" w14:textId="194EB1ED" w:rsidR="00CF4974" w:rsidRPr="00AC3A86" w:rsidRDefault="00CF4974" w:rsidP="0066319E">
            <w:pPr>
              <w:jc w:val="center"/>
              <w:rPr>
                <w:rFonts w:cstheme="minorHAnsi"/>
              </w:rPr>
            </w:pPr>
          </w:p>
        </w:tc>
        <w:tc>
          <w:tcPr>
            <w:tcW w:w="4473" w:type="pct"/>
            <w:vAlign w:val="center"/>
          </w:tcPr>
          <w:p w14:paraId="42DCB5FB" w14:textId="27A252C9" w:rsidR="00CF4974" w:rsidRPr="00AC3A86" w:rsidRDefault="00CF4974" w:rsidP="0066319E">
            <w:pPr>
              <w:jc w:val="center"/>
              <w:rPr>
                <w:rFonts w:cstheme="minorHAnsi"/>
              </w:rPr>
            </w:pPr>
          </w:p>
        </w:tc>
      </w:tr>
    </w:tbl>
    <w:p w14:paraId="549BF615" w14:textId="32B537B6" w:rsidR="003F64BF" w:rsidRPr="00AC3A86" w:rsidRDefault="003F64BF">
      <w:pPr>
        <w:rPr>
          <w:rFonts w:cstheme="minorHAnsi"/>
        </w:rPr>
      </w:pPr>
      <w:r w:rsidRPr="00AC3A86">
        <w:rPr>
          <w:rFonts w:cstheme="minorHAnsi"/>
        </w:rPr>
        <w:br w:type="page"/>
      </w:r>
    </w:p>
    <w:sdt>
      <w:sdtPr>
        <w:rPr>
          <w:rFonts w:cstheme="minorHAnsi"/>
          <w:b/>
          <w:bCs/>
          <w:i w:val="0"/>
          <w:iCs w:val="0"/>
          <w:sz w:val="32"/>
          <w:szCs w:val="32"/>
          <w:u w:val="single"/>
        </w:rPr>
        <w:id w:val="-798222951"/>
        <w:docPartObj>
          <w:docPartGallery w:val="Table of Contents"/>
          <w:docPartUnique/>
        </w:docPartObj>
      </w:sdtPr>
      <w:sdtEndPr>
        <w:rPr>
          <w:noProof/>
          <w:sz w:val="21"/>
          <w:szCs w:val="21"/>
          <w:u w:val="none"/>
        </w:rPr>
      </w:sdtEndPr>
      <w:sdtContent>
        <w:p w14:paraId="574C7B13" w14:textId="4A3A03DB" w:rsidR="006774BE" w:rsidRPr="00AC3A86" w:rsidRDefault="006774BE" w:rsidP="000C553A">
          <w:pPr>
            <w:pStyle w:val="Quote"/>
            <w:jc w:val="left"/>
            <w:rPr>
              <w:rFonts w:cstheme="minorHAnsi"/>
              <w:b/>
              <w:bCs/>
              <w:i w:val="0"/>
              <w:iCs w:val="0"/>
              <w:color w:val="7030A0"/>
              <w:sz w:val="32"/>
              <w:szCs w:val="32"/>
              <w:u w:val="single"/>
            </w:rPr>
          </w:pPr>
          <w:r w:rsidRPr="00AC3A86">
            <w:rPr>
              <w:rFonts w:cstheme="minorHAnsi"/>
              <w:b/>
              <w:bCs/>
              <w:i w:val="0"/>
              <w:iCs w:val="0"/>
              <w:color w:val="7030A0"/>
              <w:sz w:val="32"/>
              <w:szCs w:val="32"/>
              <w:u w:val="single"/>
            </w:rPr>
            <w:t>Table of Contents</w:t>
          </w:r>
        </w:p>
        <w:p w14:paraId="108BAD3D" w14:textId="299AF879" w:rsidR="00F65D47" w:rsidRPr="00AC3A86" w:rsidRDefault="006774BE">
          <w:pPr>
            <w:pStyle w:val="TOC1"/>
            <w:tabs>
              <w:tab w:val="left" w:pos="440"/>
              <w:tab w:val="right" w:leader="dot" w:pos="9350"/>
            </w:tabs>
            <w:rPr>
              <w:rFonts w:cstheme="minorHAnsi"/>
              <w:noProof/>
              <w:sz w:val="22"/>
              <w:szCs w:val="22"/>
            </w:rPr>
          </w:pPr>
          <w:r w:rsidRPr="00AC3A86">
            <w:rPr>
              <w:rFonts w:cstheme="minorHAnsi"/>
            </w:rPr>
            <w:fldChar w:fldCharType="begin"/>
          </w:r>
          <w:r w:rsidRPr="00AC3A86">
            <w:rPr>
              <w:rFonts w:cstheme="minorHAnsi"/>
            </w:rPr>
            <w:instrText xml:space="preserve"> TOC \o "1-3" \h \z \u </w:instrText>
          </w:r>
          <w:r w:rsidRPr="00AC3A86">
            <w:rPr>
              <w:rFonts w:cstheme="minorHAnsi"/>
            </w:rPr>
            <w:fldChar w:fldCharType="separate"/>
          </w:r>
          <w:hyperlink w:anchor="_Toc74689216" w:history="1">
            <w:r w:rsidR="00F65D47" w:rsidRPr="00AC3A86">
              <w:rPr>
                <w:rStyle w:val="Hyperlink"/>
                <w:rFonts w:cstheme="minorHAnsi"/>
                <w:noProof/>
                <w:lang w:bidi="x-none"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1.</w:t>
            </w:r>
            <w:r w:rsidR="00F65D47" w:rsidRPr="00AC3A86">
              <w:rPr>
                <w:rFonts w:cstheme="minorHAnsi"/>
                <w:noProof/>
                <w:sz w:val="22"/>
                <w:szCs w:val="22"/>
              </w:rPr>
              <w:tab/>
            </w:r>
            <w:r w:rsidR="00F65D47" w:rsidRPr="00AC3A86">
              <w:rPr>
                <w:rStyle w:val="Hyperlink"/>
                <w:rFonts w:cstheme="minorHAnsi"/>
                <w:noProof/>
              </w:rPr>
              <w:t>Introduction</w:t>
            </w:r>
            <w:r w:rsidR="00F65D47" w:rsidRPr="00AC3A86">
              <w:rPr>
                <w:rFonts w:cstheme="minorHAnsi"/>
                <w:noProof/>
                <w:webHidden/>
              </w:rPr>
              <w:tab/>
            </w:r>
            <w:r w:rsidR="00F65D47" w:rsidRPr="00AC3A86">
              <w:rPr>
                <w:rFonts w:cstheme="minorHAnsi"/>
                <w:noProof/>
                <w:webHidden/>
              </w:rPr>
              <w:fldChar w:fldCharType="begin"/>
            </w:r>
            <w:r w:rsidR="00F65D47" w:rsidRPr="00AC3A86">
              <w:rPr>
                <w:rFonts w:cstheme="minorHAnsi"/>
                <w:noProof/>
                <w:webHidden/>
              </w:rPr>
              <w:instrText xml:space="preserve"> PAGEREF _Toc74689216 \h </w:instrText>
            </w:r>
            <w:r w:rsidR="00F65D47" w:rsidRPr="00AC3A86">
              <w:rPr>
                <w:rFonts w:cstheme="minorHAnsi"/>
                <w:noProof/>
                <w:webHidden/>
              </w:rPr>
            </w:r>
            <w:r w:rsidR="00F65D47" w:rsidRPr="00AC3A86">
              <w:rPr>
                <w:rFonts w:cstheme="minorHAnsi"/>
                <w:noProof/>
                <w:webHidden/>
              </w:rPr>
              <w:fldChar w:fldCharType="separate"/>
            </w:r>
            <w:r w:rsidR="0066319E" w:rsidRPr="00AC3A86">
              <w:rPr>
                <w:rFonts w:cstheme="minorHAnsi"/>
                <w:noProof/>
                <w:webHidden/>
              </w:rPr>
              <w:t>9</w:t>
            </w:r>
            <w:r w:rsidR="00F65D47" w:rsidRPr="00AC3A86">
              <w:rPr>
                <w:rFonts w:cstheme="minorHAnsi"/>
                <w:noProof/>
                <w:webHidden/>
              </w:rPr>
              <w:fldChar w:fldCharType="end"/>
            </w:r>
          </w:hyperlink>
        </w:p>
        <w:p w14:paraId="5981C311" w14:textId="27F8075D" w:rsidR="00F65D47" w:rsidRPr="00AC3A86" w:rsidRDefault="00000000">
          <w:pPr>
            <w:pStyle w:val="TOC2"/>
            <w:tabs>
              <w:tab w:val="left" w:pos="880"/>
              <w:tab w:val="right" w:leader="dot" w:pos="9350"/>
            </w:tabs>
            <w:rPr>
              <w:rFonts w:cstheme="minorHAnsi"/>
              <w:noProof/>
              <w:sz w:val="22"/>
              <w:szCs w:val="22"/>
            </w:rPr>
          </w:pPr>
          <w:hyperlink w:anchor="_Toc74689217" w:history="1">
            <w:r w:rsidR="00F65D47" w:rsidRPr="00AC3A86">
              <w:rPr>
                <w:rStyle w:val="Hyperlink"/>
                <w:rFonts w:cstheme="minorHAnsi"/>
                <w:noProof/>
              </w:rPr>
              <w:t>1.1</w:t>
            </w:r>
            <w:r w:rsidR="00F65D47" w:rsidRPr="00AC3A86">
              <w:rPr>
                <w:rFonts w:cstheme="minorHAnsi"/>
                <w:noProof/>
                <w:sz w:val="22"/>
                <w:szCs w:val="22"/>
              </w:rPr>
              <w:tab/>
            </w:r>
            <w:r w:rsidR="00F65D47" w:rsidRPr="00AC3A86">
              <w:rPr>
                <w:rStyle w:val="Hyperlink"/>
                <w:rFonts w:cstheme="minorHAnsi"/>
                <w:noProof/>
              </w:rPr>
              <w:t>Document Approvers/Requirement Acceptance</w:t>
            </w:r>
            <w:r w:rsidR="00F65D47" w:rsidRPr="00AC3A86">
              <w:rPr>
                <w:rFonts w:cstheme="minorHAnsi"/>
                <w:noProof/>
                <w:webHidden/>
              </w:rPr>
              <w:tab/>
            </w:r>
            <w:r w:rsidR="00F65D47" w:rsidRPr="00AC3A86">
              <w:rPr>
                <w:rFonts w:cstheme="minorHAnsi"/>
                <w:noProof/>
                <w:webHidden/>
              </w:rPr>
              <w:fldChar w:fldCharType="begin"/>
            </w:r>
            <w:r w:rsidR="00F65D47" w:rsidRPr="00AC3A86">
              <w:rPr>
                <w:rFonts w:cstheme="minorHAnsi"/>
                <w:noProof/>
                <w:webHidden/>
              </w:rPr>
              <w:instrText xml:space="preserve"> PAGEREF _Toc74689217 \h </w:instrText>
            </w:r>
            <w:r w:rsidR="00F65D47" w:rsidRPr="00AC3A86">
              <w:rPr>
                <w:rFonts w:cstheme="minorHAnsi"/>
                <w:noProof/>
                <w:webHidden/>
              </w:rPr>
            </w:r>
            <w:r w:rsidR="00F65D47" w:rsidRPr="00AC3A86">
              <w:rPr>
                <w:rFonts w:cstheme="minorHAnsi"/>
                <w:noProof/>
                <w:webHidden/>
              </w:rPr>
              <w:fldChar w:fldCharType="separate"/>
            </w:r>
            <w:r w:rsidR="0066319E" w:rsidRPr="00AC3A86">
              <w:rPr>
                <w:rFonts w:cstheme="minorHAnsi"/>
                <w:noProof/>
                <w:webHidden/>
              </w:rPr>
              <w:t>9</w:t>
            </w:r>
            <w:r w:rsidR="00F65D47" w:rsidRPr="00AC3A86">
              <w:rPr>
                <w:rFonts w:cstheme="minorHAnsi"/>
                <w:noProof/>
                <w:webHidden/>
              </w:rPr>
              <w:fldChar w:fldCharType="end"/>
            </w:r>
          </w:hyperlink>
        </w:p>
        <w:p w14:paraId="62254F12" w14:textId="240EC1C6" w:rsidR="00F65D47" w:rsidRPr="00AC3A86" w:rsidRDefault="00000000">
          <w:pPr>
            <w:pStyle w:val="TOC2"/>
            <w:tabs>
              <w:tab w:val="left" w:pos="880"/>
              <w:tab w:val="right" w:leader="dot" w:pos="9350"/>
            </w:tabs>
            <w:rPr>
              <w:rFonts w:cstheme="minorHAnsi"/>
              <w:noProof/>
              <w:sz w:val="22"/>
              <w:szCs w:val="22"/>
            </w:rPr>
          </w:pPr>
          <w:hyperlink w:anchor="_Toc74689218" w:history="1">
            <w:r w:rsidR="00F65D47" w:rsidRPr="00AC3A86">
              <w:rPr>
                <w:rStyle w:val="Hyperlink"/>
                <w:rFonts w:cstheme="minorHAnsi"/>
                <w:noProof/>
              </w:rPr>
              <w:t>1.2</w:t>
            </w:r>
            <w:r w:rsidR="00F65D47" w:rsidRPr="00AC3A86">
              <w:rPr>
                <w:rFonts w:cstheme="minorHAnsi"/>
                <w:noProof/>
                <w:sz w:val="22"/>
                <w:szCs w:val="22"/>
              </w:rPr>
              <w:tab/>
            </w:r>
            <w:r w:rsidR="00F65D47" w:rsidRPr="00AC3A86">
              <w:rPr>
                <w:rStyle w:val="Hyperlink"/>
                <w:rFonts w:cstheme="minorHAnsi"/>
                <w:noProof/>
              </w:rPr>
              <w:t>Requirement Gathering Scope</w:t>
            </w:r>
            <w:r w:rsidR="00F65D47" w:rsidRPr="00AC3A86">
              <w:rPr>
                <w:rFonts w:cstheme="minorHAnsi"/>
                <w:noProof/>
                <w:webHidden/>
              </w:rPr>
              <w:tab/>
            </w:r>
            <w:r w:rsidR="00F65D47" w:rsidRPr="00AC3A86">
              <w:rPr>
                <w:rFonts w:cstheme="minorHAnsi"/>
                <w:noProof/>
                <w:webHidden/>
              </w:rPr>
              <w:fldChar w:fldCharType="begin"/>
            </w:r>
            <w:r w:rsidR="00F65D47" w:rsidRPr="00AC3A86">
              <w:rPr>
                <w:rFonts w:cstheme="minorHAnsi"/>
                <w:noProof/>
                <w:webHidden/>
              </w:rPr>
              <w:instrText xml:space="preserve"> PAGEREF _Toc74689218 \h </w:instrText>
            </w:r>
            <w:r w:rsidR="00F65D47" w:rsidRPr="00AC3A86">
              <w:rPr>
                <w:rFonts w:cstheme="minorHAnsi"/>
                <w:noProof/>
                <w:webHidden/>
              </w:rPr>
            </w:r>
            <w:r w:rsidR="00F65D47" w:rsidRPr="00AC3A86">
              <w:rPr>
                <w:rFonts w:cstheme="minorHAnsi"/>
                <w:noProof/>
                <w:webHidden/>
              </w:rPr>
              <w:fldChar w:fldCharType="separate"/>
            </w:r>
            <w:r w:rsidR="0066319E" w:rsidRPr="00AC3A86">
              <w:rPr>
                <w:rFonts w:cstheme="minorHAnsi"/>
                <w:noProof/>
                <w:webHidden/>
              </w:rPr>
              <w:t>9</w:t>
            </w:r>
            <w:r w:rsidR="00F65D47" w:rsidRPr="00AC3A86">
              <w:rPr>
                <w:rFonts w:cstheme="minorHAnsi"/>
                <w:noProof/>
                <w:webHidden/>
              </w:rPr>
              <w:fldChar w:fldCharType="end"/>
            </w:r>
          </w:hyperlink>
        </w:p>
        <w:p w14:paraId="4C5754F5" w14:textId="7BFA3668" w:rsidR="00F65D47" w:rsidRPr="00AC3A86" w:rsidRDefault="00000000">
          <w:pPr>
            <w:pStyle w:val="TOC1"/>
            <w:tabs>
              <w:tab w:val="left" w:pos="440"/>
              <w:tab w:val="right" w:leader="dot" w:pos="9350"/>
            </w:tabs>
            <w:rPr>
              <w:rFonts w:cstheme="minorHAnsi"/>
              <w:noProof/>
              <w:sz w:val="22"/>
              <w:szCs w:val="22"/>
            </w:rPr>
          </w:pPr>
          <w:hyperlink w:anchor="_Toc74689219" w:history="1">
            <w:r w:rsidR="00F65D47" w:rsidRPr="00AC3A86">
              <w:rPr>
                <w:rStyle w:val="Hyperlink"/>
                <w:rFonts w:cstheme="minorHAnsi"/>
                <w:noProof/>
                <w:lang w:bidi="x-none"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2.</w:t>
            </w:r>
            <w:r w:rsidR="00F65D47" w:rsidRPr="00AC3A86">
              <w:rPr>
                <w:rFonts w:cstheme="minorHAnsi"/>
                <w:noProof/>
                <w:sz w:val="22"/>
                <w:szCs w:val="22"/>
              </w:rPr>
              <w:tab/>
            </w:r>
            <w:r w:rsidR="00F65D47" w:rsidRPr="00AC3A86">
              <w:rPr>
                <w:rStyle w:val="Hyperlink"/>
                <w:rFonts w:cstheme="minorHAnsi"/>
                <w:noProof/>
              </w:rPr>
              <w:t>Requirements</w:t>
            </w:r>
            <w:r w:rsidR="00F65D47" w:rsidRPr="00AC3A86">
              <w:rPr>
                <w:rFonts w:cstheme="minorHAnsi"/>
                <w:noProof/>
                <w:webHidden/>
              </w:rPr>
              <w:tab/>
            </w:r>
            <w:r w:rsidR="00F65D47" w:rsidRPr="00AC3A86">
              <w:rPr>
                <w:rFonts w:cstheme="minorHAnsi"/>
                <w:noProof/>
                <w:webHidden/>
              </w:rPr>
              <w:fldChar w:fldCharType="begin"/>
            </w:r>
            <w:r w:rsidR="00F65D47" w:rsidRPr="00AC3A86">
              <w:rPr>
                <w:rFonts w:cstheme="minorHAnsi"/>
                <w:noProof/>
                <w:webHidden/>
              </w:rPr>
              <w:instrText xml:space="preserve"> PAGEREF _Toc74689219 \h </w:instrText>
            </w:r>
            <w:r w:rsidR="00F65D47" w:rsidRPr="00AC3A86">
              <w:rPr>
                <w:rFonts w:cstheme="minorHAnsi"/>
                <w:noProof/>
                <w:webHidden/>
              </w:rPr>
            </w:r>
            <w:r w:rsidR="00F65D47" w:rsidRPr="00AC3A86">
              <w:rPr>
                <w:rFonts w:cstheme="minorHAnsi"/>
                <w:noProof/>
                <w:webHidden/>
              </w:rPr>
              <w:fldChar w:fldCharType="separate"/>
            </w:r>
            <w:r w:rsidR="0066319E" w:rsidRPr="00AC3A86">
              <w:rPr>
                <w:rFonts w:cstheme="minorHAnsi"/>
                <w:noProof/>
                <w:webHidden/>
              </w:rPr>
              <w:t>10</w:t>
            </w:r>
            <w:r w:rsidR="00F65D47" w:rsidRPr="00AC3A86">
              <w:rPr>
                <w:rFonts w:cstheme="minorHAnsi"/>
                <w:noProof/>
                <w:webHidden/>
              </w:rPr>
              <w:fldChar w:fldCharType="end"/>
            </w:r>
          </w:hyperlink>
        </w:p>
        <w:p w14:paraId="4D6318AA" w14:textId="0FA8C96A" w:rsidR="00F65D47" w:rsidRPr="00AC3A86" w:rsidRDefault="00000000">
          <w:pPr>
            <w:pStyle w:val="TOC2"/>
            <w:tabs>
              <w:tab w:val="left" w:pos="880"/>
              <w:tab w:val="right" w:leader="dot" w:pos="9350"/>
            </w:tabs>
            <w:rPr>
              <w:rFonts w:cstheme="minorHAnsi"/>
              <w:noProof/>
              <w:sz w:val="22"/>
              <w:szCs w:val="22"/>
            </w:rPr>
          </w:pPr>
          <w:hyperlink w:anchor="_Toc74689220" w:history="1">
            <w:r w:rsidR="00F65D47" w:rsidRPr="00AC3A86">
              <w:rPr>
                <w:rStyle w:val="Hyperlink"/>
                <w:rFonts w:cstheme="minorHAnsi"/>
                <w:noProof/>
              </w:rPr>
              <w:t>2.1</w:t>
            </w:r>
            <w:r w:rsidR="00F65D47" w:rsidRPr="00AC3A86">
              <w:rPr>
                <w:rFonts w:cstheme="minorHAnsi"/>
                <w:noProof/>
                <w:sz w:val="22"/>
                <w:szCs w:val="22"/>
              </w:rPr>
              <w:tab/>
            </w:r>
            <w:r w:rsidR="00F65D47" w:rsidRPr="00AC3A86">
              <w:rPr>
                <w:rStyle w:val="Hyperlink"/>
                <w:rFonts w:cstheme="minorHAnsi"/>
                <w:noProof/>
              </w:rPr>
              <w:t>Business Requirements</w:t>
            </w:r>
            <w:r w:rsidR="00F65D47" w:rsidRPr="00AC3A86">
              <w:rPr>
                <w:rFonts w:cstheme="minorHAnsi"/>
                <w:noProof/>
                <w:webHidden/>
              </w:rPr>
              <w:tab/>
            </w:r>
            <w:r w:rsidR="00F65D47" w:rsidRPr="00AC3A86">
              <w:rPr>
                <w:rFonts w:cstheme="minorHAnsi"/>
                <w:noProof/>
                <w:webHidden/>
              </w:rPr>
              <w:fldChar w:fldCharType="begin"/>
            </w:r>
            <w:r w:rsidR="00F65D47" w:rsidRPr="00AC3A86">
              <w:rPr>
                <w:rFonts w:cstheme="minorHAnsi"/>
                <w:noProof/>
                <w:webHidden/>
              </w:rPr>
              <w:instrText xml:space="preserve"> PAGEREF _Toc74689220 \h </w:instrText>
            </w:r>
            <w:r w:rsidR="00F65D47" w:rsidRPr="00AC3A86">
              <w:rPr>
                <w:rFonts w:cstheme="minorHAnsi"/>
                <w:noProof/>
                <w:webHidden/>
              </w:rPr>
            </w:r>
            <w:r w:rsidR="00F65D47" w:rsidRPr="00AC3A86">
              <w:rPr>
                <w:rFonts w:cstheme="minorHAnsi"/>
                <w:noProof/>
                <w:webHidden/>
              </w:rPr>
              <w:fldChar w:fldCharType="separate"/>
            </w:r>
            <w:r w:rsidR="0066319E" w:rsidRPr="00AC3A86">
              <w:rPr>
                <w:rFonts w:cstheme="minorHAnsi"/>
                <w:noProof/>
                <w:webHidden/>
              </w:rPr>
              <w:t>10</w:t>
            </w:r>
            <w:r w:rsidR="00F65D47" w:rsidRPr="00AC3A86">
              <w:rPr>
                <w:rFonts w:cstheme="minorHAnsi"/>
                <w:noProof/>
                <w:webHidden/>
              </w:rPr>
              <w:fldChar w:fldCharType="end"/>
            </w:r>
          </w:hyperlink>
        </w:p>
        <w:p w14:paraId="6DB60D8B" w14:textId="14694705" w:rsidR="00F65D47" w:rsidRPr="00AC3A86" w:rsidRDefault="00000000">
          <w:pPr>
            <w:pStyle w:val="TOC2"/>
            <w:tabs>
              <w:tab w:val="left" w:pos="880"/>
              <w:tab w:val="right" w:leader="dot" w:pos="9350"/>
            </w:tabs>
            <w:rPr>
              <w:rFonts w:cstheme="minorHAnsi"/>
              <w:noProof/>
              <w:sz w:val="22"/>
              <w:szCs w:val="22"/>
            </w:rPr>
          </w:pPr>
          <w:hyperlink w:anchor="_Toc74689221" w:history="1">
            <w:r w:rsidR="00F65D47" w:rsidRPr="00AC3A86">
              <w:rPr>
                <w:rStyle w:val="Hyperlink"/>
                <w:rFonts w:cstheme="minorHAnsi"/>
                <w:noProof/>
              </w:rPr>
              <w:t>2.2</w:t>
            </w:r>
            <w:r w:rsidR="00F65D47" w:rsidRPr="00AC3A86">
              <w:rPr>
                <w:rFonts w:cstheme="minorHAnsi"/>
                <w:noProof/>
                <w:sz w:val="22"/>
                <w:szCs w:val="22"/>
              </w:rPr>
              <w:tab/>
            </w:r>
            <w:r w:rsidR="00F65D47" w:rsidRPr="00AC3A86">
              <w:rPr>
                <w:rStyle w:val="Hyperlink"/>
                <w:rFonts w:cstheme="minorHAnsi"/>
                <w:noProof/>
              </w:rPr>
              <w:t>Functional Requirements</w:t>
            </w:r>
            <w:r w:rsidR="00F65D47" w:rsidRPr="00AC3A86">
              <w:rPr>
                <w:rFonts w:cstheme="minorHAnsi"/>
                <w:noProof/>
                <w:webHidden/>
              </w:rPr>
              <w:tab/>
            </w:r>
            <w:r w:rsidR="00F65D47" w:rsidRPr="00AC3A86">
              <w:rPr>
                <w:rFonts w:cstheme="minorHAnsi"/>
                <w:noProof/>
                <w:webHidden/>
              </w:rPr>
              <w:fldChar w:fldCharType="begin"/>
            </w:r>
            <w:r w:rsidR="00F65D47" w:rsidRPr="00AC3A86">
              <w:rPr>
                <w:rFonts w:cstheme="minorHAnsi"/>
                <w:noProof/>
                <w:webHidden/>
              </w:rPr>
              <w:instrText xml:space="preserve"> PAGEREF _Toc74689221 \h </w:instrText>
            </w:r>
            <w:r w:rsidR="00F65D47" w:rsidRPr="00AC3A86">
              <w:rPr>
                <w:rFonts w:cstheme="minorHAnsi"/>
                <w:noProof/>
                <w:webHidden/>
              </w:rPr>
            </w:r>
            <w:r w:rsidR="00F65D47" w:rsidRPr="00AC3A86">
              <w:rPr>
                <w:rFonts w:cstheme="minorHAnsi"/>
                <w:noProof/>
                <w:webHidden/>
              </w:rPr>
              <w:fldChar w:fldCharType="separate"/>
            </w:r>
            <w:r w:rsidR="0066319E" w:rsidRPr="00AC3A86">
              <w:rPr>
                <w:rFonts w:cstheme="minorHAnsi"/>
                <w:noProof/>
                <w:webHidden/>
              </w:rPr>
              <w:t>10</w:t>
            </w:r>
            <w:r w:rsidR="00F65D47" w:rsidRPr="00AC3A86">
              <w:rPr>
                <w:rFonts w:cstheme="minorHAnsi"/>
                <w:noProof/>
                <w:webHidden/>
              </w:rPr>
              <w:fldChar w:fldCharType="end"/>
            </w:r>
          </w:hyperlink>
        </w:p>
        <w:p w14:paraId="7C327AE3" w14:textId="28822503" w:rsidR="00F65D47" w:rsidRPr="00AC3A86" w:rsidRDefault="00000000">
          <w:pPr>
            <w:pStyle w:val="TOC2"/>
            <w:tabs>
              <w:tab w:val="left" w:pos="880"/>
              <w:tab w:val="right" w:leader="dot" w:pos="9350"/>
            </w:tabs>
            <w:rPr>
              <w:rFonts w:cstheme="minorHAnsi"/>
              <w:noProof/>
              <w:sz w:val="22"/>
              <w:szCs w:val="22"/>
            </w:rPr>
          </w:pPr>
          <w:hyperlink w:anchor="_Toc74689222" w:history="1">
            <w:r w:rsidR="00F65D47" w:rsidRPr="00AC3A86">
              <w:rPr>
                <w:rStyle w:val="Hyperlink"/>
                <w:rFonts w:cstheme="minorHAnsi"/>
                <w:noProof/>
              </w:rPr>
              <w:t>2.3</w:t>
            </w:r>
            <w:r w:rsidR="00F65D47" w:rsidRPr="00AC3A86">
              <w:rPr>
                <w:rFonts w:cstheme="minorHAnsi"/>
                <w:noProof/>
                <w:sz w:val="22"/>
                <w:szCs w:val="22"/>
              </w:rPr>
              <w:tab/>
            </w:r>
            <w:r w:rsidR="00F65D47" w:rsidRPr="00AC3A86">
              <w:rPr>
                <w:rStyle w:val="Hyperlink"/>
                <w:rFonts w:cstheme="minorHAnsi"/>
                <w:noProof/>
              </w:rPr>
              <w:t>Notification Messages</w:t>
            </w:r>
            <w:r w:rsidR="00F65D47" w:rsidRPr="00AC3A86">
              <w:rPr>
                <w:rFonts w:cstheme="minorHAnsi"/>
                <w:noProof/>
                <w:webHidden/>
              </w:rPr>
              <w:tab/>
            </w:r>
            <w:r w:rsidR="00F65D47" w:rsidRPr="00AC3A86">
              <w:rPr>
                <w:rFonts w:cstheme="minorHAnsi"/>
                <w:noProof/>
                <w:webHidden/>
              </w:rPr>
              <w:fldChar w:fldCharType="begin"/>
            </w:r>
            <w:r w:rsidR="00F65D47" w:rsidRPr="00AC3A86">
              <w:rPr>
                <w:rFonts w:cstheme="minorHAnsi"/>
                <w:noProof/>
                <w:webHidden/>
              </w:rPr>
              <w:instrText xml:space="preserve"> PAGEREF _Toc74689222 \h </w:instrText>
            </w:r>
            <w:r w:rsidR="00F65D47" w:rsidRPr="00AC3A86">
              <w:rPr>
                <w:rFonts w:cstheme="minorHAnsi"/>
                <w:noProof/>
                <w:webHidden/>
              </w:rPr>
            </w:r>
            <w:r w:rsidR="00F65D47" w:rsidRPr="00AC3A86">
              <w:rPr>
                <w:rFonts w:cstheme="minorHAnsi"/>
                <w:noProof/>
                <w:webHidden/>
              </w:rPr>
              <w:fldChar w:fldCharType="separate"/>
            </w:r>
            <w:r w:rsidR="0066319E" w:rsidRPr="00AC3A86">
              <w:rPr>
                <w:rFonts w:cstheme="minorHAnsi"/>
                <w:noProof/>
                <w:webHidden/>
              </w:rPr>
              <w:t>10</w:t>
            </w:r>
            <w:r w:rsidR="00F65D47" w:rsidRPr="00AC3A86">
              <w:rPr>
                <w:rFonts w:cstheme="minorHAnsi"/>
                <w:noProof/>
                <w:webHidden/>
              </w:rPr>
              <w:fldChar w:fldCharType="end"/>
            </w:r>
          </w:hyperlink>
        </w:p>
        <w:p w14:paraId="37A15E29" w14:textId="65829401" w:rsidR="00F65D47" w:rsidRPr="00AC3A86" w:rsidRDefault="00000000">
          <w:pPr>
            <w:pStyle w:val="TOC2"/>
            <w:tabs>
              <w:tab w:val="left" w:pos="880"/>
              <w:tab w:val="right" w:leader="dot" w:pos="9350"/>
            </w:tabs>
            <w:rPr>
              <w:rFonts w:cstheme="minorHAnsi"/>
              <w:noProof/>
              <w:sz w:val="22"/>
              <w:szCs w:val="22"/>
            </w:rPr>
          </w:pPr>
          <w:hyperlink w:anchor="_Toc74689223" w:history="1">
            <w:r w:rsidR="00F65D47" w:rsidRPr="00AC3A86">
              <w:rPr>
                <w:rStyle w:val="Hyperlink"/>
                <w:rFonts w:cstheme="minorHAnsi"/>
                <w:noProof/>
              </w:rPr>
              <w:t>2.4</w:t>
            </w:r>
            <w:r w:rsidR="00F65D47" w:rsidRPr="00AC3A86">
              <w:rPr>
                <w:rFonts w:cstheme="minorHAnsi"/>
                <w:noProof/>
                <w:sz w:val="22"/>
                <w:szCs w:val="22"/>
              </w:rPr>
              <w:tab/>
            </w:r>
            <w:r w:rsidR="00F65D47" w:rsidRPr="00AC3A86">
              <w:rPr>
                <w:rStyle w:val="Hyperlink"/>
                <w:rFonts w:cstheme="minorHAnsi"/>
                <w:noProof/>
              </w:rPr>
              <w:t>Non-Functional Requirements</w:t>
            </w:r>
            <w:r w:rsidR="00F65D47" w:rsidRPr="00AC3A86">
              <w:rPr>
                <w:rFonts w:cstheme="minorHAnsi"/>
                <w:noProof/>
                <w:webHidden/>
              </w:rPr>
              <w:tab/>
            </w:r>
            <w:r w:rsidR="00F65D47" w:rsidRPr="00AC3A86">
              <w:rPr>
                <w:rFonts w:cstheme="minorHAnsi"/>
                <w:noProof/>
                <w:webHidden/>
              </w:rPr>
              <w:fldChar w:fldCharType="begin"/>
            </w:r>
            <w:r w:rsidR="00F65D47" w:rsidRPr="00AC3A86">
              <w:rPr>
                <w:rFonts w:cstheme="minorHAnsi"/>
                <w:noProof/>
                <w:webHidden/>
              </w:rPr>
              <w:instrText xml:space="preserve"> PAGEREF _Toc74689223 \h </w:instrText>
            </w:r>
            <w:r w:rsidR="00F65D47" w:rsidRPr="00AC3A86">
              <w:rPr>
                <w:rFonts w:cstheme="minorHAnsi"/>
                <w:noProof/>
                <w:webHidden/>
              </w:rPr>
            </w:r>
            <w:r w:rsidR="00F65D47" w:rsidRPr="00AC3A86">
              <w:rPr>
                <w:rFonts w:cstheme="minorHAnsi"/>
                <w:noProof/>
                <w:webHidden/>
              </w:rPr>
              <w:fldChar w:fldCharType="separate"/>
            </w:r>
            <w:r w:rsidR="0066319E" w:rsidRPr="00AC3A86">
              <w:rPr>
                <w:rFonts w:cstheme="minorHAnsi"/>
                <w:noProof/>
                <w:webHidden/>
              </w:rPr>
              <w:t>10</w:t>
            </w:r>
            <w:r w:rsidR="00F65D47" w:rsidRPr="00AC3A86">
              <w:rPr>
                <w:rFonts w:cstheme="minorHAnsi"/>
                <w:noProof/>
                <w:webHidden/>
              </w:rPr>
              <w:fldChar w:fldCharType="end"/>
            </w:r>
          </w:hyperlink>
        </w:p>
        <w:p w14:paraId="44A622EF" w14:textId="658ED9EE" w:rsidR="00F65D47" w:rsidRPr="00AC3A86" w:rsidRDefault="00000000">
          <w:pPr>
            <w:pStyle w:val="TOC1"/>
            <w:tabs>
              <w:tab w:val="left" w:pos="440"/>
              <w:tab w:val="right" w:leader="dot" w:pos="9350"/>
            </w:tabs>
            <w:rPr>
              <w:rFonts w:cstheme="minorHAnsi"/>
              <w:noProof/>
              <w:sz w:val="22"/>
              <w:szCs w:val="22"/>
            </w:rPr>
          </w:pPr>
          <w:hyperlink w:anchor="_Toc74689224" w:history="1">
            <w:r w:rsidR="00F65D47" w:rsidRPr="00AC3A86">
              <w:rPr>
                <w:rStyle w:val="Hyperlink"/>
                <w:rFonts w:cstheme="minorHAnsi"/>
                <w:noProof/>
                <w:lang w:bidi="x-none"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3.</w:t>
            </w:r>
            <w:r w:rsidR="00F65D47" w:rsidRPr="00AC3A86">
              <w:rPr>
                <w:rFonts w:cstheme="minorHAnsi"/>
                <w:noProof/>
                <w:sz w:val="22"/>
                <w:szCs w:val="22"/>
              </w:rPr>
              <w:tab/>
            </w:r>
            <w:r w:rsidR="00F65D47" w:rsidRPr="00AC3A86">
              <w:rPr>
                <w:rStyle w:val="Hyperlink"/>
                <w:rFonts w:cstheme="minorHAnsi"/>
                <w:noProof/>
              </w:rPr>
              <w:t>Technical Overview</w:t>
            </w:r>
            <w:r w:rsidR="00F65D47" w:rsidRPr="00AC3A86">
              <w:rPr>
                <w:rFonts w:cstheme="minorHAnsi"/>
                <w:noProof/>
                <w:webHidden/>
              </w:rPr>
              <w:tab/>
            </w:r>
            <w:r w:rsidR="00F65D47" w:rsidRPr="00AC3A86">
              <w:rPr>
                <w:rFonts w:cstheme="minorHAnsi"/>
                <w:noProof/>
                <w:webHidden/>
              </w:rPr>
              <w:fldChar w:fldCharType="begin"/>
            </w:r>
            <w:r w:rsidR="00F65D47" w:rsidRPr="00AC3A86">
              <w:rPr>
                <w:rFonts w:cstheme="minorHAnsi"/>
                <w:noProof/>
                <w:webHidden/>
              </w:rPr>
              <w:instrText xml:space="preserve"> PAGEREF _Toc74689224 \h </w:instrText>
            </w:r>
            <w:r w:rsidR="00F65D47" w:rsidRPr="00AC3A86">
              <w:rPr>
                <w:rFonts w:cstheme="minorHAnsi"/>
                <w:noProof/>
                <w:webHidden/>
              </w:rPr>
            </w:r>
            <w:r w:rsidR="00F65D47" w:rsidRPr="00AC3A86">
              <w:rPr>
                <w:rFonts w:cstheme="minorHAnsi"/>
                <w:noProof/>
                <w:webHidden/>
              </w:rPr>
              <w:fldChar w:fldCharType="separate"/>
            </w:r>
            <w:r w:rsidR="0066319E" w:rsidRPr="00AC3A86">
              <w:rPr>
                <w:rFonts w:cstheme="minorHAnsi"/>
                <w:noProof/>
                <w:webHidden/>
              </w:rPr>
              <w:t>11</w:t>
            </w:r>
            <w:r w:rsidR="00F65D47" w:rsidRPr="00AC3A86">
              <w:rPr>
                <w:rFonts w:cstheme="minorHAnsi"/>
                <w:noProof/>
                <w:webHidden/>
              </w:rPr>
              <w:fldChar w:fldCharType="end"/>
            </w:r>
          </w:hyperlink>
        </w:p>
        <w:p w14:paraId="34971513" w14:textId="4AC48419" w:rsidR="00F65D47" w:rsidRPr="00AC3A86" w:rsidRDefault="00000000">
          <w:pPr>
            <w:pStyle w:val="TOC2"/>
            <w:tabs>
              <w:tab w:val="left" w:pos="880"/>
              <w:tab w:val="right" w:leader="dot" w:pos="9350"/>
            </w:tabs>
            <w:rPr>
              <w:rFonts w:cstheme="minorHAnsi"/>
              <w:noProof/>
              <w:sz w:val="22"/>
              <w:szCs w:val="22"/>
            </w:rPr>
          </w:pPr>
          <w:hyperlink w:anchor="_Toc74689225" w:history="1">
            <w:r w:rsidR="00F65D47" w:rsidRPr="00AC3A86">
              <w:rPr>
                <w:rStyle w:val="Hyperlink"/>
                <w:rFonts w:cstheme="minorHAnsi"/>
                <w:noProof/>
              </w:rPr>
              <w:t>3.1</w:t>
            </w:r>
            <w:r w:rsidR="00F65D47" w:rsidRPr="00AC3A86">
              <w:rPr>
                <w:rFonts w:cstheme="minorHAnsi"/>
                <w:noProof/>
                <w:sz w:val="22"/>
                <w:szCs w:val="22"/>
              </w:rPr>
              <w:tab/>
            </w:r>
            <w:r w:rsidR="00F65D47" w:rsidRPr="00AC3A86">
              <w:rPr>
                <w:rStyle w:val="Hyperlink"/>
                <w:rFonts w:cstheme="minorHAnsi"/>
                <w:noProof/>
              </w:rPr>
              <w:t>Workflow</w:t>
            </w:r>
            <w:r w:rsidR="00F65D47" w:rsidRPr="00AC3A86">
              <w:rPr>
                <w:rFonts w:cstheme="minorHAnsi"/>
                <w:noProof/>
                <w:webHidden/>
              </w:rPr>
              <w:tab/>
            </w:r>
            <w:r w:rsidR="00F65D47" w:rsidRPr="00AC3A86">
              <w:rPr>
                <w:rFonts w:cstheme="minorHAnsi"/>
                <w:noProof/>
                <w:webHidden/>
              </w:rPr>
              <w:fldChar w:fldCharType="begin"/>
            </w:r>
            <w:r w:rsidR="00F65D47" w:rsidRPr="00AC3A86">
              <w:rPr>
                <w:rFonts w:cstheme="minorHAnsi"/>
                <w:noProof/>
                <w:webHidden/>
              </w:rPr>
              <w:instrText xml:space="preserve"> PAGEREF _Toc74689225 \h </w:instrText>
            </w:r>
            <w:r w:rsidR="00F65D47" w:rsidRPr="00AC3A86">
              <w:rPr>
                <w:rFonts w:cstheme="minorHAnsi"/>
                <w:noProof/>
                <w:webHidden/>
              </w:rPr>
            </w:r>
            <w:r w:rsidR="00F65D47" w:rsidRPr="00AC3A86">
              <w:rPr>
                <w:rFonts w:cstheme="minorHAnsi"/>
                <w:noProof/>
                <w:webHidden/>
              </w:rPr>
              <w:fldChar w:fldCharType="separate"/>
            </w:r>
            <w:r w:rsidR="0066319E" w:rsidRPr="00AC3A86">
              <w:rPr>
                <w:rFonts w:cstheme="minorHAnsi"/>
                <w:noProof/>
                <w:webHidden/>
              </w:rPr>
              <w:t>11</w:t>
            </w:r>
            <w:r w:rsidR="00F65D47" w:rsidRPr="00AC3A86">
              <w:rPr>
                <w:rFonts w:cstheme="minorHAnsi"/>
                <w:noProof/>
                <w:webHidden/>
              </w:rPr>
              <w:fldChar w:fldCharType="end"/>
            </w:r>
          </w:hyperlink>
        </w:p>
        <w:p w14:paraId="2310431C" w14:textId="2FCB85C6" w:rsidR="00F65D47" w:rsidRPr="00AC3A86" w:rsidRDefault="00000000">
          <w:pPr>
            <w:pStyle w:val="TOC2"/>
            <w:tabs>
              <w:tab w:val="left" w:pos="880"/>
              <w:tab w:val="right" w:leader="dot" w:pos="9350"/>
            </w:tabs>
            <w:rPr>
              <w:rFonts w:cstheme="minorHAnsi"/>
              <w:noProof/>
              <w:sz w:val="22"/>
              <w:szCs w:val="22"/>
            </w:rPr>
          </w:pPr>
          <w:hyperlink w:anchor="_Toc74689226" w:history="1">
            <w:r w:rsidR="00F65D47" w:rsidRPr="00AC3A86">
              <w:rPr>
                <w:rStyle w:val="Hyperlink"/>
                <w:rFonts w:cstheme="minorHAnsi"/>
                <w:noProof/>
              </w:rPr>
              <w:t>3.2</w:t>
            </w:r>
            <w:r w:rsidR="00F65D47" w:rsidRPr="00AC3A86">
              <w:rPr>
                <w:rFonts w:cstheme="minorHAnsi"/>
                <w:noProof/>
                <w:sz w:val="22"/>
                <w:szCs w:val="22"/>
              </w:rPr>
              <w:tab/>
            </w:r>
            <w:r w:rsidR="00F65D47" w:rsidRPr="00AC3A86">
              <w:rPr>
                <w:rStyle w:val="Hyperlink"/>
                <w:rFonts w:cstheme="minorHAnsi"/>
                <w:noProof/>
              </w:rPr>
              <w:t>Discussion and Agreed Points</w:t>
            </w:r>
            <w:r w:rsidR="00F65D47" w:rsidRPr="00AC3A86">
              <w:rPr>
                <w:rFonts w:cstheme="minorHAnsi"/>
                <w:noProof/>
                <w:webHidden/>
              </w:rPr>
              <w:tab/>
            </w:r>
            <w:r w:rsidR="00F65D47" w:rsidRPr="00AC3A86">
              <w:rPr>
                <w:rFonts w:cstheme="minorHAnsi"/>
                <w:noProof/>
                <w:webHidden/>
              </w:rPr>
              <w:fldChar w:fldCharType="begin"/>
            </w:r>
            <w:r w:rsidR="00F65D47" w:rsidRPr="00AC3A86">
              <w:rPr>
                <w:rFonts w:cstheme="minorHAnsi"/>
                <w:noProof/>
                <w:webHidden/>
              </w:rPr>
              <w:instrText xml:space="preserve"> PAGEREF _Toc74689226 \h </w:instrText>
            </w:r>
            <w:r w:rsidR="00F65D47" w:rsidRPr="00AC3A86">
              <w:rPr>
                <w:rFonts w:cstheme="minorHAnsi"/>
                <w:noProof/>
                <w:webHidden/>
              </w:rPr>
            </w:r>
            <w:r w:rsidR="00F65D47" w:rsidRPr="00AC3A86">
              <w:rPr>
                <w:rFonts w:cstheme="minorHAnsi"/>
                <w:noProof/>
                <w:webHidden/>
              </w:rPr>
              <w:fldChar w:fldCharType="separate"/>
            </w:r>
            <w:r w:rsidR="0066319E" w:rsidRPr="00AC3A86">
              <w:rPr>
                <w:rFonts w:cstheme="minorHAnsi"/>
                <w:noProof/>
                <w:webHidden/>
              </w:rPr>
              <w:t>11</w:t>
            </w:r>
            <w:r w:rsidR="00F65D47" w:rsidRPr="00AC3A86">
              <w:rPr>
                <w:rFonts w:cstheme="minorHAnsi"/>
                <w:noProof/>
                <w:webHidden/>
              </w:rPr>
              <w:fldChar w:fldCharType="end"/>
            </w:r>
          </w:hyperlink>
        </w:p>
        <w:p w14:paraId="41EB4E68" w14:textId="4ACA6716" w:rsidR="00F65D47" w:rsidRPr="00AC3A86" w:rsidRDefault="00000000">
          <w:pPr>
            <w:pStyle w:val="TOC2"/>
            <w:tabs>
              <w:tab w:val="left" w:pos="880"/>
              <w:tab w:val="right" w:leader="dot" w:pos="9350"/>
            </w:tabs>
            <w:rPr>
              <w:rFonts w:cstheme="minorHAnsi"/>
              <w:noProof/>
              <w:sz w:val="22"/>
              <w:szCs w:val="22"/>
            </w:rPr>
          </w:pPr>
          <w:hyperlink w:anchor="_Toc74689227" w:history="1">
            <w:r w:rsidR="00F65D47" w:rsidRPr="00AC3A86">
              <w:rPr>
                <w:rStyle w:val="Hyperlink"/>
                <w:rFonts w:cstheme="minorHAnsi"/>
                <w:noProof/>
              </w:rPr>
              <w:t>3.3</w:t>
            </w:r>
            <w:r w:rsidR="00F65D47" w:rsidRPr="00AC3A86">
              <w:rPr>
                <w:rFonts w:cstheme="minorHAnsi"/>
                <w:noProof/>
                <w:sz w:val="22"/>
                <w:szCs w:val="22"/>
              </w:rPr>
              <w:tab/>
            </w:r>
            <w:r w:rsidR="00F65D47" w:rsidRPr="00AC3A86">
              <w:rPr>
                <w:rStyle w:val="Hyperlink"/>
                <w:rFonts w:cstheme="minorHAnsi"/>
                <w:noProof/>
              </w:rPr>
              <w:t>Action Items</w:t>
            </w:r>
            <w:r w:rsidR="00F65D47" w:rsidRPr="00AC3A86">
              <w:rPr>
                <w:rFonts w:cstheme="minorHAnsi"/>
                <w:noProof/>
                <w:webHidden/>
              </w:rPr>
              <w:tab/>
            </w:r>
            <w:r w:rsidR="00F65D47" w:rsidRPr="00AC3A86">
              <w:rPr>
                <w:rFonts w:cstheme="minorHAnsi"/>
                <w:noProof/>
                <w:webHidden/>
              </w:rPr>
              <w:fldChar w:fldCharType="begin"/>
            </w:r>
            <w:r w:rsidR="00F65D47" w:rsidRPr="00AC3A86">
              <w:rPr>
                <w:rFonts w:cstheme="minorHAnsi"/>
                <w:noProof/>
                <w:webHidden/>
              </w:rPr>
              <w:instrText xml:space="preserve"> PAGEREF _Toc74689227 \h </w:instrText>
            </w:r>
            <w:r w:rsidR="00F65D47" w:rsidRPr="00AC3A86">
              <w:rPr>
                <w:rFonts w:cstheme="minorHAnsi"/>
                <w:noProof/>
                <w:webHidden/>
              </w:rPr>
            </w:r>
            <w:r w:rsidR="00F65D47" w:rsidRPr="00AC3A86">
              <w:rPr>
                <w:rFonts w:cstheme="minorHAnsi"/>
                <w:noProof/>
                <w:webHidden/>
              </w:rPr>
              <w:fldChar w:fldCharType="separate"/>
            </w:r>
            <w:r w:rsidR="0066319E" w:rsidRPr="00AC3A86">
              <w:rPr>
                <w:rFonts w:cstheme="minorHAnsi"/>
                <w:noProof/>
                <w:webHidden/>
              </w:rPr>
              <w:t>11</w:t>
            </w:r>
            <w:r w:rsidR="00F65D47" w:rsidRPr="00AC3A86">
              <w:rPr>
                <w:rFonts w:cstheme="minorHAnsi"/>
                <w:noProof/>
                <w:webHidden/>
              </w:rPr>
              <w:fldChar w:fldCharType="end"/>
            </w:r>
          </w:hyperlink>
        </w:p>
        <w:p w14:paraId="7B2BBF53" w14:textId="546A1977" w:rsidR="00F65D47" w:rsidRPr="00AC3A86" w:rsidRDefault="00000000">
          <w:pPr>
            <w:pStyle w:val="TOC1"/>
            <w:tabs>
              <w:tab w:val="left" w:pos="440"/>
              <w:tab w:val="right" w:leader="dot" w:pos="9350"/>
            </w:tabs>
            <w:rPr>
              <w:rFonts w:cstheme="minorHAnsi"/>
              <w:noProof/>
              <w:sz w:val="22"/>
              <w:szCs w:val="22"/>
            </w:rPr>
          </w:pPr>
          <w:hyperlink w:anchor="_Toc74689228" w:history="1">
            <w:r w:rsidR="00F65D47" w:rsidRPr="00AC3A86">
              <w:rPr>
                <w:rStyle w:val="Hyperlink"/>
                <w:rFonts w:cstheme="minorHAnsi"/>
                <w:noProof/>
                <w:lang w:bidi="x-none"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4.</w:t>
            </w:r>
            <w:r w:rsidR="00F65D47" w:rsidRPr="00AC3A86">
              <w:rPr>
                <w:rFonts w:cstheme="minorHAnsi"/>
                <w:noProof/>
                <w:sz w:val="22"/>
                <w:szCs w:val="22"/>
              </w:rPr>
              <w:tab/>
            </w:r>
            <w:r w:rsidR="00F65D47" w:rsidRPr="00AC3A86">
              <w:rPr>
                <w:rStyle w:val="Hyperlink"/>
                <w:rFonts w:cstheme="minorHAnsi"/>
                <w:noProof/>
              </w:rPr>
              <w:t>Appendices</w:t>
            </w:r>
            <w:r w:rsidR="00F65D47" w:rsidRPr="00AC3A86">
              <w:rPr>
                <w:rFonts w:cstheme="minorHAnsi"/>
                <w:noProof/>
                <w:webHidden/>
              </w:rPr>
              <w:tab/>
            </w:r>
            <w:r w:rsidR="00F65D47" w:rsidRPr="00AC3A86">
              <w:rPr>
                <w:rFonts w:cstheme="minorHAnsi"/>
                <w:noProof/>
                <w:webHidden/>
              </w:rPr>
              <w:fldChar w:fldCharType="begin"/>
            </w:r>
            <w:r w:rsidR="00F65D47" w:rsidRPr="00AC3A86">
              <w:rPr>
                <w:rFonts w:cstheme="minorHAnsi"/>
                <w:noProof/>
                <w:webHidden/>
              </w:rPr>
              <w:instrText xml:space="preserve"> PAGEREF _Toc74689228 \h </w:instrText>
            </w:r>
            <w:r w:rsidR="00F65D47" w:rsidRPr="00AC3A86">
              <w:rPr>
                <w:rFonts w:cstheme="minorHAnsi"/>
                <w:noProof/>
                <w:webHidden/>
              </w:rPr>
            </w:r>
            <w:r w:rsidR="00F65D47" w:rsidRPr="00AC3A86">
              <w:rPr>
                <w:rFonts w:cstheme="minorHAnsi"/>
                <w:noProof/>
                <w:webHidden/>
              </w:rPr>
              <w:fldChar w:fldCharType="separate"/>
            </w:r>
            <w:r w:rsidR="0066319E" w:rsidRPr="00AC3A86">
              <w:rPr>
                <w:rFonts w:cstheme="minorHAnsi"/>
                <w:noProof/>
                <w:webHidden/>
              </w:rPr>
              <w:t>12</w:t>
            </w:r>
            <w:r w:rsidR="00F65D47" w:rsidRPr="00AC3A86">
              <w:rPr>
                <w:rFonts w:cstheme="minorHAnsi"/>
                <w:noProof/>
                <w:webHidden/>
              </w:rPr>
              <w:fldChar w:fldCharType="end"/>
            </w:r>
          </w:hyperlink>
        </w:p>
        <w:p w14:paraId="5857C14C" w14:textId="47AC644B" w:rsidR="00F65D47" w:rsidRPr="00AC3A86" w:rsidRDefault="00000000">
          <w:pPr>
            <w:pStyle w:val="TOC2"/>
            <w:tabs>
              <w:tab w:val="left" w:pos="880"/>
              <w:tab w:val="right" w:leader="dot" w:pos="9350"/>
            </w:tabs>
            <w:rPr>
              <w:rFonts w:cstheme="minorHAnsi"/>
              <w:noProof/>
              <w:sz w:val="22"/>
              <w:szCs w:val="22"/>
            </w:rPr>
          </w:pPr>
          <w:hyperlink w:anchor="_Toc74689229" w:history="1">
            <w:r w:rsidR="00F65D47" w:rsidRPr="00AC3A86">
              <w:rPr>
                <w:rStyle w:val="Hyperlink"/>
                <w:rFonts w:cstheme="minorHAnsi"/>
                <w:noProof/>
              </w:rPr>
              <w:t>4.1</w:t>
            </w:r>
            <w:r w:rsidR="00F65D47" w:rsidRPr="00AC3A86">
              <w:rPr>
                <w:rFonts w:cstheme="minorHAnsi"/>
                <w:noProof/>
                <w:sz w:val="22"/>
                <w:szCs w:val="22"/>
              </w:rPr>
              <w:tab/>
            </w:r>
            <w:r w:rsidR="00F65D47" w:rsidRPr="00AC3A86">
              <w:rPr>
                <w:rStyle w:val="Hyperlink"/>
                <w:rFonts w:cstheme="minorHAnsi"/>
                <w:noProof/>
              </w:rPr>
              <w:t>Terminology</w:t>
            </w:r>
            <w:r w:rsidR="00F65D47" w:rsidRPr="00AC3A86">
              <w:rPr>
                <w:rFonts w:cstheme="minorHAnsi"/>
                <w:noProof/>
                <w:webHidden/>
              </w:rPr>
              <w:tab/>
            </w:r>
            <w:r w:rsidR="00F65D47" w:rsidRPr="00AC3A86">
              <w:rPr>
                <w:rFonts w:cstheme="minorHAnsi"/>
                <w:noProof/>
                <w:webHidden/>
              </w:rPr>
              <w:fldChar w:fldCharType="begin"/>
            </w:r>
            <w:r w:rsidR="00F65D47" w:rsidRPr="00AC3A86">
              <w:rPr>
                <w:rFonts w:cstheme="minorHAnsi"/>
                <w:noProof/>
                <w:webHidden/>
              </w:rPr>
              <w:instrText xml:space="preserve"> PAGEREF _Toc74689229 \h </w:instrText>
            </w:r>
            <w:r w:rsidR="00F65D47" w:rsidRPr="00AC3A86">
              <w:rPr>
                <w:rFonts w:cstheme="minorHAnsi"/>
                <w:noProof/>
                <w:webHidden/>
              </w:rPr>
            </w:r>
            <w:r w:rsidR="00F65D47" w:rsidRPr="00AC3A86">
              <w:rPr>
                <w:rFonts w:cstheme="minorHAnsi"/>
                <w:noProof/>
                <w:webHidden/>
              </w:rPr>
              <w:fldChar w:fldCharType="separate"/>
            </w:r>
            <w:r w:rsidR="0066319E" w:rsidRPr="00AC3A86">
              <w:rPr>
                <w:rFonts w:cstheme="minorHAnsi"/>
                <w:noProof/>
                <w:webHidden/>
              </w:rPr>
              <w:t>12</w:t>
            </w:r>
            <w:r w:rsidR="00F65D47" w:rsidRPr="00AC3A86">
              <w:rPr>
                <w:rFonts w:cstheme="minorHAnsi"/>
                <w:noProof/>
                <w:webHidden/>
              </w:rPr>
              <w:fldChar w:fldCharType="end"/>
            </w:r>
          </w:hyperlink>
        </w:p>
        <w:p w14:paraId="399F5B0C" w14:textId="30F85F2E" w:rsidR="00F65D47" w:rsidRPr="00AC3A86" w:rsidRDefault="00000000">
          <w:pPr>
            <w:pStyle w:val="TOC2"/>
            <w:tabs>
              <w:tab w:val="left" w:pos="880"/>
              <w:tab w:val="right" w:leader="dot" w:pos="9350"/>
            </w:tabs>
            <w:rPr>
              <w:rFonts w:cstheme="minorHAnsi"/>
              <w:noProof/>
              <w:sz w:val="22"/>
              <w:szCs w:val="22"/>
            </w:rPr>
          </w:pPr>
          <w:hyperlink w:anchor="_Toc74689230" w:history="1">
            <w:r w:rsidR="00F65D47" w:rsidRPr="00AC3A86">
              <w:rPr>
                <w:rStyle w:val="Hyperlink"/>
                <w:rFonts w:cstheme="minorHAnsi"/>
                <w:noProof/>
              </w:rPr>
              <w:t>4.2</w:t>
            </w:r>
            <w:r w:rsidR="00F65D47" w:rsidRPr="00AC3A86">
              <w:rPr>
                <w:rFonts w:cstheme="minorHAnsi"/>
                <w:noProof/>
                <w:sz w:val="22"/>
                <w:szCs w:val="22"/>
              </w:rPr>
              <w:tab/>
            </w:r>
            <w:r w:rsidR="00F65D47" w:rsidRPr="00AC3A86">
              <w:rPr>
                <w:rStyle w:val="Hyperlink"/>
                <w:rFonts w:cstheme="minorHAnsi"/>
                <w:noProof/>
              </w:rPr>
              <w:t>Supporting Documents</w:t>
            </w:r>
            <w:r w:rsidR="00F65D47" w:rsidRPr="00AC3A86">
              <w:rPr>
                <w:rFonts w:cstheme="minorHAnsi"/>
                <w:noProof/>
                <w:webHidden/>
              </w:rPr>
              <w:tab/>
            </w:r>
            <w:r w:rsidR="00F65D47" w:rsidRPr="00AC3A86">
              <w:rPr>
                <w:rFonts w:cstheme="minorHAnsi"/>
                <w:noProof/>
                <w:webHidden/>
              </w:rPr>
              <w:fldChar w:fldCharType="begin"/>
            </w:r>
            <w:r w:rsidR="00F65D47" w:rsidRPr="00AC3A86">
              <w:rPr>
                <w:rFonts w:cstheme="minorHAnsi"/>
                <w:noProof/>
                <w:webHidden/>
              </w:rPr>
              <w:instrText xml:space="preserve"> PAGEREF _Toc74689230 \h </w:instrText>
            </w:r>
            <w:r w:rsidR="00F65D47" w:rsidRPr="00AC3A86">
              <w:rPr>
                <w:rFonts w:cstheme="minorHAnsi"/>
                <w:noProof/>
                <w:webHidden/>
              </w:rPr>
            </w:r>
            <w:r w:rsidR="00F65D47" w:rsidRPr="00AC3A86">
              <w:rPr>
                <w:rFonts w:cstheme="minorHAnsi"/>
                <w:noProof/>
                <w:webHidden/>
              </w:rPr>
              <w:fldChar w:fldCharType="separate"/>
            </w:r>
            <w:r w:rsidR="0066319E" w:rsidRPr="00AC3A86">
              <w:rPr>
                <w:rFonts w:cstheme="minorHAnsi"/>
                <w:noProof/>
                <w:webHidden/>
              </w:rPr>
              <w:t>12</w:t>
            </w:r>
            <w:r w:rsidR="00F65D47" w:rsidRPr="00AC3A86">
              <w:rPr>
                <w:rFonts w:cstheme="minorHAnsi"/>
                <w:noProof/>
                <w:webHidden/>
              </w:rPr>
              <w:fldChar w:fldCharType="end"/>
            </w:r>
          </w:hyperlink>
        </w:p>
        <w:p w14:paraId="3174BE6A" w14:textId="0EC1F144" w:rsidR="00F65D47" w:rsidRPr="00AC3A86" w:rsidRDefault="00000000">
          <w:pPr>
            <w:pStyle w:val="TOC2"/>
            <w:tabs>
              <w:tab w:val="left" w:pos="880"/>
              <w:tab w:val="right" w:leader="dot" w:pos="9350"/>
            </w:tabs>
            <w:rPr>
              <w:rFonts w:cstheme="minorHAnsi"/>
              <w:noProof/>
              <w:sz w:val="22"/>
              <w:szCs w:val="22"/>
            </w:rPr>
          </w:pPr>
          <w:hyperlink w:anchor="_Toc74689231" w:history="1">
            <w:r w:rsidR="00F65D47" w:rsidRPr="00AC3A86">
              <w:rPr>
                <w:rStyle w:val="Hyperlink"/>
                <w:rFonts w:cstheme="minorHAnsi"/>
                <w:noProof/>
              </w:rPr>
              <w:t>4.3</w:t>
            </w:r>
            <w:r w:rsidR="00F65D47" w:rsidRPr="00AC3A86">
              <w:rPr>
                <w:rFonts w:cstheme="minorHAnsi"/>
                <w:noProof/>
                <w:sz w:val="22"/>
                <w:szCs w:val="22"/>
              </w:rPr>
              <w:tab/>
            </w:r>
            <w:r w:rsidR="00F65D47" w:rsidRPr="00AC3A86">
              <w:rPr>
                <w:rStyle w:val="Hyperlink"/>
                <w:rFonts w:cstheme="minorHAnsi"/>
                <w:noProof/>
              </w:rPr>
              <w:t>User Stories</w:t>
            </w:r>
            <w:r w:rsidR="00F65D47" w:rsidRPr="00AC3A86">
              <w:rPr>
                <w:rFonts w:cstheme="minorHAnsi"/>
                <w:noProof/>
                <w:webHidden/>
              </w:rPr>
              <w:tab/>
            </w:r>
            <w:r w:rsidR="00F65D47" w:rsidRPr="00AC3A86">
              <w:rPr>
                <w:rFonts w:cstheme="minorHAnsi"/>
                <w:noProof/>
                <w:webHidden/>
              </w:rPr>
              <w:fldChar w:fldCharType="begin"/>
            </w:r>
            <w:r w:rsidR="00F65D47" w:rsidRPr="00AC3A86">
              <w:rPr>
                <w:rFonts w:cstheme="minorHAnsi"/>
                <w:noProof/>
                <w:webHidden/>
              </w:rPr>
              <w:instrText xml:space="preserve"> PAGEREF _Toc74689231 \h </w:instrText>
            </w:r>
            <w:r w:rsidR="00F65D47" w:rsidRPr="00AC3A86">
              <w:rPr>
                <w:rFonts w:cstheme="minorHAnsi"/>
                <w:noProof/>
                <w:webHidden/>
              </w:rPr>
            </w:r>
            <w:r w:rsidR="00F65D47" w:rsidRPr="00AC3A86">
              <w:rPr>
                <w:rFonts w:cstheme="minorHAnsi"/>
                <w:noProof/>
                <w:webHidden/>
              </w:rPr>
              <w:fldChar w:fldCharType="separate"/>
            </w:r>
            <w:r w:rsidR="0066319E" w:rsidRPr="00AC3A86">
              <w:rPr>
                <w:rFonts w:cstheme="minorHAnsi"/>
                <w:noProof/>
                <w:webHidden/>
              </w:rPr>
              <w:t>12</w:t>
            </w:r>
            <w:r w:rsidR="00F65D47" w:rsidRPr="00AC3A86">
              <w:rPr>
                <w:rFonts w:cstheme="minorHAnsi"/>
                <w:noProof/>
                <w:webHidden/>
              </w:rPr>
              <w:fldChar w:fldCharType="end"/>
            </w:r>
          </w:hyperlink>
        </w:p>
        <w:p w14:paraId="2C1A714A" w14:textId="66B9C74A" w:rsidR="006774BE" w:rsidRPr="00AC3A86" w:rsidRDefault="006774BE">
          <w:pPr>
            <w:rPr>
              <w:rFonts w:cstheme="minorHAnsi"/>
            </w:rPr>
          </w:pPr>
          <w:r w:rsidRPr="00AC3A86">
            <w:rPr>
              <w:rFonts w:cstheme="minorHAnsi"/>
              <w:b/>
              <w:bCs/>
              <w:noProof/>
            </w:rPr>
            <w:fldChar w:fldCharType="end"/>
          </w:r>
        </w:p>
      </w:sdtContent>
    </w:sdt>
    <w:p w14:paraId="6D26FEEE" w14:textId="2BDC8E3E" w:rsidR="003F64BF" w:rsidRPr="00AC3A86" w:rsidRDefault="003F64BF">
      <w:pPr>
        <w:rPr>
          <w:rFonts w:cstheme="minorHAnsi"/>
        </w:rPr>
      </w:pPr>
      <w:r w:rsidRPr="00AC3A86">
        <w:rPr>
          <w:rFonts w:cstheme="minorHAnsi"/>
        </w:rPr>
        <w:br w:type="page"/>
      </w:r>
    </w:p>
    <w:p w14:paraId="4749B2F2" w14:textId="734926E5" w:rsidR="00EC734A" w:rsidRPr="00AC3A86" w:rsidRDefault="003F64BF" w:rsidP="00A9601D">
      <w:pPr>
        <w:pStyle w:val="Heading1"/>
        <w:rPr>
          <w:rFonts w:asciiTheme="minorHAnsi" w:hAnsiTheme="minorHAnsi" w:cstheme="minorHAnsi"/>
        </w:rPr>
      </w:pPr>
      <w:bookmarkStart w:id="0" w:name="_Toc74689216"/>
      <w:r w:rsidRPr="00AC3A86">
        <w:rPr>
          <w:rFonts w:asciiTheme="minorHAnsi" w:hAnsiTheme="minorHAnsi" w:cstheme="minorHAnsi"/>
        </w:rPr>
        <w:lastRenderedPageBreak/>
        <w:t>Introduction</w:t>
      </w:r>
      <w:bookmarkEnd w:id="0"/>
    </w:p>
    <w:p w14:paraId="5E88B27B" w14:textId="77777777" w:rsidR="00EB46C7" w:rsidRPr="00AC3A86" w:rsidRDefault="00EB46C7" w:rsidP="00EB46C7">
      <w:pPr>
        <w:ind w:left="720"/>
        <w:rPr>
          <w:rFonts w:cstheme="minorHAnsi"/>
        </w:rPr>
      </w:pPr>
    </w:p>
    <w:p w14:paraId="425024EA" w14:textId="36EA0FE7" w:rsidR="006647E9" w:rsidRPr="00AC3A86" w:rsidRDefault="00BC776E" w:rsidP="00213F30">
      <w:pPr>
        <w:pStyle w:val="Heading2"/>
        <w:rPr>
          <w:rFonts w:asciiTheme="minorHAnsi" w:hAnsiTheme="minorHAnsi" w:cstheme="minorHAnsi"/>
        </w:rPr>
      </w:pPr>
      <w:bookmarkStart w:id="1" w:name="_Toc74689217"/>
      <w:r w:rsidRPr="00AC3A86">
        <w:rPr>
          <w:rFonts w:asciiTheme="minorHAnsi" w:hAnsiTheme="minorHAnsi" w:cstheme="minorHAnsi"/>
        </w:rPr>
        <w:t>Document Approvers/</w:t>
      </w:r>
      <w:r w:rsidR="00631E29" w:rsidRPr="00AC3A86">
        <w:rPr>
          <w:rFonts w:asciiTheme="minorHAnsi" w:hAnsiTheme="minorHAnsi" w:cstheme="minorHAnsi"/>
        </w:rPr>
        <w:t>Requirement Acceptance</w:t>
      </w:r>
      <w:bookmarkEnd w:id="1"/>
    </w:p>
    <w:p w14:paraId="5D68958F" w14:textId="6A80AA87" w:rsidR="00CC72D3" w:rsidRPr="00AC3A86" w:rsidRDefault="008755E4" w:rsidP="005A3F5C">
      <w:pPr>
        <w:ind w:left="450" w:firstLine="270"/>
        <w:rPr>
          <w:rFonts w:cstheme="minorHAnsi"/>
          <w:i/>
          <w:iCs/>
          <w:color w:val="808080"/>
        </w:rPr>
      </w:pPr>
      <w:r w:rsidRPr="00AC3A86">
        <w:rPr>
          <w:rFonts w:cstheme="minorHAnsi"/>
          <w:i/>
          <w:iCs/>
          <w:color w:val="808080"/>
        </w:rPr>
        <w:t xml:space="preserve">List the key stakeholders for BRD approval </w:t>
      </w:r>
    </w:p>
    <w:tbl>
      <w:tblPr>
        <w:tblStyle w:val="TableGrid"/>
        <w:tblW w:w="10282" w:type="dxa"/>
        <w:jc w:val="center"/>
        <w:tblBorders>
          <w:top w:val="dashSmallGap" w:sz="4" w:space="0" w:color="auto"/>
          <w:left w:val="dashSmallGap" w:sz="4" w:space="0" w:color="auto"/>
          <w:bottom w:val="dashSmallGap" w:sz="4" w:space="0" w:color="auto"/>
          <w:right w:val="dashSmallGap" w:sz="4" w:space="0" w:color="auto"/>
          <w:insideH w:val="dashSmallGap" w:sz="4" w:space="0" w:color="auto"/>
          <w:insideV w:val="dashSmallGap" w:sz="4" w:space="0" w:color="auto"/>
        </w:tblBorders>
        <w:tblLook w:val="04A0" w:firstRow="1" w:lastRow="0" w:firstColumn="1" w:lastColumn="0" w:noHBand="0" w:noVBand="1"/>
      </w:tblPr>
      <w:tblGrid>
        <w:gridCol w:w="572"/>
        <w:gridCol w:w="4034"/>
        <w:gridCol w:w="3214"/>
        <w:gridCol w:w="2462"/>
      </w:tblGrid>
      <w:tr w:rsidR="00035354" w:rsidRPr="00AC3A86" w14:paraId="61EF7887" w14:textId="77777777" w:rsidTr="005348F5">
        <w:trPr>
          <w:trHeight w:val="422"/>
          <w:jc w:val="center"/>
        </w:trPr>
        <w:tc>
          <w:tcPr>
            <w:tcW w:w="572" w:type="dxa"/>
            <w:shd w:val="clear" w:color="auto" w:fill="7030A0"/>
            <w:vAlign w:val="center"/>
          </w:tcPr>
          <w:p w14:paraId="2343306E" w14:textId="5A4DEF0D" w:rsidR="00035354" w:rsidRPr="005348F5" w:rsidRDefault="005348F5" w:rsidP="0030351B">
            <w:pPr>
              <w:jc w:val="center"/>
              <w:rPr>
                <w:rFonts w:cstheme="minorHAnsi"/>
                <w:b/>
                <w:color w:val="FFFFFF" w:themeColor="background1"/>
                <w:sz w:val="22"/>
                <w:szCs w:val="24"/>
              </w:rPr>
            </w:pPr>
            <w:r w:rsidRPr="005348F5">
              <w:rPr>
                <w:rFonts w:cstheme="minorHAnsi"/>
                <w:b/>
                <w:color w:val="FFFFFF" w:themeColor="background1"/>
                <w:sz w:val="22"/>
                <w:szCs w:val="24"/>
              </w:rPr>
              <w:t>#</w:t>
            </w:r>
          </w:p>
        </w:tc>
        <w:tc>
          <w:tcPr>
            <w:tcW w:w="4034" w:type="dxa"/>
            <w:shd w:val="clear" w:color="auto" w:fill="7030A0"/>
            <w:vAlign w:val="center"/>
          </w:tcPr>
          <w:p w14:paraId="3B258577" w14:textId="13D4A4FF" w:rsidR="00035354" w:rsidRPr="005348F5" w:rsidRDefault="00035354" w:rsidP="0030351B">
            <w:pPr>
              <w:jc w:val="center"/>
              <w:rPr>
                <w:rFonts w:cstheme="minorHAnsi"/>
                <w:b/>
                <w:color w:val="FFFFFF" w:themeColor="background1"/>
                <w:sz w:val="22"/>
                <w:szCs w:val="24"/>
              </w:rPr>
            </w:pPr>
            <w:r w:rsidRPr="005348F5">
              <w:rPr>
                <w:rFonts w:cstheme="minorHAnsi"/>
                <w:b/>
                <w:color w:val="FFFFFF" w:themeColor="background1"/>
                <w:sz w:val="22"/>
                <w:szCs w:val="24"/>
              </w:rPr>
              <w:t>Approver Name</w:t>
            </w:r>
          </w:p>
        </w:tc>
        <w:tc>
          <w:tcPr>
            <w:tcW w:w="3214" w:type="dxa"/>
            <w:shd w:val="clear" w:color="auto" w:fill="7030A0"/>
            <w:vAlign w:val="center"/>
          </w:tcPr>
          <w:p w14:paraId="63A5B8FC" w14:textId="2626D77C" w:rsidR="00035354" w:rsidRPr="005348F5" w:rsidRDefault="00035354" w:rsidP="0030351B">
            <w:pPr>
              <w:jc w:val="center"/>
              <w:rPr>
                <w:rFonts w:cstheme="minorHAnsi"/>
                <w:b/>
                <w:color w:val="FFFFFF" w:themeColor="background1"/>
                <w:sz w:val="22"/>
                <w:szCs w:val="24"/>
              </w:rPr>
            </w:pPr>
            <w:r w:rsidRPr="005348F5">
              <w:rPr>
                <w:rFonts w:cstheme="minorHAnsi"/>
                <w:b/>
                <w:color w:val="FFFFFF" w:themeColor="background1"/>
                <w:sz w:val="22"/>
                <w:szCs w:val="24"/>
              </w:rPr>
              <w:t>Division/Department</w:t>
            </w:r>
          </w:p>
        </w:tc>
        <w:tc>
          <w:tcPr>
            <w:tcW w:w="2462" w:type="dxa"/>
            <w:shd w:val="clear" w:color="auto" w:fill="7030A0"/>
            <w:vAlign w:val="center"/>
          </w:tcPr>
          <w:p w14:paraId="67B69142" w14:textId="4889851F" w:rsidR="00035354" w:rsidRPr="005348F5" w:rsidRDefault="00035354" w:rsidP="0030351B">
            <w:pPr>
              <w:jc w:val="center"/>
              <w:rPr>
                <w:rFonts w:cstheme="minorHAnsi"/>
                <w:b/>
                <w:color w:val="FFFFFF" w:themeColor="background1"/>
                <w:sz w:val="22"/>
                <w:szCs w:val="24"/>
              </w:rPr>
            </w:pPr>
            <w:r w:rsidRPr="005348F5">
              <w:rPr>
                <w:rFonts w:cstheme="minorHAnsi"/>
                <w:b/>
                <w:color w:val="FFFFFF" w:themeColor="background1"/>
                <w:sz w:val="22"/>
                <w:szCs w:val="24"/>
              </w:rPr>
              <w:t>Approval Date</w:t>
            </w:r>
          </w:p>
        </w:tc>
      </w:tr>
      <w:tr w:rsidR="00035354" w:rsidRPr="00AC3A86" w14:paraId="005E8EDB" w14:textId="77777777" w:rsidTr="0030351B">
        <w:trPr>
          <w:trHeight w:val="356"/>
          <w:jc w:val="center"/>
        </w:trPr>
        <w:tc>
          <w:tcPr>
            <w:tcW w:w="572" w:type="dxa"/>
            <w:vAlign w:val="center"/>
          </w:tcPr>
          <w:p w14:paraId="3AEFADEE" w14:textId="4C682114" w:rsidR="00035354" w:rsidRPr="00AC3A86" w:rsidRDefault="001D5552" w:rsidP="0030351B">
            <w:pPr>
              <w:jc w:val="center"/>
              <w:rPr>
                <w:rFonts w:cstheme="minorHAnsi"/>
              </w:rPr>
            </w:pPr>
            <w:r w:rsidRPr="00AC3A86">
              <w:rPr>
                <w:rFonts w:cstheme="minorHAnsi"/>
              </w:rPr>
              <w:t>1.</w:t>
            </w:r>
          </w:p>
        </w:tc>
        <w:tc>
          <w:tcPr>
            <w:tcW w:w="4034" w:type="dxa"/>
            <w:vAlign w:val="center"/>
          </w:tcPr>
          <w:p w14:paraId="73429340" w14:textId="2ADCAADF" w:rsidR="00035354" w:rsidRPr="00AC3A86" w:rsidRDefault="009821BB" w:rsidP="0030351B">
            <w:pPr>
              <w:jc w:val="center"/>
              <w:rPr>
                <w:rFonts w:cstheme="minorHAnsi"/>
              </w:rPr>
            </w:pPr>
            <w:r w:rsidRPr="009821BB">
              <w:rPr>
                <w:rFonts w:cstheme="minorHAnsi"/>
              </w:rPr>
              <w:t>Nouf Abdulrahman Almoqbel</w:t>
            </w:r>
          </w:p>
        </w:tc>
        <w:tc>
          <w:tcPr>
            <w:tcW w:w="3214" w:type="dxa"/>
            <w:vAlign w:val="center"/>
          </w:tcPr>
          <w:p w14:paraId="17F069F7" w14:textId="22E19C00" w:rsidR="00035354" w:rsidRPr="00AC3A86" w:rsidRDefault="009821BB" w:rsidP="0030351B">
            <w:pPr>
              <w:jc w:val="center"/>
              <w:rPr>
                <w:rFonts w:cstheme="minorHAnsi"/>
              </w:rPr>
            </w:pPr>
            <w:r w:rsidRPr="009821BB">
              <w:rPr>
                <w:rFonts w:cstheme="minorHAnsi"/>
              </w:rPr>
              <w:t>Corporate Performance</w:t>
            </w:r>
          </w:p>
        </w:tc>
        <w:tc>
          <w:tcPr>
            <w:tcW w:w="2462" w:type="dxa"/>
            <w:vAlign w:val="center"/>
          </w:tcPr>
          <w:p w14:paraId="7D1DEEC9" w14:textId="5EC4E0CF" w:rsidR="00035354" w:rsidRPr="00AC3A86" w:rsidRDefault="00035354" w:rsidP="0030351B">
            <w:pPr>
              <w:jc w:val="center"/>
              <w:rPr>
                <w:rFonts w:cstheme="minorHAnsi"/>
              </w:rPr>
            </w:pPr>
          </w:p>
        </w:tc>
      </w:tr>
      <w:tr w:rsidR="00035354" w:rsidRPr="00AC3A86" w14:paraId="6C8F1671" w14:textId="77777777" w:rsidTr="0030351B">
        <w:trPr>
          <w:trHeight w:val="348"/>
          <w:jc w:val="center"/>
        </w:trPr>
        <w:tc>
          <w:tcPr>
            <w:tcW w:w="572" w:type="dxa"/>
            <w:vAlign w:val="center"/>
          </w:tcPr>
          <w:p w14:paraId="469B2885" w14:textId="51C9D1FC" w:rsidR="00035354" w:rsidRPr="00AC3A86" w:rsidRDefault="001D5552" w:rsidP="0030351B">
            <w:pPr>
              <w:jc w:val="center"/>
              <w:rPr>
                <w:rFonts w:cstheme="minorHAnsi"/>
              </w:rPr>
            </w:pPr>
            <w:r w:rsidRPr="00AC3A86">
              <w:rPr>
                <w:rFonts w:cstheme="minorHAnsi"/>
              </w:rPr>
              <w:t>2.</w:t>
            </w:r>
          </w:p>
        </w:tc>
        <w:tc>
          <w:tcPr>
            <w:tcW w:w="4034" w:type="dxa"/>
            <w:vAlign w:val="center"/>
          </w:tcPr>
          <w:p w14:paraId="0AC67802" w14:textId="77777777" w:rsidR="00035354" w:rsidRPr="00AC3A86" w:rsidRDefault="00035354" w:rsidP="0030351B">
            <w:pPr>
              <w:jc w:val="center"/>
              <w:rPr>
                <w:rFonts w:cstheme="minorHAnsi"/>
              </w:rPr>
            </w:pPr>
          </w:p>
        </w:tc>
        <w:tc>
          <w:tcPr>
            <w:tcW w:w="3214" w:type="dxa"/>
            <w:vAlign w:val="center"/>
          </w:tcPr>
          <w:p w14:paraId="496E62AA" w14:textId="49778F6F" w:rsidR="00035354" w:rsidRPr="00AC3A86" w:rsidRDefault="00035354" w:rsidP="0030351B">
            <w:pPr>
              <w:jc w:val="center"/>
              <w:rPr>
                <w:rFonts w:cstheme="minorHAnsi"/>
              </w:rPr>
            </w:pPr>
          </w:p>
        </w:tc>
        <w:tc>
          <w:tcPr>
            <w:tcW w:w="2462" w:type="dxa"/>
            <w:vAlign w:val="center"/>
          </w:tcPr>
          <w:p w14:paraId="2ACBEEA6" w14:textId="0F817954" w:rsidR="00035354" w:rsidRPr="00AC3A86" w:rsidRDefault="00035354" w:rsidP="0030351B">
            <w:pPr>
              <w:jc w:val="center"/>
              <w:rPr>
                <w:rFonts w:cstheme="minorHAnsi"/>
              </w:rPr>
            </w:pPr>
          </w:p>
        </w:tc>
      </w:tr>
      <w:tr w:rsidR="00035354" w:rsidRPr="00AC3A86" w14:paraId="25B55E8E" w14:textId="77777777" w:rsidTr="0030351B">
        <w:trPr>
          <w:trHeight w:val="348"/>
          <w:jc w:val="center"/>
        </w:trPr>
        <w:tc>
          <w:tcPr>
            <w:tcW w:w="572" w:type="dxa"/>
            <w:vAlign w:val="center"/>
          </w:tcPr>
          <w:p w14:paraId="485CD979" w14:textId="46898298" w:rsidR="00035354" w:rsidRPr="00AC3A86" w:rsidRDefault="001D5552" w:rsidP="0030351B">
            <w:pPr>
              <w:jc w:val="center"/>
              <w:rPr>
                <w:rFonts w:cstheme="minorHAnsi"/>
              </w:rPr>
            </w:pPr>
            <w:r w:rsidRPr="00AC3A86">
              <w:rPr>
                <w:rFonts w:cstheme="minorHAnsi"/>
              </w:rPr>
              <w:t>3.</w:t>
            </w:r>
          </w:p>
        </w:tc>
        <w:tc>
          <w:tcPr>
            <w:tcW w:w="4034" w:type="dxa"/>
            <w:vAlign w:val="center"/>
          </w:tcPr>
          <w:p w14:paraId="3B751B66" w14:textId="77777777" w:rsidR="00035354" w:rsidRPr="00AC3A86" w:rsidRDefault="00035354" w:rsidP="0030351B">
            <w:pPr>
              <w:jc w:val="center"/>
              <w:rPr>
                <w:rFonts w:cstheme="minorHAnsi"/>
              </w:rPr>
            </w:pPr>
          </w:p>
        </w:tc>
        <w:tc>
          <w:tcPr>
            <w:tcW w:w="3214" w:type="dxa"/>
            <w:vAlign w:val="center"/>
          </w:tcPr>
          <w:p w14:paraId="2D0FCA81" w14:textId="2FB12F6C" w:rsidR="00035354" w:rsidRPr="00AC3A86" w:rsidRDefault="00035354" w:rsidP="0030351B">
            <w:pPr>
              <w:jc w:val="center"/>
              <w:rPr>
                <w:rFonts w:cstheme="minorHAnsi"/>
              </w:rPr>
            </w:pPr>
          </w:p>
        </w:tc>
        <w:tc>
          <w:tcPr>
            <w:tcW w:w="2462" w:type="dxa"/>
            <w:vAlign w:val="center"/>
          </w:tcPr>
          <w:p w14:paraId="797F5A3A" w14:textId="3DA42B95" w:rsidR="00035354" w:rsidRPr="00AC3A86" w:rsidRDefault="00035354" w:rsidP="0030351B">
            <w:pPr>
              <w:jc w:val="center"/>
              <w:rPr>
                <w:rFonts w:cstheme="minorHAnsi"/>
              </w:rPr>
            </w:pPr>
          </w:p>
        </w:tc>
      </w:tr>
    </w:tbl>
    <w:p w14:paraId="467F3169" w14:textId="02F9B82A" w:rsidR="007B4B9D" w:rsidRDefault="007B4B9D" w:rsidP="001F5EEF">
      <w:pPr>
        <w:rPr>
          <w:rFonts w:cstheme="minorHAnsi"/>
        </w:rPr>
      </w:pPr>
    </w:p>
    <w:p w14:paraId="411ADDA1" w14:textId="77777777" w:rsidR="005348F5" w:rsidRPr="00AC3A86" w:rsidRDefault="005348F5" w:rsidP="001F5EEF">
      <w:pPr>
        <w:rPr>
          <w:rFonts w:cstheme="minorHAnsi"/>
        </w:rPr>
      </w:pPr>
    </w:p>
    <w:p w14:paraId="40D419D6" w14:textId="0661F2E7" w:rsidR="006647E9" w:rsidRPr="00AC3A86" w:rsidRDefault="0020334D" w:rsidP="00213F30">
      <w:pPr>
        <w:pStyle w:val="Heading2"/>
        <w:rPr>
          <w:rFonts w:asciiTheme="minorHAnsi" w:hAnsiTheme="minorHAnsi" w:cstheme="minorHAnsi"/>
        </w:rPr>
      </w:pPr>
      <w:bookmarkStart w:id="2" w:name="_Toc74689218"/>
      <w:r w:rsidRPr="00AC3A86">
        <w:rPr>
          <w:rFonts w:asciiTheme="minorHAnsi" w:hAnsiTheme="minorHAnsi" w:cstheme="minorHAnsi"/>
        </w:rPr>
        <w:t>Requirement Gathering Scope</w:t>
      </w:r>
      <w:bookmarkEnd w:id="2"/>
    </w:p>
    <w:p w14:paraId="2297BFEA" w14:textId="6A042B91" w:rsidR="00F70955" w:rsidRPr="00AC3A86" w:rsidRDefault="00F70955" w:rsidP="00B20E99">
      <w:pPr>
        <w:pStyle w:val="ListParagraph"/>
        <w:rPr>
          <w:rFonts w:cstheme="minorHAnsi"/>
          <w:i/>
          <w:iCs/>
          <w:color w:val="808080"/>
        </w:rPr>
      </w:pPr>
    </w:p>
    <w:tbl>
      <w:tblPr>
        <w:tblStyle w:val="TableGrid"/>
        <w:tblW w:w="8275" w:type="dxa"/>
        <w:jc w:val="center"/>
        <w:tblBorders>
          <w:top w:val="dashSmallGap" w:sz="4" w:space="0" w:color="auto"/>
          <w:left w:val="dashSmallGap" w:sz="4" w:space="0" w:color="auto"/>
          <w:bottom w:val="dashSmallGap" w:sz="4" w:space="0" w:color="auto"/>
          <w:right w:val="dashSmallGap" w:sz="4" w:space="0" w:color="auto"/>
          <w:insideH w:val="dashSmallGap" w:sz="4" w:space="0" w:color="auto"/>
          <w:insideV w:val="dashSmallGap" w:sz="4" w:space="0" w:color="auto"/>
        </w:tblBorders>
        <w:tblLook w:val="04A0" w:firstRow="1" w:lastRow="0" w:firstColumn="1" w:lastColumn="0" w:noHBand="0" w:noVBand="1"/>
      </w:tblPr>
      <w:tblGrid>
        <w:gridCol w:w="8275"/>
      </w:tblGrid>
      <w:tr w:rsidR="00BE7342" w:rsidRPr="00AC3A86" w14:paraId="07FC9C7C" w14:textId="77777777" w:rsidTr="007327E0">
        <w:trPr>
          <w:trHeight w:val="404"/>
          <w:jc w:val="center"/>
        </w:trPr>
        <w:tc>
          <w:tcPr>
            <w:tcW w:w="8275" w:type="dxa"/>
            <w:shd w:val="clear" w:color="auto" w:fill="7030A0"/>
            <w:vAlign w:val="center"/>
          </w:tcPr>
          <w:p w14:paraId="28B733C1" w14:textId="597744CB" w:rsidR="00BE7342" w:rsidRPr="005348F5" w:rsidRDefault="00BE7342" w:rsidP="0030351B">
            <w:pPr>
              <w:jc w:val="center"/>
              <w:rPr>
                <w:rFonts w:cstheme="minorHAnsi"/>
                <w:b/>
                <w:color w:val="FFFFFF" w:themeColor="background1"/>
                <w:sz w:val="22"/>
                <w:szCs w:val="24"/>
              </w:rPr>
            </w:pPr>
            <w:r>
              <w:rPr>
                <w:rFonts w:cstheme="minorHAnsi"/>
                <w:b/>
                <w:color w:val="FFFFFF" w:themeColor="background1"/>
                <w:sz w:val="22"/>
                <w:szCs w:val="24"/>
              </w:rPr>
              <w:t>Scope</w:t>
            </w:r>
          </w:p>
        </w:tc>
      </w:tr>
      <w:tr w:rsidR="00BE7342" w:rsidRPr="00AC3A86" w14:paraId="374F1F77" w14:textId="77777777" w:rsidTr="007327E0">
        <w:trPr>
          <w:trHeight w:val="396"/>
          <w:jc w:val="center"/>
        </w:trPr>
        <w:tc>
          <w:tcPr>
            <w:tcW w:w="8275" w:type="dxa"/>
            <w:vAlign w:val="center"/>
          </w:tcPr>
          <w:p w14:paraId="4088A32F" w14:textId="1F58092A" w:rsidR="00BE7342" w:rsidRPr="00AC3A86" w:rsidRDefault="007327E0" w:rsidP="007327E0">
            <w:pPr>
              <w:rPr>
                <w:rFonts w:cstheme="minorHAnsi"/>
              </w:rPr>
            </w:pPr>
            <w:r>
              <w:rPr>
                <w:rFonts w:ascii="Segoe UI" w:hAnsi="Segoe UI" w:cs="Segoe UI"/>
                <w:color w:val="172B4D"/>
                <w:shd w:val="clear" w:color="auto" w:fill="FFFFFF"/>
              </w:rPr>
              <w:t>Unified source of data of weekly reports KPI's</w:t>
            </w:r>
          </w:p>
        </w:tc>
      </w:tr>
      <w:tr w:rsidR="00BE7342" w:rsidRPr="00AC3A86" w14:paraId="0D837A1D" w14:textId="77777777" w:rsidTr="007327E0">
        <w:trPr>
          <w:trHeight w:val="574"/>
          <w:jc w:val="center"/>
        </w:trPr>
        <w:tc>
          <w:tcPr>
            <w:tcW w:w="8275" w:type="dxa"/>
            <w:vAlign w:val="center"/>
          </w:tcPr>
          <w:p w14:paraId="77549AB2" w14:textId="2BCDCCC8" w:rsidR="00BE7342" w:rsidRPr="00AC3A86" w:rsidRDefault="007327E0" w:rsidP="00BE7342">
            <w:pPr>
              <w:rPr>
                <w:rFonts w:cstheme="minorHAnsi"/>
              </w:rPr>
            </w:pPr>
            <w:r>
              <w:rPr>
                <w:rFonts w:ascii="Segoe UI" w:hAnsi="Segoe UI" w:cs="Segoe UI"/>
                <w:color w:val="172B4D"/>
                <w:shd w:val="clear" w:color="auto" w:fill="FFFFFF"/>
              </w:rPr>
              <w:t>Reporting automation to be system based rather than manual</w:t>
            </w:r>
          </w:p>
        </w:tc>
      </w:tr>
    </w:tbl>
    <w:p w14:paraId="42522A21" w14:textId="77777777" w:rsidR="008308A1" w:rsidRPr="00AC3A86" w:rsidRDefault="008308A1" w:rsidP="009D39ED">
      <w:pPr>
        <w:rPr>
          <w:rFonts w:cstheme="minorHAnsi"/>
        </w:rPr>
      </w:pPr>
    </w:p>
    <w:p w14:paraId="55335BA0" w14:textId="297959E0" w:rsidR="001F5EEF" w:rsidRPr="00AC3A86" w:rsidRDefault="001F5EEF" w:rsidP="006B7726">
      <w:pPr>
        <w:rPr>
          <w:rFonts w:cstheme="minorHAnsi"/>
        </w:rPr>
      </w:pPr>
    </w:p>
    <w:p w14:paraId="4C8BC7B5" w14:textId="6935192A" w:rsidR="001F5EEF" w:rsidRPr="00AC3A86" w:rsidRDefault="001F5EEF" w:rsidP="001F5EEF">
      <w:pPr>
        <w:rPr>
          <w:rFonts w:cstheme="minorHAnsi"/>
        </w:rPr>
      </w:pPr>
      <w:r w:rsidRPr="00AC3A86">
        <w:rPr>
          <w:rFonts w:cstheme="minorHAnsi"/>
        </w:rPr>
        <w:br w:type="page"/>
      </w:r>
    </w:p>
    <w:p w14:paraId="14194DCC" w14:textId="0BF60093" w:rsidR="005503A1" w:rsidRPr="00AC3A86" w:rsidRDefault="005503A1" w:rsidP="00B03A14">
      <w:pPr>
        <w:pStyle w:val="Heading1"/>
        <w:rPr>
          <w:rFonts w:asciiTheme="minorHAnsi" w:hAnsiTheme="minorHAnsi" w:cstheme="minorHAnsi"/>
        </w:rPr>
      </w:pPr>
      <w:bookmarkStart w:id="3" w:name="_Toc74689219"/>
      <w:r w:rsidRPr="00AC3A86">
        <w:rPr>
          <w:rFonts w:asciiTheme="minorHAnsi" w:hAnsiTheme="minorHAnsi" w:cstheme="minorHAnsi"/>
        </w:rPr>
        <w:lastRenderedPageBreak/>
        <w:t>Requirements</w:t>
      </w:r>
      <w:bookmarkEnd w:id="3"/>
    </w:p>
    <w:p w14:paraId="1D075EB1" w14:textId="450C422D" w:rsidR="009821BB" w:rsidRDefault="00CD51B6" w:rsidP="009821BB">
      <w:pPr>
        <w:pStyle w:val="Heading2"/>
        <w:rPr>
          <w:rFonts w:asciiTheme="minorHAnsi" w:hAnsiTheme="minorHAnsi" w:cstheme="minorHAnsi"/>
        </w:rPr>
      </w:pPr>
      <w:bookmarkStart w:id="4" w:name="_Toc74689220"/>
      <w:r w:rsidRPr="00AC3A86">
        <w:rPr>
          <w:rFonts w:asciiTheme="minorHAnsi" w:hAnsiTheme="minorHAnsi" w:cstheme="minorHAnsi"/>
        </w:rPr>
        <w:t>Business Requirements</w:t>
      </w:r>
      <w:bookmarkEnd w:id="4"/>
    </w:p>
    <w:p w14:paraId="02539603" w14:textId="77777777" w:rsidR="009821BB" w:rsidRPr="009821BB" w:rsidRDefault="009821BB" w:rsidP="009821BB"/>
    <w:tbl>
      <w:tblPr>
        <w:tblStyle w:val="TableGrid"/>
        <w:tblW w:w="8286" w:type="dxa"/>
        <w:jc w:val="center"/>
        <w:tblBorders>
          <w:top w:val="dashSmallGap" w:sz="4" w:space="0" w:color="auto"/>
          <w:left w:val="dashSmallGap" w:sz="4" w:space="0" w:color="auto"/>
          <w:bottom w:val="dashSmallGap" w:sz="4" w:space="0" w:color="auto"/>
          <w:right w:val="dashSmallGap" w:sz="4" w:space="0" w:color="auto"/>
          <w:insideH w:val="dashSmallGap" w:sz="4" w:space="0" w:color="auto"/>
          <w:insideV w:val="dashSmallGap" w:sz="4" w:space="0" w:color="auto"/>
        </w:tblBorders>
        <w:tblLook w:val="04A0" w:firstRow="1" w:lastRow="0" w:firstColumn="1" w:lastColumn="0" w:noHBand="0" w:noVBand="1"/>
      </w:tblPr>
      <w:tblGrid>
        <w:gridCol w:w="437"/>
        <w:gridCol w:w="6359"/>
        <w:gridCol w:w="1490"/>
      </w:tblGrid>
      <w:tr w:rsidR="002B490C" w14:paraId="4882EFBE" w14:textId="10FD78A8" w:rsidTr="002B490C">
        <w:trPr>
          <w:trHeight w:val="424"/>
          <w:jc w:val="center"/>
        </w:trPr>
        <w:tc>
          <w:tcPr>
            <w:tcW w:w="437" w:type="dxa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  <w:shd w:val="clear" w:color="auto" w:fill="7030A0"/>
            <w:vAlign w:val="center"/>
            <w:hideMark/>
          </w:tcPr>
          <w:p w14:paraId="3EC87C53" w14:textId="77777777" w:rsidR="002B490C" w:rsidRDefault="002B490C">
            <w:pPr>
              <w:jc w:val="center"/>
              <w:rPr>
                <w:rFonts w:cstheme="minorHAnsi"/>
                <w:b/>
                <w:color w:val="FFFFFF" w:themeColor="background1"/>
                <w:sz w:val="22"/>
                <w:szCs w:val="22"/>
              </w:rPr>
            </w:pPr>
            <w:r>
              <w:rPr>
                <w:rFonts w:cstheme="minorHAnsi"/>
                <w:b/>
                <w:color w:val="FFFFFF" w:themeColor="background1"/>
                <w:sz w:val="22"/>
                <w:szCs w:val="22"/>
              </w:rPr>
              <w:t>#</w:t>
            </w:r>
          </w:p>
        </w:tc>
        <w:tc>
          <w:tcPr>
            <w:tcW w:w="6359" w:type="dxa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  <w:shd w:val="clear" w:color="auto" w:fill="7030A0"/>
            <w:vAlign w:val="center"/>
            <w:hideMark/>
          </w:tcPr>
          <w:p w14:paraId="2C5655B1" w14:textId="77777777" w:rsidR="002B490C" w:rsidRDefault="002B490C">
            <w:pPr>
              <w:jc w:val="center"/>
              <w:rPr>
                <w:rFonts w:cstheme="minorHAnsi"/>
                <w:b/>
                <w:color w:val="FFFFFF" w:themeColor="background1"/>
                <w:sz w:val="22"/>
                <w:szCs w:val="22"/>
              </w:rPr>
            </w:pPr>
            <w:r>
              <w:rPr>
                <w:rFonts w:cstheme="minorHAnsi"/>
                <w:b/>
                <w:color w:val="FFFFFF" w:themeColor="background1"/>
                <w:sz w:val="22"/>
                <w:szCs w:val="22"/>
              </w:rPr>
              <w:t>Business Requirement</w:t>
            </w:r>
          </w:p>
        </w:tc>
        <w:tc>
          <w:tcPr>
            <w:tcW w:w="1490" w:type="dxa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  <w:shd w:val="clear" w:color="auto" w:fill="7030A0"/>
            <w:vAlign w:val="center"/>
            <w:hideMark/>
          </w:tcPr>
          <w:p w14:paraId="07224377" w14:textId="77777777" w:rsidR="002B490C" w:rsidRDefault="002B490C">
            <w:pPr>
              <w:jc w:val="center"/>
              <w:rPr>
                <w:rFonts w:cstheme="minorHAnsi"/>
                <w:b/>
                <w:color w:val="FFFFFF" w:themeColor="background1"/>
                <w:sz w:val="22"/>
                <w:szCs w:val="22"/>
              </w:rPr>
            </w:pPr>
            <w:r>
              <w:rPr>
                <w:rFonts w:cstheme="minorHAnsi"/>
                <w:b/>
                <w:color w:val="FFFFFF" w:themeColor="background1"/>
                <w:sz w:val="22"/>
                <w:szCs w:val="22"/>
              </w:rPr>
              <w:t>Impacted System</w:t>
            </w:r>
          </w:p>
        </w:tc>
      </w:tr>
      <w:tr w:rsidR="002B490C" w14:paraId="4EC2CD6F" w14:textId="1B66FABE" w:rsidTr="002B490C">
        <w:trPr>
          <w:trHeight w:val="629"/>
          <w:jc w:val="center"/>
        </w:trPr>
        <w:tc>
          <w:tcPr>
            <w:tcW w:w="437" w:type="dxa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623418C0" w14:textId="77777777" w:rsidR="002B490C" w:rsidRDefault="002B490C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6359" w:type="dxa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4FDFAB77" w14:textId="7CC560F8" w:rsidR="002B490C" w:rsidRDefault="002B490C">
            <w:pPr>
              <w:rPr>
                <w:rFonts w:cstheme="minorHAnsi"/>
                <w:sz w:val="22"/>
                <w:szCs w:val="22"/>
                <w:rtl/>
              </w:rPr>
            </w:pPr>
            <w:r>
              <w:rPr>
                <w:rFonts w:cs="Segoe UI"/>
                <w:sz w:val="22"/>
                <w:szCs w:val="22"/>
                <w:shd w:val="clear" w:color="auto" w:fill="FFFFFF"/>
              </w:rPr>
              <w:t>The following reports should be integrated and mapped to channels data warehouse:</w:t>
            </w:r>
          </w:p>
          <w:bookmarkStart w:id="5" w:name="_MON_1732263491"/>
          <w:bookmarkEnd w:id="5"/>
          <w:p w14:paraId="03A65798" w14:textId="3EC9EA48" w:rsidR="002B490C" w:rsidRPr="00D072A0" w:rsidRDefault="002B490C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object w:dxaOrig="1508" w:dyaOrig="984" w14:anchorId="17303C30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75.6pt;height:49.2pt" o:ole="">
                  <v:imagedata r:id="rId13" o:title=""/>
                </v:shape>
                <o:OLEObject Type="Embed" ProgID="Excel.Sheet.12" ShapeID="_x0000_i1025" DrawAspect="Icon" ObjectID="_1740320226" r:id="rId14"/>
              </w:object>
            </w:r>
          </w:p>
        </w:tc>
        <w:tc>
          <w:tcPr>
            <w:tcW w:w="1490" w:type="dxa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424F3C97" w14:textId="77777777" w:rsidR="002B490C" w:rsidRDefault="002B490C" w:rsidP="002B5A3D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DWH/ERP/DAL</w:t>
            </w:r>
          </w:p>
          <w:p w14:paraId="1F7B0D88" w14:textId="79C8C62D" w:rsidR="002B490C" w:rsidRDefault="002B490C">
            <w:pPr>
              <w:jc w:val="center"/>
              <w:rPr>
                <w:rFonts w:cstheme="minorHAnsi"/>
                <w:color w:val="808080" w:themeColor="background1" w:themeShade="80"/>
              </w:rPr>
            </w:pPr>
          </w:p>
        </w:tc>
      </w:tr>
      <w:tr w:rsidR="002B490C" w14:paraId="03AF4625" w14:textId="25DB483E" w:rsidTr="002B490C">
        <w:trPr>
          <w:trHeight w:val="629"/>
          <w:jc w:val="center"/>
        </w:trPr>
        <w:tc>
          <w:tcPr>
            <w:tcW w:w="437" w:type="dxa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224FE98D" w14:textId="77777777" w:rsidR="002B490C" w:rsidRDefault="002B490C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6359" w:type="dxa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6F9FBC9B" w14:textId="77777777" w:rsidR="002B490C" w:rsidRDefault="002B490C" w:rsidP="00C25355">
            <w:pPr>
              <w:rPr>
                <w:rFonts w:cstheme="minorHAnsi"/>
                <w:sz w:val="22"/>
                <w:szCs w:val="22"/>
              </w:rPr>
            </w:pPr>
            <w:r w:rsidRPr="00D072A0">
              <w:rPr>
                <w:rFonts w:cstheme="minorHAnsi"/>
                <w:sz w:val="22"/>
                <w:szCs w:val="22"/>
              </w:rPr>
              <w:t xml:space="preserve">Add </w:t>
            </w:r>
            <w:r>
              <w:rPr>
                <w:rFonts w:cstheme="minorHAnsi"/>
                <w:sz w:val="22"/>
                <w:szCs w:val="22"/>
              </w:rPr>
              <w:t xml:space="preserve">all needed </w:t>
            </w:r>
            <w:r w:rsidRPr="00D072A0">
              <w:rPr>
                <w:rFonts w:cstheme="minorHAnsi"/>
                <w:sz w:val="22"/>
                <w:szCs w:val="22"/>
              </w:rPr>
              <w:t>column</w:t>
            </w:r>
            <w:r>
              <w:rPr>
                <w:rFonts w:cstheme="minorHAnsi"/>
                <w:sz w:val="22"/>
                <w:szCs w:val="22"/>
              </w:rPr>
              <w:t xml:space="preserve"> to identify the correct sales performance </w:t>
            </w:r>
            <w:r w:rsidRPr="00D072A0">
              <w:rPr>
                <w:rFonts w:cstheme="minorHAnsi"/>
                <w:sz w:val="22"/>
                <w:szCs w:val="22"/>
              </w:rPr>
              <w:t>in DWH</w:t>
            </w:r>
            <w:r>
              <w:rPr>
                <w:rFonts w:cstheme="minorHAnsi"/>
                <w:sz w:val="22"/>
                <w:szCs w:val="22"/>
              </w:rPr>
              <w:t xml:space="preserve"> </w:t>
            </w:r>
          </w:p>
          <w:p w14:paraId="2BC07C7F" w14:textId="092C9BCE" w:rsidR="002B490C" w:rsidRDefault="002B490C" w:rsidP="00C25355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You can find it below:</w:t>
            </w:r>
          </w:p>
          <w:p w14:paraId="6EBF91F9" w14:textId="3B4F57AD" w:rsidR="002B490C" w:rsidRPr="00D072A0" w:rsidRDefault="002B490C" w:rsidP="00C25355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object w:dxaOrig="1508" w:dyaOrig="984" w14:anchorId="6DE36E0C">
                <v:shape id="_x0000_i1026" type="#_x0000_t75" style="width:75.6pt;height:49.2pt" o:ole="">
                  <v:imagedata r:id="rId15" o:title=""/>
                </v:shape>
                <o:OLEObject Type="Embed" ProgID="Excel.Sheet.12" ShapeID="_x0000_i1026" DrawAspect="Icon" ObjectID="_1740320227" r:id="rId16"/>
              </w:object>
            </w:r>
          </w:p>
        </w:tc>
        <w:tc>
          <w:tcPr>
            <w:tcW w:w="1490" w:type="dxa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464FEFCC" w14:textId="757192AB" w:rsidR="002B490C" w:rsidRDefault="002B490C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DWH</w:t>
            </w:r>
          </w:p>
        </w:tc>
      </w:tr>
      <w:tr w:rsidR="002B490C" w14:paraId="71610478" w14:textId="0F2230DC" w:rsidTr="002B490C">
        <w:trPr>
          <w:trHeight w:val="629"/>
          <w:jc w:val="center"/>
        </w:trPr>
        <w:tc>
          <w:tcPr>
            <w:tcW w:w="437" w:type="dxa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  <w:vAlign w:val="center"/>
          </w:tcPr>
          <w:p w14:paraId="73DB63DE" w14:textId="31F56190" w:rsidR="002B490C" w:rsidRDefault="002B490C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</w:p>
        </w:tc>
        <w:tc>
          <w:tcPr>
            <w:tcW w:w="6359" w:type="dxa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  <w:vAlign w:val="center"/>
          </w:tcPr>
          <w:p w14:paraId="395E081D" w14:textId="77777777" w:rsidR="002B490C" w:rsidRDefault="002B490C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 xml:space="preserve">Revenue and GP formula need to be calculated automatically in DWH. </w:t>
            </w:r>
          </w:p>
          <w:p w14:paraId="2BF200C3" w14:textId="75AF607B" w:rsidR="002B490C" w:rsidRDefault="002B490C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You can find the formula used below:</w:t>
            </w:r>
          </w:p>
          <w:p w14:paraId="42933C27" w14:textId="79B74ACC" w:rsidR="002B490C" w:rsidRPr="00D072A0" w:rsidRDefault="002B490C" w:rsidP="000D1AC0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object w:dxaOrig="1508" w:dyaOrig="984" w14:anchorId="07BD6C4C">
                <v:shape id="_x0000_i1027" type="#_x0000_t75" style="width:75.6pt;height:49.2pt" o:ole="">
                  <v:imagedata r:id="rId15" o:title=""/>
                </v:shape>
                <o:OLEObject Type="Embed" ProgID="Excel.Sheet.12" ShapeID="_x0000_i1027" DrawAspect="Icon" ObjectID="_1740320228" r:id="rId17"/>
              </w:object>
            </w:r>
          </w:p>
        </w:tc>
        <w:tc>
          <w:tcPr>
            <w:tcW w:w="1490" w:type="dxa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  <w:vAlign w:val="center"/>
          </w:tcPr>
          <w:p w14:paraId="25776B6D" w14:textId="5DD843A5" w:rsidR="002B490C" w:rsidRDefault="002B490C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DWH</w:t>
            </w:r>
          </w:p>
        </w:tc>
      </w:tr>
    </w:tbl>
    <w:p w14:paraId="4D111D00" w14:textId="788F9B0E" w:rsidR="00DD10DD" w:rsidRPr="00AC3A86" w:rsidRDefault="00DD10DD" w:rsidP="00C76742">
      <w:pPr>
        <w:ind w:left="360"/>
        <w:rPr>
          <w:rFonts w:cstheme="minorHAnsi"/>
          <w:i/>
          <w:iCs/>
          <w:color w:val="808080"/>
        </w:rPr>
      </w:pPr>
    </w:p>
    <w:p w14:paraId="733F799E" w14:textId="7733C2E6" w:rsidR="00C355A2" w:rsidRDefault="00C355A2">
      <w:pPr>
        <w:rPr>
          <w:rFonts w:cstheme="minorHAnsi"/>
          <w:b/>
          <w:color w:val="FFFFFF" w:themeColor="background1"/>
          <w:sz w:val="22"/>
          <w:szCs w:val="22"/>
        </w:rPr>
      </w:pPr>
      <w:bookmarkStart w:id="6" w:name="_Toc74689224"/>
    </w:p>
    <w:p w14:paraId="099DBA1E" w14:textId="305CCD5F" w:rsidR="005348F5" w:rsidRDefault="005348F5">
      <w:pPr>
        <w:rPr>
          <w:rFonts w:eastAsia="Times New Roman" w:cstheme="minorHAnsi"/>
          <w:color w:val="7030A0"/>
          <w:sz w:val="36"/>
          <w:szCs w:val="36"/>
        </w:rPr>
      </w:pPr>
      <w:r>
        <w:rPr>
          <w:rFonts w:cstheme="minorHAnsi"/>
        </w:rPr>
        <w:br w:type="page"/>
      </w:r>
    </w:p>
    <w:p w14:paraId="4290D520" w14:textId="01ECE812" w:rsidR="00A9601D" w:rsidRPr="00AC3A86" w:rsidRDefault="00FA1089" w:rsidP="00C55268">
      <w:pPr>
        <w:pStyle w:val="Heading1"/>
        <w:rPr>
          <w:rFonts w:asciiTheme="minorHAnsi" w:hAnsiTheme="minorHAnsi" w:cstheme="minorHAnsi"/>
        </w:rPr>
      </w:pPr>
      <w:r w:rsidRPr="00AC3A86">
        <w:rPr>
          <w:rFonts w:asciiTheme="minorHAnsi" w:hAnsiTheme="minorHAnsi" w:cstheme="minorHAnsi"/>
        </w:rPr>
        <w:lastRenderedPageBreak/>
        <w:t>Technical</w:t>
      </w:r>
      <w:r w:rsidR="00A9601D" w:rsidRPr="00AC3A86">
        <w:rPr>
          <w:rFonts w:asciiTheme="minorHAnsi" w:hAnsiTheme="minorHAnsi" w:cstheme="minorHAnsi"/>
        </w:rPr>
        <w:t xml:space="preserve"> Overview</w:t>
      </w:r>
      <w:bookmarkEnd w:id="6"/>
    </w:p>
    <w:p w14:paraId="471912C7" w14:textId="2BB17640" w:rsidR="00BB434F" w:rsidRPr="00AC3A86" w:rsidRDefault="00BB434F" w:rsidP="003E391B">
      <w:pPr>
        <w:pStyle w:val="ListParagraph"/>
        <w:ind w:left="360"/>
        <w:rPr>
          <w:rFonts w:cstheme="minorHAnsi"/>
          <w:i/>
          <w:iCs/>
        </w:rPr>
      </w:pPr>
    </w:p>
    <w:p w14:paraId="55AF833A" w14:textId="284AAE4D" w:rsidR="00BB434F" w:rsidRPr="00355C19" w:rsidRDefault="00BB434F" w:rsidP="00355C19">
      <w:pPr>
        <w:pStyle w:val="Heading2"/>
        <w:rPr>
          <w:rFonts w:asciiTheme="minorHAnsi" w:hAnsiTheme="minorHAnsi" w:cstheme="minorHAnsi"/>
        </w:rPr>
      </w:pPr>
      <w:bookmarkStart w:id="7" w:name="_Toc74689226"/>
      <w:r w:rsidRPr="00AC3A86">
        <w:rPr>
          <w:rFonts w:asciiTheme="minorHAnsi" w:hAnsiTheme="minorHAnsi" w:cstheme="minorHAnsi"/>
        </w:rPr>
        <w:t>Discussion and Agreed Points</w:t>
      </w:r>
      <w:bookmarkEnd w:id="7"/>
    </w:p>
    <w:tbl>
      <w:tblPr>
        <w:tblStyle w:val="TableGrid"/>
        <w:tblW w:w="10288" w:type="dxa"/>
        <w:jc w:val="center"/>
        <w:tblBorders>
          <w:top w:val="dashSmallGap" w:sz="4" w:space="0" w:color="auto"/>
          <w:left w:val="dashSmallGap" w:sz="4" w:space="0" w:color="auto"/>
          <w:bottom w:val="dashSmallGap" w:sz="4" w:space="0" w:color="auto"/>
          <w:right w:val="dashSmallGap" w:sz="4" w:space="0" w:color="auto"/>
          <w:insideH w:val="dashSmallGap" w:sz="4" w:space="0" w:color="auto"/>
          <w:insideV w:val="dashSmallGap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29"/>
        <w:gridCol w:w="9159"/>
      </w:tblGrid>
      <w:tr w:rsidR="00BB434F" w:rsidRPr="00AC3A86" w14:paraId="18AC6921" w14:textId="77777777" w:rsidTr="0030351B">
        <w:trPr>
          <w:trHeight w:val="713"/>
          <w:jc w:val="center"/>
        </w:trPr>
        <w:tc>
          <w:tcPr>
            <w:tcW w:w="1129" w:type="dxa"/>
            <w:shd w:val="clear" w:color="auto" w:fill="7030A0"/>
            <w:vAlign w:val="center"/>
          </w:tcPr>
          <w:p w14:paraId="4BBB5119" w14:textId="77777777" w:rsidR="00BB434F" w:rsidRPr="00AC3A86" w:rsidRDefault="00BB434F" w:rsidP="0030351B">
            <w:pPr>
              <w:jc w:val="center"/>
              <w:rPr>
                <w:rFonts w:cstheme="minorHAnsi"/>
                <w:b/>
                <w:color w:val="FFFFFF" w:themeColor="background1"/>
                <w:sz w:val="22"/>
                <w:szCs w:val="22"/>
              </w:rPr>
            </w:pPr>
            <w:r w:rsidRPr="00AC3A86">
              <w:rPr>
                <w:rFonts w:cstheme="minorHAnsi"/>
                <w:b/>
                <w:color w:val="FFFFFF" w:themeColor="background1"/>
                <w:sz w:val="22"/>
                <w:szCs w:val="22"/>
              </w:rPr>
              <w:t>Sr. No.</w:t>
            </w:r>
          </w:p>
        </w:tc>
        <w:tc>
          <w:tcPr>
            <w:tcW w:w="9159" w:type="dxa"/>
            <w:shd w:val="clear" w:color="auto" w:fill="7030A0"/>
            <w:vAlign w:val="center"/>
          </w:tcPr>
          <w:p w14:paraId="6C231368" w14:textId="36D5B6BF" w:rsidR="00BB434F" w:rsidRPr="00AC3A86" w:rsidRDefault="00BB434F" w:rsidP="0030351B">
            <w:pPr>
              <w:jc w:val="center"/>
              <w:rPr>
                <w:rFonts w:cstheme="minorHAnsi"/>
                <w:b/>
                <w:color w:val="FFFFFF" w:themeColor="background1"/>
                <w:sz w:val="22"/>
                <w:szCs w:val="22"/>
              </w:rPr>
            </w:pPr>
            <w:r w:rsidRPr="00AC3A86">
              <w:rPr>
                <w:rFonts w:cstheme="minorHAnsi"/>
                <w:b/>
                <w:color w:val="FFFFFF" w:themeColor="background1"/>
                <w:sz w:val="22"/>
                <w:szCs w:val="22"/>
              </w:rPr>
              <w:t>Discussed and Agreed Points</w:t>
            </w:r>
          </w:p>
        </w:tc>
      </w:tr>
      <w:tr w:rsidR="00BB434F" w:rsidRPr="00AC3A86" w14:paraId="59725A92" w14:textId="77777777" w:rsidTr="0030351B">
        <w:trPr>
          <w:trHeight w:val="353"/>
          <w:jc w:val="center"/>
        </w:trPr>
        <w:tc>
          <w:tcPr>
            <w:tcW w:w="1129" w:type="dxa"/>
            <w:vAlign w:val="center"/>
          </w:tcPr>
          <w:p w14:paraId="2949E3A4" w14:textId="77777777" w:rsidR="00BB434F" w:rsidRPr="00AC3A86" w:rsidRDefault="00BB434F" w:rsidP="0030351B">
            <w:pPr>
              <w:jc w:val="center"/>
              <w:rPr>
                <w:rFonts w:cstheme="minorHAnsi"/>
              </w:rPr>
            </w:pPr>
            <w:r w:rsidRPr="00AC3A86">
              <w:rPr>
                <w:rFonts w:cstheme="minorHAnsi"/>
              </w:rPr>
              <w:t>1.</w:t>
            </w:r>
          </w:p>
        </w:tc>
        <w:tc>
          <w:tcPr>
            <w:tcW w:w="9159" w:type="dxa"/>
            <w:vAlign w:val="center"/>
          </w:tcPr>
          <w:p w14:paraId="12AEDD74" w14:textId="77777777" w:rsidR="00BB434F" w:rsidRPr="00AC3A86" w:rsidRDefault="00BB434F" w:rsidP="0030351B">
            <w:pPr>
              <w:jc w:val="center"/>
              <w:rPr>
                <w:rFonts w:cstheme="minorHAnsi"/>
              </w:rPr>
            </w:pPr>
          </w:p>
        </w:tc>
      </w:tr>
      <w:tr w:rsidR="00BB434F" w:rsidRPr="00AC3A86" w14:paraId="217599BD" w14:textId="77777777" w:rsidTr="0030351B">
        <w:trPr>
          <w:trHeight w:val="345"/>
          <w:jc w:val="center"/>
        </w:trPr>
        <w:tc>
          <w:tcPr>
            <w:tcW w:w="1129" w:type="dxa"/>
            <w:vAlign w:val="center"/>
          </w:tcPr>
          <w:p w14:paraId="13096C0F" w14:textId="77777777" w:rsidR="00BB434F" w:rsidRPr="00AC3A86" w:rsidRDefault="00BB434F" w:rsidP="0030351B">
            <w:pPr>
              <w:jc w:val="center"/>
              <w:rPr>
                <w:rFonts w:cstheme="minorHAnsi"/>
              </w:rPr>
            </w:pPr>
            <w:r w:rsidRPr="00AC3A86">
              <w:rPr>
                <w:rFonts w:cstheme="minorHAnsi"/>
              </w:rPr>
              <w:t>2.</w:t>
            </w:r>
          </w:p>
        </w:tc>
        <w:tc>
          <w:tcPr>
            <w:tcW w:w="9159" w:type="dxa"/>
            <w:vAlign w:val="center"/>
          </w:tcPr>
          <w:p w14:paraId="6B8326D5" w14:textId="77777777" w:rsidR="00BB434F" w:rsidRPr="00AC3A86" w:rsidRDefault="00BB434F" w:rsidP="0030351B">
            <w:pPr>
              <w:jc w:val="center"/>
              <w:rPr>
                <w:rFonts w:cstheme="minorHAnsi"/>
              </w:rPr>
            </w:pPr>
          </w:p>
        </w:tc>
      </w:tr>
      <w:tr w:rsidR="00BB434F" w:rsidRPr="00AC3A86" w14:paraId="4B20F11E" w14:textId="77777777" w:rsidTr="0030351B">
        <w:trPr>
          <w:trHeight w:val="345"/>
          <w:jc w:val="center"/>
        </w:trPr>
        <w:tc>
          <w:tcPr>
            <w:tcW w:w="1129" w:type="dxa"/>
            <w:vAlign w:val="center"/>
          </w:tcPr>
          <w:p w14:paraId="3797B1EA" w14:textId="77777777" w:rsidR="00BB434F" w:rsidRPr="00AC3A86" w:rsidRDefault="00BB434F" w:rsidP="0030351B">
            <w:pPr>
              <w:jc w:val="center"/>
              <w:rPr>
                <w:rFonts w:cstheme="minorHAnsi"/>
              </w:rPr>
            </w:pPr>
            <w:r w:rsidRPr="00AC3A86">
              <w:rPr>
                <w:rFonts w:cstheme="minorHAnsi"/>
              </w:rPr>
              <w:t>3.</w:t>
            </w:r>
          </w:p>
        </w:tc>
        <w:tc>
          <w:tcPr>
            <w:tcW w:w="9159" w:type="dxa"/>
            <w:vAlign w:val="center"/>
          </w:tcPr>
          <w:p w14:paraId="51913812" w14:textId="77777777" w:rsidR="00BB434F" w:rsidRPr="00AC3A86" w:rsidRDefault="00BB434F" w:rsidP="0030351B">
            <w:pPr>
              <w:jc w:val="center"/>
              <w:rPr>
                <w:rFonts w:cstheme="minorHAnsi"/>
              </w:rPr>
            </w:pPr>
          </w:p>
        </w:tc>
      </w:tr>
      <w:tr w:rsidR="00BB434F" w:rsidRPr="00AC3A86" w14:paraId="78DDBBF6" w14:textId="77777777" w:rsidTr="0030351B">
        <w:trPr>
          <w:trHeight w:val="353"/>
          <w:jc w:val="center"/>
        </w:trPr>
        <w:tc>
          <w:tcPr>
            <w:tcW w:w="1129" w:type="dxa"/>
            <w:vAlign w:val="center"/>
          </w:tcPr>
          <w:p w14:paraId="49CED8ED" w14:textId="77777777" w:rsidR="00BB434F" w:rsidRPr="00AC3A86" w:rsidRDefault="00BB434F" w:rsidP="0030351B">
            <w:pPr>
              <w:jc w:val="center"/>
              <w:rPr>
                <w:rFonts w:cstheme="minorHAnsi"/>
              </w:rPr>
            </w:pPr>
            <w:r w:rsidRPr="00AC3A86">
              <w:rPr>
                <w:rFonts w:cstheme="minorHAnsi"/>
              </w:rPr>
              <w:t>4.</w:t>
            </w:r>
          </w:p>
        </w:tc>
        <w:tc>
          <w:tcPr>
            <w:tcW w:w="9159" w:type="dxa"/>
            <w:vAlign w:val="center"/>
          </w:tcPr>
          <w:p w14:paraId="1F64CB73" w14:textId="77777777" w:rsidR="00BB434F" w:rsidRPr="00AC3A86" w:rsidRDefault="00BB434F" w:rsidP="0030351B">
            <w:pPr>
              <w:jc w:val="center"/>
              <w:rPr>
                <w:rFonts w:cstheme="minorHAnsi"/>
              </w:rPr>
            </w:pPr>
          </w:p>
        </w:tc>
      </w:tr>
      <w:tr w:rsidR="00BB434F" w:rsidRPr="00AC3A86" w14:paraId="69C79FEB" w14:textId="77777777" w:rsidTr="0030351B">
        <w:trPr>
          <w:trHeight w:val="345"/>
          <w:jc w:val="center"/>
        </w:trPr>
        <w:tc>
          <w:tcPr>
            <w:tcW w:w="1129" w:type="dxa"/>
            <w:vAlign w:val="center"/>
          </w:tcPr>
          <w:p w14:paraId="6D80CD9E" w14:textId="77777777" w:rsidR="00BB434F" w:rsidRPr="00AC3A86" w:rsidRDefault="00BB434F" w:rsidP="0030351B">
            <w:pPr>
              <w:jc w:val="center"/>
              <w:rPr>
                <w:rFonts w:cstheme="minorHAnsi"/>
              </w:rPr>
            </w:pPr>
            <w:r w:rsidRPr="00AC3A86">
              <w:rPr>
                <w:rFonts w:cstheme="minorHAnsi"/>
              </w:rPr>
              <w:t>5.</w:t>
            </w:r>
          </w:p>
        </w:tc>
        <w:tc>
          <w:tcPr>
            <w:tcW w:w="9159" w:type="dxa"/>
            <w:vAlign w:val="center"/>
          </w:tcPr>
          <w:p w14:paraId="015D0CFB" w14:textId="77777777" w:rsidR="00BB434F" w:rsidRPr="00AC3A86" w:rsidRDefault="00BB434F" w:rsidP="0030351B">
            <w:pPr>
              <w:jc w:val="center"/>
              <w:rPr>
                <w:rFonts w:cstheme="minorHAnsi"/>
              </w:rPr>
            </w:pPr>
          </w:p>
        </w:tc>
      </w:tr>
    </w:tbl>
    <w:p w14:paraId="52123311" w14:textId="77777777" w:rsidR="00BB434F" w:rsidRPr="00AC3A86" w:rsidRDefault="00BB434F" w:rsidP="00827A6F">
      <w:pPr>
        <w:rPr>
          <w:rFonts w:cstheme="minorHAnsi"/>
          <w:i/>
          <w:iCs/>
        </w:rPr>
      </w:pPr>
    </w:p>
    <w:p w14:paraId="6C14863E" w14:textId="1B449A0F" w:rsidR="00A9601D" w:rsidRPr="00355C19" w:rsidRDefault="00BB434F" w:rsidP="00355C19">
      <w:pPr>
        <w:pStyle w:val="Heading2"/>
        <w:rPr>
          <w:rFonts w:asciiTheme="minorHAnsi" w:hAnsiTheme="minorHAnsi" w:cstheme="minorHAnsi"/>
        </w:rPr>
      </w:pPr>
      <w:bookmarkStart w:id="8" w:name="_Toc74689227"/>
      <w:r w:rsidRPr="00AC3A86">
        <w:rPr>
          <w:rFonts w:asciiTheme="minorHAnsi" w:hAnsiTheme="minorHAnsi" w:cstheme="minorHAnsi"/>
        </w:rPr>
        <w:t>Action Items</w:t>
      </w:r>
      <w:bookmarkStart w:id="9" w:name="_Hlk69060905"/>
      <w:bookmarkEnd w:id="8"/>
    </w:p>
    <w:tbl>
      <w:tblPr>
        <w:tblStyle w:val="TableGrid"/>
        <w:tblW w:w="10288" w:type="dxa"/>
        <w:jc w:val="center"/>
        <w:tblBorders>
          <w:top w:val="dashSmallGap" w:sz="4" w:space="0" w:color="auto"/>
          <w:left w:val="dashSmallGap" w:sz="4" w:space="0" w:color="auto"/>
          <w:bottom w:val="dashSmallGap" w:sz="4" w:space="0" w:color="auto"/>
          <w:right w:val="dashSmallGap" w:sz="4" w:space="0" w:color="auto"/>
          <w:insideH w:val="dashSmallGap" w:sz="4" w:space="0" w:color="auto"/>
          <w:insideV w:val="dashSmallGap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86"/>
        <w:gridCol w:w="3587"/>
        <w:gridCol w:w="1716"/>
        <w:gridCol w:w="1716"/>
        <w:gridCol w:w="2183"/>
      </w:tblGrid>
      <w:tr w:rsidR="00A9601D" w:rsidRPr="00AC3A86" w14:paraId="0C07E5D8" w14:textId="77777777" w:rsidTr="0030351B">
        <w:trPr>
          <w:trHeight w:val="713"/>
          <w:jc w:val="center"/>
        </w:trPr>
        <w:tc>
          <w:tcPr>
            <w:tcW w:w="1086" w:type="dxa"/>
            <w:shd w:val="clear" w:color="auto" w:fill="7030A0"/>
            <w:vAlign w:val="center"/>
          </w:tcPr>
          <w:p w14:paraId="6A6EF102" w14:textId="77777777" w:rsidR="00A9601D" w:rsidRPr="00AC3A86" w:rsidRDefault="00A9601D" w:rsidP="0030351B">
            <w:pPr>
              <w:jc w:val="center"/>
              <w:rPr>
                <w:rFonts w:cstheme="minorHAnsi"/>
                <w:b/>
                <w:color w:val="FFFFFF" w:themeColor="background1"/>
                <w:sz w:val="22"/>
                <w:szCs w:val="22"/>
              </w:rPr>
            </w:pPr>
            <w:r w:rsidRPr="00AC3A86">
              <w:rPr>
                <w:rFonts w:cstheme="minorHAnsi"/>
                <w:b/>
                <w:color w:val="FFFFFF" w:themeColor="background1"/>
                <w:sz w:val="22"/>
                <w:szCs w:val="22"/>
              </w:rPr>
              <w:t>Sr. No.</w:t>
            </w:r>
          </w:p>
        </w:tc>
        <w:tc>
          <w:tcPr>
            <w:tcW w:w="3587" w:type="dxa"/>
            <w:shd w:val="clear" w:color="auto" w:fill="7030A0"/>
            <w:vAlign w:val="center"/>
          </w:tcPr>
          <w:p w14:paraId="3D20B690" w14:textId="77777777" w:rsidR="00A9601D" w:rsidRPr="00AC3A86" w:rsidRDefault="00A9601D" w:rsidP="0030351B">
            <w:pPr>
              <w:jc w:val="center"/>
              <w:rPr>
                <w:rFonts w:cstheme="minorHAnsi"/>
                <w:b/>
                <w:color w:val="FFFFFF" w:themeColor="background1"/>
                <w:sz w:val="22"/>
                <w:szCs w:val="22"/>
              </w:rPr>
            </w:pPr>
            <w:r w:rsidRPr="00AC3A86">
              <w:rPr>
                <w:rFonts w:cstheme="minorHAnsi"/>
                <w:b/>
                <w:color w:val="FFFFFF" w:themeColor="background1"/>
                <w:sz w:val="22"/>
                <w:szCs w:val="22"/>
              </w:rPr>
              <w:t>Action item</w:t>
            </w:r>
          </w:p>
        </w:tc>
        <w:tc>
          <w:tcPr>
            <w:tcW w:w="1716" w:type="dxa"/>
            <w:shd w:val="clear" w:color="auto" w:fill="7030A0"/>
            <w:vAlign w:val="center"/>
          </w:tcPr>
          <w:p w14:paraId="2B088E2D" w14:textId="77777777" w:rsidR="00A9601D" w:rsidRPr="00AC3A86" w:rsidRDefault="00A9601D" w:rsidP="0030351B">
            <w:pPr>
              <w:jc w:val="center"/>
              <w:rPr>
                <w:rFonts w:cstheme="minorHAnsi"/>
                <w:b/>
                <w:color w:val="FFFFFF" w:themeColor="background1"/>
                <w:sz w:val="22"/>
                <w:szCs w:val="22"/>
              </w:rPr>
            </w:pPr>
            <w:r w:rsidRPr="00AC3A86">
              <w:rPr>
                <w:rFonts w:cstheme="minorHAnsi"/>
                <w:b/>
                <w:color w:val="FFFFFF" w:themeColor="background1"/>
                <w:sz w:val="22"/>
                <w:szCs w:val="22"/>
              </w:rPr>
              <w:t>Application Owner</w:t>
            </w:r>
          </w:p>
        </w:tc>
        <w:tc>
          <w:tcPr>
            <w:tcW w:w="1716" w:type="dxa"/>
            <w:shd w:val="clear" w:color="auto" w:fill="7030A0"/>
            <w:vAlign w:val="center"/>
          </w:tcPr>
          <w:p w14:paraId="0243225A" w14:textId="77777777" w:rsidR="00A9601D" w:rsidRPr="00AC3A86" w:rsidRDefault="00A9601D" w:rsidP="0030351B">
            <w:pPr>
              <w:jc w:val="center"/>
              <w:rPr>
                <w:rFonts w:cstheme="minorHAnsi"/>
                <w:b/>
                <w:color w:val="FFFFFF" w:themeColor="background1"/>
                <w:sz w:val="22"/>
                <w:szCs w:val="22"/>
              </w:rPr>
            </w:pPr>
            <w:r w:rsidRPr="00AC3A86">
              <w:rPr>
                <w:rFonts w:cstheme="minorHAnsi"/>
                <w:b/>
                <w:color w:val="FFFFFF" w:themeColor="background1"/>
                <w:sz w:val="22"/>
                <w:szCs w:val="22"/>
              </w:rPr>
              <w:t>Impacted Applications</w:t>
            </w:r>
          </w:p>
        </w:tc>
        <w:tc>
          <w:tcPr>
            <w:tcW w:w="2183" w:type="dxa"/>
            <w:shd w:val="clear" w:color="auto" w:fill="7030A0"/>
            <w:vAlign w:val="center"/>
          </w:tcPr>
          <w:p w14:paraId="64898D8A" w14:textId="77777777" w:rsidR="00A9601D" w:rsidRPr="00AC3A86" w:rsidRDefault="00A9601D" w:rsidP="0030351B">
            <w:pPr>
              <w:jc w:val="center"/>
              <w:rPr>
                <w:rFonts w:cstheme="minorHAnsi"/>
                <w:b/>
                <w:color w:val="FFFFFF" w:themeColor="background1"/>
                <w:sz w:val="22"/>
                <w:szCs w:val="22"/>
              </w:rPr>
            </w:pPr>
            <w:r w:rsidRPr="00AC3A86">
              <w:rPr>
                <w:rFonts w:cstheme="minorHAnsi"/>
                <w:b/>
                <w:color w:val="FFFFFF" w:themeColor="background1"/>
                <w:sz w:val="22"/>
                <w:szCs w:val="22"/>
              </w:rPr>
              <w:t>Comments</w:t>
            </w:r>
          </w:p>
        </w:tc>
      </w:tr>
      <w:tr w:rsidR="00A9601D" w:rsidRPr="00AC3A86" w14:paraId="31457893" w14:textId="77777777" w:rsidTr="0030351B">
        <w:trPr>
          <w:trHeight w:val="353"/>
          <w:jc w:val="center"/>
        </w:trPr>
        <w:tc>
          <w:tcPr>
            <w:tcW w:w="1086" w:type="dxa"/>
            <w:vAlign w:val="center"/>
          </w:tcPr>
          <w:p w14:paraId="26093981" w14:textId="77777777" w:rsidR="00A9601D" w:rsidRPr="00AC3A86" w:rsidRDefault="00A9601D" w:rsidP="0030351B">
            <w:pPr>
              <w:jc w:val="center"/>
              <w:rPr>
                <w:rFonts w:cstheme="minorHAnsi"/>
              </w:rPr>
            </w:pPr>
            <w:r w:rsidRPr="00AC3A86">
              <w:rPr>
                <w:rFonts w:cstheme="minorHAnsi"/>
              </w:rPr>
              <w:t>1.</w:t>
            </w:r>
          </w:p>
        </w:tc>
        <w:tc>
          <w:tcPr>
            <w:tcW w:w="3587" w:type="dxa"/>
            <w:vAlign w:val="center"/>
          </w:tcPr>
          <w:p w14:paraId="4AEFDFE1" w14:textId="580E35D0" w:rsidR="00A9601D" w:rsidRPr="00AC3A86" w:rsidRDefault="00BB6FBF" w:rsidP="0030351B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ayoub</w:t>
            </w:r>
          </w:p>
        </w:tc>
        <w:tc>
          <w:tcPr>
            <w:tcW w:w="1716" w:type="dxa"/>
            <w:vAlign w:val="center"/>
          </w:tcPr>
          <w:p w14:paraId="6F6CA8A8" w14:textId="77777777" w:rsidR="00A9601D" w:rsidRPr="00AC3A86" w:rsidRDefault="00A9601D" w:rsidP="0030351B">
            <w:pPr>
              <w:jc w:val="center"/>
              <w:rPr>
                <w:rFonts w:cstheme="minorHAnsi"/>
              </w:rPr>
            </w:pPr>
          </w:p>
        </w:tc>
        <w:tc>
          <w:tcPr>
            <w:tcW w:w="1716" w:type="dxa"/>
            <w:vAlign w:val="center"/>
          </w:tcPr>
          <w:p w14:paraId="368F20C7" w14:textId="77777777" w:rsidR="00A9601D" w:rsidRPr="00AC3A86" w:rsidRDefault="00A9601D" w:rsidP="0030351B">
            <w:pPr>
              <w:jc w:val="center"/>
              <w:rPr>
                <w:rFonts w:cstheme="minorHAnsi"/>
              </w:rPr>
            </w:pPr>
          </w:p>
        </w:tc>
        <w:tc>
          <w:tcPr>
            <w:tcW w:w="2183" w:type="dxa"/>
            <w:vAlign w:val="center"/>
          </w:tcPr>
          <w:p w14:paraId="2BE953ED" w14:textId="77777777" w:rsidR="00A9601D" w:rsidRPr="00AC3A86" w:rsidRDefault="00A9601D" w:rsidP="0030351B">
            <w:pPr>
              <w:jc w:val="center"/>
              <w:rPr>
                <w:rFonts w:cstheme="minorHAnsi"/>
              </w:rPr>
            </w:pPr>
          </w:p>
        </w:tc>
      </w:tr>
      <w:tr w:rsidR="00A9601D" w:rsidRPr="00AC3A86" w14:paraId="73F02A32" w14:textId="77777777" w:rsidTr="0030351B">
        <w:trPr>
          <w:trHeight w:val="345"/>
          <w:jc w:val="center"/>
        </w:trPr>
        <w:tc>
          <w:tcPr>
            <w:tcW w:w="1086" w:type="dxa"/>
            <w:vAlign w:val="center"/>
          </w:tcPr>
          <w:p w14:paraId="512F7233" w14:textId="77777777" w:rsidR="00A9601D" w:rsidRPr="00AC3A86" w:rsidRDefault="00A9601D" w:rsidP="0030351B">
            <w:pPr>
              <w:jc w:val="center"/>
              <w:rPr>
                <w:rFonts w:cstheme="minorHAnsi"/>
              </w:rPr>
            </w:pPr>
            <w:r w:rsidRPr="00AC3A86">
              <w:rPr>
                <w:rFonts w:cstheme="minorHAnsi"/>
              </w:rPr>
              <w:t>2.</w:t>
            </w:r>
          </w:p>
        </w:tc>
        <w:tc>
          <w:tcPr>
            <w:tcW w:w="3587" w:type="dxa"/>
            <w:vAlign w:val="center"/>
          </w:tcPr>
          <w:p w14:paraId="243CDD5B" w14:textId="77777777" w:rsidR="00A9601D" w:rsidRPr="00AC3A86" w:rsidRDefault="00A9601D" w:rsidP="0030351B">
            <w:pPr>
              <w:jc w:val="center"/>
              <w:rPr>
                <w:rFonts w:cstheme="minorHAnsi"/>
              </w:rPr>
            </w:pPr>
          </w:p>
        </w:tc>
        <w:tc>
          <w:tcPr>
            <w:tcW w:w="1716" w:type="dxa"/>
            <w:vAlign w:val="center"/>
          </w:tcPr>
          <w:p w14:paraId="4E04A2D5" w14:textId="77777777" w:rsidR="00A9601D" w:rsidRPr="00AC3A86" w:rsidRDefault="00A9601D" w:rsidP="0030351B">
            <w:pPr>
              <w:jc w:val="center"/>
              <w:rPr>
                <w:rFonts w:cstheme="minorHAnsi"/>
              </w:rPr>
            </w:pPr>
          </w:p>
        </w:tc>
        <w:tc>
          <w:tcPr>
            <w:tcW w:w="1716" w:type="dxa"/>
            <w:vAlign w:val="center"/>
          </w:tcPr>
          <w:p w14:paraId="22E796C1" w14:textId="77777777" w:rsidR="00A9601D" w:rsidRPr="00AC3A86" w:rsidRDefault="00A9601D" w:rsidP="0030351B">
            <w:pPr>
              <w:jc w:val="center"/>
              <w:rPr>
                <w:rFonts w:cstheme="minorHAnsi"/>
              </w:rPr>
            </w:pPr>
          </w:p>
        </w:tc>
        <w:tc>
          <w:tcPr>
            <w:tcW w:w="2183" w:type="dxa"/>
            <w:vAlign w:val="center"/>
          </w:tcPr>
          <w:p w14:paraId="298F27A2" w14:textId="77777777" w:rsidR="00A9601D" w:rsidRPr="00AC3A86" w:rsidRDefault="00A9601D" w:rsidP="0030351B">
            <w:pPr>
              <w:jc w:val="center"/>
              <w:rPr>
                <w:rFonts w:cstheme="minorHAnsi"/>
              </w:rPr>
            </w:pPr>
          </w:p>
        </w:tc>
      </w:tr>
      <w:tr w:rsidR="00A9601D" w:rsidRPr="00AC3A86" w14:paraId="38248EDC" w14:textId="77777777" w:rsidTr="0030351B">
        <w:trPr>
          <w:trHeight w:val="345"/>
          <w:jc w:val="center"/>
        </w:trPr>
        <w:tc>
          <w:tcPr>
            <w:tcW w:w="1086" w:type="dxa"/>
            <w:vAlign w:val="center"/>
          </w:tcPr>
          <w:p w14:paraId="5F8FB0C8" w14:textId="77777777" w:rsidR="00A9601D" w:rsidRPr="00AC3A86" w:rsidRDefault="00A9601D" w:rsidP="0030351B">
            <w:pPr>
              <w:jc w:val="center"/>
              <w:rPr>
                <w:rFonts w:cstheme="minorHAnsi"/>
              </w:rPr>
            </w:pPr>
            <w:r w:rsidRPr="00AC3A86">
              <w:rPr>
                <w:rFonts w:cstheme="minorHAnsi"/>
              </w:rPr>
              <w:t>3.</w:t>
            </w:r>
          </w:p>
        </w:tc>
        <w:tc>
          <w:tcPr>
            <w:tcW w:w="3587" w:type="dxa"/>
            <w:vAlign w:val="center"/>
          </w:tcPr>
          <w:p w14:paraId="267DC2CC" w14:textId="77777777" w:rsidR="00A9601D" w:rsidRPr="00AC3A86" w:rsidRDefault="00A9601D" w:rsidP="0030351B">
            <w:pPr>
              <w:jc w:val="center"/>
              <w:rPr>
                <w:rFonts w:cstheme="minorHAnsi"/>
              </w:rPr>
            </w:pPr>
          </w:p>
        </w:tc>
        <w:tc>
          <w:tcPr>
            <w:tcW w:w="1716" w:type="dxa"/>
            <w:vAlign w:val="center"/>
          </w:tcPr>
          <w:p w14:paraId="41A6D34B" w14:textId="77777777" w:rsidR="00A9601D" w:rsidRPr="00AC3A86" w:rsidRDefault="00A9601D" w:rsidP="0030351B">
            <w:pPr>
              <w:jc w:val="center"/>
              <w:rPr>
                <w:rFonts w:cstheme="minorHAnsi"/>
              </w:rPr>
            </w:pPr>
          </w:p>
        </w:tc>
        <w:tc>
          <w:tcPr>
            <w:tcW w:w="1716" w:type="dxa"/>
            <w:vAlign w:val="center"/>
          </w:tcPr>
          <w:p w14:paraId="3804AD27" w14:textId="77777777" w:rsidR="00A9601D" w:rsidRPr="00AC3A86" w:rsidRDefault="00A9601D" w:rsidP="0030351B">
            <w:pPr>
              <w:jc w:val="center"/>
              <w:rPr>
                <w:rFonts w:cstheme="minorHAnsi"/>
              </w:rPr>
            </w:pPr>
          </w:p>
        </w:tc>
        <w:tc>
          <w:tcPr>
            <w:tcW w:w="2183" w:type="dxa"/>
            <w:vAlign w:val="center"/>
          </w:tcPr>
          <w:p w14:paraId="267380E5" w14:textId="77777777" w:rsidR="00A9601D" w:rsidRPr="00AC3A86" w:rsidRDefault="00A9601D" w:rsidP="0030351B">
            <w:pPr>
              <w:jc w:val="center"/>
              <w:rPr>
                <w:rFonts w:cstheme="minorHAnsi"/>
              </w:rPr>
            </w:pPr>
          </w:p>
        </w:tc>
      </w:tr>
      <w:tr w:rsidR="00A9601D" w:rsidRPr="00AC3A86" w14:paraId="6A585227" w14:textId="77777777" w:rsidTr="0030351B">
        <w:trPr>
          <w:trHeight w:val="353"/>
          <w:jc w:val="center"/>
        </w:trPr>
        <w:tc>
          <w:tcPr>
            <w:tcW w:w="1086" w:type="dxa"/>
            <w:vAlign w:val="center"/>
          </w:tcPr>
          <w:p w14:paraId="6D895434" w14:textId="77777777" w:rsidR="00A9601D" w:rsidRPr="00AC3A86" w:rsidRDefault="00A9601D" w:rsidP="0030351B">
            <w:pPr>
              <w:jc w:val="center"/>
              <w:rPr>
                <w:rFonts w:cstheme="minorHAnsi"/>
              </w:rPr>
            </w:pPr>
            <w:r w:rsidRPr="00AC3A86">
              <w:rPr>
                <w:rFonts w:cstheme="minorHAnsi"/>
              </w:rPr>
              <w:t>4.</w:t>
            </w:r>
          </w:p>
        </w:tc>
        <w:tc>
          <w:tcPr>
            <w:tcW w:w="3587" w:type="dxa"/>
            <w:vAlign w:val="center"/>
          </w:tcPr>
          <w:p w14:paraId="48703744" w14:textId="77777777" w:rsidR="00A9601D" w:rsidRPr="00AC3A86" w:rsidRDefault="00A9601D" w:rsidP="0030351B">
            <w:pPr>
              <w:jc w:val="center"/>
              <w:rPr>
                <w:rFonts w:cstheme="minorHAnsi"/>
              </w:rPr>
            </w:pPr>
          </w:p>
        </w:tc>
        <w:tc>
          <w:tcPr>
            <w:tcW w:w="1716" w:type="dxa"/>
            <w:vAlign w:val="center"/>
          </w:tcPr>
          <w:p w14:paraId="14050698" w14:textId="77777777" w:rsidR="00A9601D" w:rsidRPr="00AC3A86" w:rsidRDefault="00A9601D" w:rsidP="0030351B">
            <w:pPr>
              <w:jc w:val="center"/>
              <w:rPr>
                <w:rFonts w:cstheme="minorHAnsi"/>
              </w:rPr>
            </w:pPr>
          </w:p>
        </w:tc>
        <w:tc>
          <w:tcPr>
            <w:tcW w:w="1716" w:type="dxa"/>
            <w:vAlign w:val="center"/>
          </w:tcPr>
          <w:p w14:paraId="1FDAB55C" w14:textId="77777777" w:rsidR="00A9601D" w:rsidRPr="00AC3A86" w:rsidRDefault="00A9601D" w:rsidP="0030351B">
            <w:pPr>
              <w:jc w:val="center"/>
              <w:rPr>
                <w:rFonts w:cstheme="minorHAnsi"/>
              </w:rPr>
            </w:pPr>
          </w:p>
        </w:tc>
        <w:tc>
          <w:tcPr>
            <w:tcW w:w="2183" w:type="dxa"/>
            <w:vAlign w:val="center"/>
          </w:tcPr>
          <w:p w14:paraId="246C507B" w14:textId="77777777" w:rsidR="00A9601D" w:rsidRPr="00AC3A86" w:rsidRDefault="00A9601D" w:rsidP="0030351B">
            <w:pPr>
              <w:jc w:val="center"/>
              <w:rPr>
                <w:rFonts w:cstheme="minorHAnsi"/>
              </w:rPr>
            </w:pPr>
          </w:p>
        </w:tc>
      </w:tr>
      <w:tr w:rsidR="00A9601D" w:rsidRPr="00AC3A86" w14:paraId="3E1AC034" w14:textId="77777777" w:rsidTr="0030351B">
        <w:trPr>
          <w:trHeight w:val="345"/>
          <w:jc w:val="center"/>
        </w:trPr>
        <w:tc>
          <w:tcPr>
            <w:tcW w:w="1086" w:type="dxa"/>
            <w:vAlign w:val="center"/>
          </w:tcPr>
          <w:p w14:paraId="59548958" w14:textId="77777777" w:rsidR="00A9601D" w:rsidRPr="00AC3A86" w:rsidRDefault="00A9601D" w:rsidP="0030351B">
            <w:pPr>
              <w:jc w:val="center"/>
              <w:rPr>
                <w:rFonts w:cstheme="minorHAnsi"/>
              </w:rPr>
            </w:pPr>
            <w:r w:rsidRPr="00AC3A86">
              <w:rPr>
                <w:rFonts w:cstheme="minorHAnsi"/>
              </w:rPr>
              <w:t>5.</w:t>
            </w:r>
          </w:p>
        </w:tc>
        <w:tc>
          <w:tcPr>
            <w:tcW w:w="3587" w:type="dxa"/>
            <w:vAlign w:val="center"/>
          </w:tcPr>
          <w:p w14:paraId="1B25D362" w14:textId="77777777" w:rsidR="00A9601D" w:rsidRPr="00AC3A86" w:rsidRDefault="00A9601D" w:rsidP="0030351B">
            <w:pPr>
              <w:jc w:val="center"/>
              <w:rPr>
                <w:rFonts w:cstheme="minorHAnsi"/>
              </w:rPr>
            </w:pPr>
          </w:p>
        </w:tc>
        <w:tc>
          <w:tcPr>
            <w:tcW w:w="1716" w:type="dxa"/>
            <w:vAlign w:val="center"/>
          </w:tcPr>
          <w:p w14:paraId="152B04FC" w14:textId="77777777" w:rsidR="00A9601D" w:rsidRPr="00AC3A86" w:rsidRDefault="00A9601D" w:rsidP="0030351B">
            <w:pPr>
              <w:jc w:val="center"/>
              <w:rPr>
                <w:rFonts w:cstheme="minorHAnsi"/>
              </w:rPr>
            </w:pPr>
          </w:p>
        </w:tc>
        <w:tc>
          <w:tcPr>
            <w:tcW w:w="1716" w:type="dxa"/>
            <w:vAlign w:val="center"/>
          </w:tcPr>
          <w:p w14:paraId="2E6AFBBC" w14:textId="77777777" w:rsidR="00A9601D" w:rsidRPr="00AC3A86" w:rsidRDefault="00A9601D" w:rsidP="0030351B">
            <w:pPr>
              <w:jc w:val="center"/>
              <w:rPr>
                <w:rFonts w:cstheme="minorHAnsi"/>
              </w:rPr>
            </w:pPr>
          </w:p>
        </w:tc>
        <w:tc>
          <w:tcPr>
            <w:tcW w:w="2183" w:type="dxa"/>
            <w:vAlign w:val="center"/>
          </w:tcPr>
          <w:p w14:paraId="59481A03" w14:textId="77777777" w:rsidR="00A9601D" w:rsidRPr="00AC3A86" w:rsidRDefault="00A9601D" w:rsidP="0030351B">
            <w:pPr>
              <w:jc w:val="center"/>
              <w:rPr>
                <w:rFonts w:cstheme="minorHAnsi"/>
              </w:rPr>
            </w:pPr>
          </w:p>
        </w:tc>
      </w:tr>
      <w:bookmarkEnd w:id="9"/>
    </w:tbl>
    <w:p w14:paraId="24CB09B8" w14:textId="3E2713D0" w:rsidR="00A9601D" w:rsidRPr="00AC3A86" w:rsidRDefault="00A9601D" w:rsidP="00A9601D">
      <w:pPr>
        <w:rPr>
          <w:rFonts w:cstheme="minorHAnsi"/>
          <w:i/>
          <w:iCs/>
        </w:rPr>
      </w:pPr>
    </w:p>
    <w:p w14:paraId="7C2FEE7F" w14:textId="55DD7978" w:rsidR="00BB434F" w:rsidRPr="00AC3A86" w:rsidRDefault="00BB434F" w:rsidP="00A9601D">
      <w:pPr>
        <w:rPr>
          <w:rFonts w:cstheme="minorHAnsi"/>
          <w:i/>
          <w:iCs/>
        </w:rPr>
      </w:pPr>
    </w:p>
    <w:p w14:paraId="2C89C9D6" w14:textId="4E1F6625" w:rsidR="00BB434F" w:rsidRPr="00AC3A86" w:rsidRDefault="00BB434F" w:rsidP="00A9601D">
      <w:pPr>
        <w:rPr>
          <w:rFonts w:cstheme="minorHAnsi"/>
          <w:i/>
          <w:iCs/>
        </w:rPr>
      </w:pPr>
    </w:p>
    <w:p w14:paraId="37C28989" w14:textId="682AC2F8" w:rsidR="009C0365" w:rsidRPr="000E6892" w:rsidRDefault="009C0365" w:rsidP="000E6892">
      <w:pPr>
        <w:rPr>
          <w:rFonts w:cstheme="minorHAnsi"/>
          <w:i/>
          <w:iCs/>
        </w:rPr>
      </w:pPr>
    </w:p>
    <w:sectPr w:rsidR="009C0365" w:rsidRPr="000E6892" w:rsidSect="0066319E">
      <w:headerReference w:type="first" r:id="rId18"/>
      <w:pgSz w:w="12240" w:h="15840"/>
      <w:pgMar w:top="1135" w:right="1440" w:bottom="1134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pgNumType w:start="6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E8CF28" w14:textId="77777777" w:rsidR="00291E6A" w:rsidRDefault="00291E6A" w:rsidP="0006002E">
      <w:pPr>
        <w:spacing w:after="0" w:line="240" w:lineRule="auto"/>
      </w:pPr>
      <w:r>
        <w:separator/>
      </w:r>
    </w:p>
  </w:endnote>
  <w:endnote w:type="continuationSeparator" w:id="0">
    <w:p w14:paraId="60A7FD7E" w14:textId="77777777" w:rsidR="00291E6A" w:rsidRDefault="00291E6A" w:rsidP="0006002E">
      <w:pPr>
        <w:spacing w:after="0" w:line="240" w:lineRule="auto"/>
      </w:pPr>
      <w:r>
        <w:continuationSeparator/>
      </w:r>
    </w:p>
  </w:endnote>
  <w:endnote w:type="continuationNotice" w:id="1">
    <w:p w14:paraId="5C1E1E89" w14:textId="77777777" w:rsidR="00291E6A" w:rsidRDefault="00291E6A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TC Light">
    <w:altName w:val="Arial"/>
    <w:charset w:val="00"/>
    <w:family w:val="auto"/>
    <w:pitch w:val="variable"/>
    <w:sig w:usb0="80002003" w:usb1="8000204A" w:usb2="00000008" w:usb3="00000000" w:csb0="0000004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6123DF" w14:textId="77777777" w:rsidR="00291E6A" w:rsidRDefault="00291E6A" w:rsidP="0006002E">
      <w:pPr>
        <w:spacing w:after="0" w:line="240" w:lineRule="auto"/>
      </w:pPr>
      <w:r>
        <w:separator/>
      </w:r>
    </w:p>
  </w:footnote>
  <w:footnote w:type="continuationSeparator" w:id="0">
    <w:p w14:paraId="7369D751" w14:textId="77777777" w:rsidR="00291E6A" w:rsidRDefault="00291E6A" w:rsidP="0006002E">
      <w:pPr>
        <w:spacing w:after="0" w:line="240" w:lineRule="auto"/>
      </w:pPr>
      <w:r>
        <w:continuationSeparator/>
      </w:r>
    </w:p>
  </w:footnote>
  <w:footnote w:type="continuationNotice" w:id="1">
    <w:p w14:paraId="59C632CD" w14:textId="77777777" w:rsidR="00291E6A" w:rsidRDefault="00291E6A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color w:val="7F7F7F" w:themeColor="text1" w:themeTint="80"/>
      </w:rPr>
      <w:alias w:val="Title"/>
      <w:tag w:val=""/>
      <w:id w:val="400648295"/>
      <w:placeholder>
        <w:docPart w:val="5FBC70F1F2B44C34B38AC997DB83D5C5"/>
      </w:placeholder>
      <w:dataBinding w:prefixMappings="xmlns:ns0='http://purl.org/dc/elements/1.1/' xmlns:ns1='http://schemas.openxmlformats.org/package/2006/metadata/core-properties' " w:xpath="/ns1:coreProperties[1]/ns0:title[1]" w:storeItemID="{6C3C8BC8-F283-45AE-878A-BAB7291924A1}"/>
      <w:text/>
    </w:sdtPr>
    <w:sdtContent>
      <w:p w14:paraId="5EC1E17D" w14:textId="71C278DF" w:rsidR="00FA1089" w:rsidRDefault="00BA1FAE">
        <w:pPr>
          <w:pStyle w:val="Header"/>
          <w:tabs>
            <w:tab w:val="clear" w:pos="4680"/>
            <w:tab w:val="clear" w:pos="9360"/>
          </w:tabs>
          <w:jc w:val="right"/>
          <w:rPr>
            <w:color w:val="7F7F7F" w:themeColor="text1" w:themeTint="80"/>
          </w:rPr>
        </w:pPr>
        <w:r>
          <w:rPr>
            <w:color w:val="7F7F7F" w:themeColor="text1" w:themeTint="80"/>
          </w:rPr>
          <w:t>Automating Planning and Performance weekly Internal reports</w:t>
        </w:r>
      </w:p>
    </w:sdtContent>
  </w:sdt>
  <w:p w14:paraId="2AE98A9E" w14:textId="228B8D8B" w:rsidR="00FA1089" w:rsidRDefault="00FA108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9406A3"/>
    <w:multiLevelType w:val="hybridMultilevel"/>
    <w:tmpl w:val="EABCB0BC"/>
    <w:lvl w:ilvl="0" w:tplc="B330B6E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9F3233D"/>
    <w:multiLevelType w:val="hybridMultilevel"/>
    <w:tmpl w:val="248093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12133F1"/>
    <w:multiLevelType w:val="multilevel"/>
    <w:tmpl w:val="27761FC0"/>
    <w:lvl w:ilvl="0">
      <w:start w:val="1"/>
      <w:numFmt w:val="decimal"/>
      <w:pStyle w:val="Heading1"/>
      <w:lvlText w:val="%1."/>
      <w:lvlJc w:val="left"/>
      <w:pPr>
        <w:ind w:left="360" w:hanging="36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lang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Heading2"/>
      <w:lvlText w:val="%1.%2"/>
      <w:lvlJc w:val="left"/>
      <w:pPr>
        <w:ind w:left="792" w:hanging="432"/>
      </w:pPr>
      <w:rPr>
        <w:rFonts w:hint="default"/>
        <w:color w:val="7030A0"/>
      </w:rPr>
    </w:lvl>
    <w:lvl w:ilvl="2">
      <w:start w:val="1"/>
      <w:numFmt w:val="decimal"/>
      <w:lvlText w:val="%1.%2.%3 "/>
      <w:lvlJc w:val="left"/>
      <w:pPr>
        <w:ind w:left="1224" w:hanging="504"/>
      </w:pPr>
      <w:rPr>
        <w:rFonts w:hint="default"/>
        <w:color w:val="17365D" w:themeColor="text2" w:themeShade="BF"/>
      </w:rPr>
    </w:lvl>
    <w:lvl w:ilvl="3">
      <w:start w:val="1"/>
      <w:numFmt w:val="decimal"/>
      <w:lvlText w:val="%1.%2.%3.%4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" w15:restartNumberingAfterBreak="0">
    <w:nsid w:val="2D427175"/>
    <w:multiLevelType w:val="hybridMultilevel"/>
    <w:tmpl w:val="E09EB7B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3BA27B63"/>
    <w:multiLevelType w:val="hybridMultilevel"/>
    <w:tmpl w:val="2E8E8680"/>
    <w:lvl w:ilvl="0" w:tplc="A25C4C9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A0C77CF"/>
    <w:multiLevelType w:val="hybridMultilevel"/>
    <w:tmpl w:val="37982EE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D401C5B"/>
    <w:multiLevelType w:val="hybridMultilevel"/>
    <w:tmpl w:val="619AC2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83216737">
    <w:abstractNumId w:val="2"/>
  </w:num>
  <w:num w:numId="2" w16cid:durableId="863791427">
    <w:abstractNumId w:val="3"/>
  </w:num>
  <w:num w:numId="3" w16cid:durableId="512378097">
    <w:abstractNumId w:val="0"/>
  </w:num>
  <w:num w:numId="4" w16cid:durableId="1424839672">
    <w:abstractNumId w:val="1"/>
  </w:num>
  <w:num w:numId="5" w16cid:durableId="1047996791">
    <w:abstractNumId w:val="4"/>
  </w:num>
  <w:num w:numId="6" w16cid:durableId="333803873">
    <w:abstractNumId w:val="5"/>
  </w:num>
  <w:num w:numId="7" w16cid:durableId="1262683436">
    <w:abstractNumId w:val="6"/>
  </w:num>
  <w:num w:numId="8" w16cid:durableId="82308319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yNbM0MzMxsTS3tDRQ0lEKTi0uzszPAykwrwUA7eK/9iwAAAA="/>
  </w:docVars>
  <w:rsids>
    <w:rsidRoot w:val="0006002E"/>
    <w:rsid w:val="0000014E"/>
    <w:rsid w:val="00000A2F"/>
    <w:rsid w:val="000017EE"/>
    <w:rsid w:val="00001E96"/>
    <w:rsid w:val="00002FD8"/>
    <w:rsid w:val="00004B10"/>
    <w:rsid w:val="00005A0E"/>
    <w:rsid w:val="0001132F"/>
    <w:rsid w:val="00011BFC"/>
    <w:rsid w:val="00012075"/>
    <w:rsid w:val="00012098"/>
    <w:rsid w:val="000157C5"/>
    <w:rsid w:val="00015F22"/>
    <w:rsid w:val="00016CBC"/>
    <w:rsid w:val="00020E27"/>
    <w:rsid w:val="000225E5"/>
    <w:rsid w:val="00022ADF"/>
    <w:rsid w:val="000252B8"/>
    <w:rsid w:val="000266C9"/>
    <w:rsid w:val="00026FEA"/>
    <w:rsid w:val="0003090B"/>
    <w:rsid w:val="00032FF8"/>
    <w:rsid w:val="000343CF"/>
    <w:rsid w:val="00035354"/>
    <w:rsid w:val="00036001"/>
    <w:rsid w:val="000378A0"/>
    <w:rsid w:val="000401C3"/>
    <w:rsid w:val="000403C1"/>
    <w:rsid w:val="00040B97"/>
    <w:rsid w:val="00041CEE"/>
    <w:rsid w:val="00043A3F"/>
    <w:rsid w:val="00043DC2"/>
    <w:rsid w:val="00046CB8"/>
    <w:rsid w:val="000540AB"/>
    <w:rsid w:val="0005741D"/>
    <w:rsid w:val="00057861"/>
    <w:rsid w:val="00057EA7"/>
    <w:rsid w:val="0006002E"/>
    <w:rsid w:val="0006050C"/>
    <w:rsid w:val="00060F3C"/>
    <w:rsid w:val="00061BA6"/>
    <w:rsid w:val="00063AC0"/>
    <w:rsid w:val="00064538"/>
    <w:rsid w:val="000653E3"/>
    <w:rsid w:val="0006611A"/>
    <w:rsid w:val="000666FA"/>
    <w:rsid w:val="00067C1A"/>
    <w:rsid w:val="00073CAF"/>
    <w:rsid w:val="00074193"/>
    <w:rsid w:val="00074E80"/>
    <w:rsid w:val="00074FA0"/>
    <w:rsid w:val="000762DB"/>
    <w:rsid w:val="00076D20"/>
    <w:rsid w:val="0008007C"/>
    <w:rsid w:val="00081F8B"/>
    <w:rsid w:val="0008262A"/>
    <w:rsid w:val="00083D11"/>
    <w:rsid w:val="00083D6B"/>
    <w:rsid w:val="000844BB"/>
    <w:rsid w:val="000846EF"/>
    <w:rsid w:val="00085574"/>
    <w:rsid w:val="00086977"/>
    <w:rsid w:val="0008706A"/>
    <w:rsid w:val="00090B75"/>
    <w:rsid w:val="0009134B"/>
    <w:rsid w:val="00091F0A"/>
    <w:rsid w:val="0009614B"/>
    <w:rsid w:val="00096181"/>
    <w:rsid w:val="00096F27"/>
    <w:rsid w:val="0009733C"/>
    <w:rsid w:val="000A071B"/>
    <w:rsid w:val="000A1150"/>
    <w:rsid w:val="000A1B70"/>
    <w:rsid w:val="000A261D"/>
    <w:rsid w:val="000A4513"/>
    <w:rsid w:val="000A56A1"/>
    <w:rsid w:val="000A639C"/>
    <w:rsid w:val="000A6525"/>
    <w:rsid w:val="000B00C3"/>
    <w:rsid w:val="000B2882"/>
    <w:rsid w:val="000B3BFF"/>
    <w:rsid w:val="000B3EA0"/>
    <w:rsid w:val="000B4221"/>
    <w:rsid w:val="000B4710"/>
    <w:rsid w:val="000B58FD"/>
    <w:rsid w:val="000B6D5E"/>
    <w:rsid w:val="000C191C"/>
    <w:rsid w:val="000C1EF3"/>
    <w:rsid w:val="000C224F"/>
    <w:rsid w:val="000C261D"/>
    <w:rsid w:val="000C38F8"/>
    <w:rsid w:val="000C3C29"/>
    <w:rsid w:val="000C4290"/>
    <w:rsid w:val="000C553A"/>
    <w:rsid w:val="000C67A2"/>
    <w:rsid w:val="000C7273"/>
    <w:rsid w:val="000D04FB"/>
    <w:rsid w:val="000D05E0"/>
    <w:rsid w:val="000D0840"/>
    <w:rsid w:val="000D1113"/>
    <w:rsid w:val="000D12CB"/>
    <w:rsid w:val="000D1AC0"/>
    <w:rsid w:val="000D1AD4"/>
    <w:rsid w:val="000D2C65"/>
    <w:rsid w:val="000D4D79"/>
    <w:rsid w:val="000D7773"/>
    <w:rsid w:val="000E0762"/>
    <w:rsid w:val="000E0974"/>
    <w:rsid w:val="000E1832"/>
    <w:rsid w:val="000E32C1"/>
    <w:rsid w:val="000E6892"/>
    <w:rsid w:val="000F021A"/>
    <w:rsid w:val="000F04F1"/>
    <w:rsid w:val="000F4827"/>
    <w:rsid w:val="000F4873"/>
    <w:rsid w:val="000F4942"/>
    <w:rsid w:val="001007B3"/>
    <w:rsid w:val="00101A18"/>
    <w:rsid w:val="00101D79"/>
    <w:rsid w:val="001021F9"/>
    <w:rsid w:val="00104E51"/>
    <w:rsid w:val="00110D4A"/>
    <w:rsid w:val="0011195E"/>
    <w:rsid w:val="00112695"/>
    <w:rsid w:val="001139DF"/>
    <w:rsid w:val="00114026"/>
    <w:rsid w:val="00114333"/>
    <w:rsid w:val="001145D4"/>
    <w:rsid w:val="00116BDC"/>
    <w:rsid w:val="00116C49"/>
    <w:rsid w:val="001171E5"/>
    <w:rsid w:val="00120559"/>
    <w:rsid w:val="00124372"/>
    <w:rsid w:val="00124DC5"/>
    <w:rsid w:val="001252E2"/>
    <w:rsid w:val="0013176A"/>
    <w:rsid w:val="001318AD"/>
    <w:rsid w:val="001358A0"/>
    <w:rsid w:val="001366F7"/>
    <w:rsid w:val="001379AF"/>
    <w:rsid w:val="0014236E"/>
    <w:rsid w:val="00143877"/>
    <w:rsid w:val="00144259"/>
    <w:rsid w:val="0014477A"/>
    <w:rsid w:val="00144C31"/>
    <w:rsid w:val="00144E37"/>
    <w:rsid w:val="00145407"/>
    <w:rsid w:val="00145E2B"/>
    <w:rsid w:val="00146132"/>
    <w:rsid w:val="00146CED"/>
    <w:rsid w:val="001532D5"/>
    <w:rsid w:val="00153308"/>
    <w:rsid w:val="001537B0"/>
    <w:rsid w:val="00153E67"/>
    <w:rsid w:val="001545E2"/>
    <w:rsid w:val="00154871"/>
    <w:rsid w:val="0015522D"/>
    <w:rsid w:val="00155B8A"/>
    <w:rsid w:val="001564C2"/>
    <w:rsid w:val="001579E8"/>
    <w:rsid w:val="00160951"/>
    <w:rsid w:val="001609E9"/>
    <w:rsid w:val="0016105E"/>
    <w:rsid w:val="00161AA4"/>
    <w:rsid w:val="001624F2"/>
    <w:rsid w:val="00163DE3"/>
    <w:rsid w:val="00164837"/>
    <w:rsid w:val="00165388"/>
    <w:rsid w:val="00165936"/>
    <w:rsid w:val="00165B45"/>
    <w:rsid w:val="00166363"/>
    <w:rsid w:val="0016732D"/>
    <w:rsid w:val="00167913"/>
    <w:rsid w:val="00170EB9"/>
    <w:rsid w:val="00171E6C"/>
    <w:rsid w:val="00174496"/>
    <w:rsid w:val="0017650E"/>
    <w:rsid w:val="0017773E"/>
    <w:rsid w:val="00177F8C"/>
    <w:rsid w:val="001825F2"/>
    <w:rsid w:val="00183CDB"/>
    <w:rsid w:val="00190278"/>
    <w:rsid w:val="001905AD"/>
    <w:rsid w:val="00191C72"/>
    <w:rsid w:val="00191E6B"/>
    <w:rsid w:val="00192FA9"/>
    <w:rsid w:val="00193112"/>
    <w:rsid w:val="0019364F"/>
    <w:rsid w:val="0019630B"/>
    <w:rsid w:val="00196390"/>
    <w:rsid w:val="00197F42"/>
    <w:rsid w:val="001A1065"/>
    <w:rsid w:val="001A10E1"/>
    <w:rsid w:val="001A17B0"/>
    <w:rsid w:val="001A4E15"/>
    <w:rsid w:val="001A50D9"/>
    <w:rsid w:val="001A525C"/>
    <w:rsid w:val="001A53FB"/>
    <w:rsid w:val="001A5B1D"/>
    <w:rsid w:val="001A7CFF"/>
    <w:rsid w:val="001A7EDD"/>
    <w:rsid w:val="001B01DA"/>
    <w:rsid w:val="001B081C"/>
    <w:rsid w:val="001B2670"/>
    <w:rsid w:val="001B2E7D"/>
    <w:rsid w:val="001B305A"/>
    <w:rsid w:val="001B69A3"/>
    <w:rsid w:val="001B7D18"/>
    <w:rsid w:val="001C2982"/>
    <w:rsid w:val="001C2A8B"/>
    <w:rsid w:val="001C3F23"/>
    <w:rsid w:val="001C4C22"/>
    <w:rsid w:val="001C519E"/>
    <w:rsid w:val="001C53DD"/>
    <w:rsid w:val="001C725C"/>
    <w:rsid w:val="001D30A3"/>
    <w:rsid w:val="001D53A6"/>
    <w:rsid w:val="001D5552"/>
    <w:rsid w:val="001D6935"/>
    <w:rsid w:val="001D7740"/>
    <w:rsid w:val="001E2D38"/>
    <w:rsid w:val="001E40F3"/>
    <w:rsid w:val="001E5B96"/>
    <w:rsid w:val="001E7A40"/>
    <w:rsid w:val="001F1D57"/>
    <w:rsid w:val="001F45C8"/>
    <w:rsid w:val="001F4BC3"/>
    <w:rsid w:val="001F5C83"/>
    <w:rsid w:val="001F5EEF"/>
    <w:rsid w:val="001F5EF2"/>
    <w:rsid w:val="001F6D0E"/>
    <w:rsid w:val="001F7242"/>
    <w:rsid w:val="001F7282"/>
    <w:rsid w:val="001F7311"/>
    <w:rsid w:val="001F7CAD"/>
    <w:rsid w:val="002003AE"/>
    <w:rsid w:val="002005FD"/>
    <w:rsid w:val="00200BE2"/>
    <w:rsid w:val="00201AC1"/>
    <w:rsid w:val="00201AEE"/>
    <w:rsid w:val="0020334D"/>
    <w:rsid w:val="0020440D"/>
    <w:rsid w:val="00205CCC"/>
    <w:rsid w:val="0020661A"/>
    <w:rsid w:val="002067AA"/>
    <w:rsid w:val="00210FB9"/>
    <w:rsid w:val="0021100D"/>
    <w:rsid w:val="00213F30"/>
    <w:rsid w:val="00214239"/>
    <w:rsid w:val="00214497"/>
    <w:rsid w:val="0021597D"/>
    <w:rsid w:val="0021680E"/>
    <w:rsid w:val="00220F7B"/>
    <w:rsid w:val="00222C03"/>
    <w:rsid w:val="0022348B"/>
    <w:rsid w:val="00225879"/>
    <w:rsid w:val="00227125"/>
    <w:rsid w:val="002275FB"/>
    <w:rsid w:val="00227C78"/>
    <w:rsid w:val="00230CD0"/>
    <w:rsid w:val="0023106D"/>
    <w:rsid w:val="0023156F"/>
    <w:rsid w:val="0023179B"/>
    <w:rsid w:val="0023192E"/>
    <w:rsid w:val="00231C96"/>
    <w:rsid w:val="00232B5B"/>
    <w:rsid w:val="002330E9"/>
    <w:rsid w:val="002334E9"/>
    <w:rsid w:val="00234326"/>
    <w:rsid w:val="002348A6"/>
    <w:rsid w:val="00234EA0"/>
    <w:rsid w:val="00235113"/>
    <w:rsid w:val="00235196"/>
    <w:rsid w:val="0023601B"/>
    <w:rsid w:val="0023650C"/>
    <w:rsid w:val="00240B8C"/>
    <w:rsid w:val="0024198B"/>
    <w:rsid w:val="00241C7E"/>
    <w:rsid w:val="002423F8"/>
    <w:rsid w:val="00244088"/>
    <w:rsid w:val="0024428C"/>
    <w:rsid w:val="0025017D"/>
    <w:rsid w:val="00252CC1"/>
    <w:rsid w:val="002566DA"/>
    <w:rsid w:val="00260B46"/>
    <w:rsid w:val="002633EE"/>
    <w:rsid w:val="002637E8"/>
    <w:rsid w:val="00263F09"/>
    <w:rsid w:val="0026537C"/>
    <w:rsid w:val="002657BA"/>
    <w:rsid w:val="002659DD"/>
    <w:rsid w:val="00266E67"/>
    <w:rsid w:val="0026746F"/>
    <w:rsid w:val="0026783A"/>
    <w:rsid w:val="00267909"/>
    <w:rsid w:val="002700BD"/>
    <w:rsid w:val="002735E3"/>
    <w:rsid w:val="00273652"/>
    <w:rsid w:val="00275874"/>
    <w:rsid w:val="002758B0"/>
    <w:rsid w:val="00276237"/>
    <w:rsid w:val="002771D4"/>
    <w:rsid w:val="0028328F"/>
    <w:rsid w:val="002841D2"/>
    <w:rsid w:val="0028437E"/>
    <w:rsid w:val="002844D9"/>
    <w:rsid w:val="00284B48"/>
    <w:rsid w:val="0028508F"/>
    <w:rsid w:val="00290DB6"/>
    <w:rsid w:val="00290E18"/>
    <w:rsid w:val="00291E6A"/>
    <w:rsid w:val="00294E58"/>
    <w:rsid w:val="00296DF2"/>
    <w:rsid w:val="002973E4"/>
    <w:rsid w:val="002A184B"/>
    <w:rsid w:val="002A223E"/>
    <w:rsid w:val="002A40B6"/>
    <w:rsid w:val="002A5AF9"/>
    <w:rsid w:val="002A65E7"/>
    <w:rsid w:val="002A7A40"/>
    <w:rsid w:val="002B029B"/>
    <w:rsid w:val="002B0750"/>
    <w:rsid w:val="002B1F1A"/>
    <w:rsid w:val="002B2940"/>
    <w:rsid w:val="002B326D"/>
    <w:rsid w:val="002B3D8B"/>
    <w:rsid w:val="002B48E0"/>
    <w:rsid w:val="002B490C"/>
    <w:rsid w:val="002B4C9E"/>
    <w:rsid w:val="002B4DCA"/>
    <w:rsid w:val="002B4F74"/>
    <w:rsid w:val="002B5A3D"/>
    <w:rsid w:val="002C1052"/>
    <w:rsid w:val="002C13B5"/>
    <w:rsid w:val="002C2C17"/>
    <w:rsid w:val="002C4449"/>
    <w:rsid w:val="002C584E"/>
    <w:rsid w:val="002C5D2C"/>
    <w:rsid w:val="002D0042"/>
    <w:rsid w:val="002D0643"/>
    <w:rsid w:val="002D2D3C"/>
    <w:rsid w:val="002D3845"/>
    <w:rsid w:val="002D3A73"/>
    <w:rsid w:val="002D54F8"/>
    <w:rsid w:val="002D68AD"/>
    <w:rsid w:val="002D705B"/>
    <w:rsid w:val="002E13BB"/>
    <w:rsid w:val="002E251D"/>
    <w:rsid w:val="002E2AA0"/>
    <w:rsid w:val="002E2CC3"/>
    <w:rsid w:val="002E399B"/>
    <w:rsid w:val="002E55BA"/>
    <w:rsid w:val="002E5FEE"/>
    <w:rsid w:val="002E7F41"/>
    <w:rsid w:val="002F009B"/>
    <w:rsid w:val="002F0983"/>
    <w:rsid w:val="002F22D8"/>
    <w:rsid w:val="002F4537"/>
    <w:rsid w:val="002F471F"/>
    <w:rsid w:val="002F5D9C"/>
    <w:rsid w:val="00302FD0"/>
    <w:rsid w:val="0030351B"/>
    <w:rsid w:val="00303E3F"/>
    <w:rsid w:val="00310B11"/>
    <w:rsid w:val="003116AD"/>
    <w:rsid w:val="00313C91"/>
    <w:rsid w:val="003140B3"/>
    <w:rsid w:val="00315BA3"/>
    <w:rsid w:val="00315FBE"/>
    <w:rsid w:val="00316B77"/>
    <w:rsid w:val="00316E9E"/>
    <w:rsid w:val="003171E8"/>
    <w:rsid w:val="00317259"/>
    <w:rsid w:val="00322202"/>
    <w:rsid w:val="00323239"/>
    <w:rsid w:val="00323911"/>
    <w:rsid w:val="00323AB1"/>
    <w:rsid w:val="0032503D"/>
    <w:rsid w:val="003251DD"/>
    <w:rsid w:val="00325F1D"/>
    <w:rsid w:val="00326497"/>
    <w:rsid w:val="003269AB"/>
    <w:rsid w:val="00327BA1"/>
    <w:rsid w:val="003306D4"/>
    <w:rsid w:val="0033200F"/>
    <w:rsid w:val="003351DF"/>
    <w:rsid w:val="00336458"/>
    <w:rsid w:val="0034022D"/>
    <w:rsid w:val="00343B91"/>
    <w:rsid w:val="00344A23"/>
    <w:rsid w:val="0034536F"/>
    <w:rsid w:val="003472DE"/>
    <w:rsid w:val="003473D8"/>
    <w:rsid w:val="00347EF2"/>
    <w:rsid w:val="00351285"/>
    <w:rsid w:val="00351616"/>
    <w:rsid w:val="00351842"/>
    <w:rsid w:val="00352344"/>
    <w:rsid w:val="00353622"/>
    <w:rsid w:val="00355C19"/>
    <w:rsid w:val="00356256"/>
    <w:rsid w:val="00357EAE"/>
    <w:rsid w:val="003603A4"/>
    <w:rsid w:val="0036175A"/>
    <w:rsid w:val="003620A3"/>
    <w:rsid w:val="003655F2"/>
    <w:rsid w:val="00365F3D"/>
    <w:rsid w:val="0036715B"/>
    <w:rsid w:val="00367AAB"/>
    <w:rsid w:val="003706ED"/>
    <w:rsid w:val="00373021"/>
    <w:rsid w:val="003737A2"/>
    <w:rsid w:val="00373C87"/>
    <w:rsid w:val="00374C17"/>
    <w:rsid w:val="0037500E"/>
    <w:rsid w:val="003770B0"/>
    <w:rsid w:val="00377FE9"/>
    <w:rsid w:val="0038040D"/>
    <w:rsid w:val="00381280"/>
    <w:rsid w:val="00382282"/>
    <w:rsid w:val="0038257D"/>
    <w:rsid w:val="003826A7"/>
    <w:rsid w:val="00382F30"/>
    <w:rsid w:val="0038310D"/>
    <w:rsid w:val="003859FC"/>
    <w:rsid w:val="003864F5"/>
    <w:rsid w:val="003869A0"/>
    <w:rsid w:val="00387059"/>
    <w:rsid w:val="0039107D"/>
    <w:rsid w:val="0039161A"/>
    <w:rsid w:val="00393019"/>
    <w:rsid w:val="00393F7D"/>
    <w:rsid w:val="003956D6"/>
    <w:rsid w:val="00395D09"/>
    <w:rsid w:val="00396831"/>
    <w:rsid w:val="003971A1"/>
    <w:rsid w:val="003974C4"/>
    <w:rsid w:val="003A1447"/>
    <w:rsid w:val="003A1985"/>
    <w:rsid w:val="003A46B8"/>
    <w:rsid w:val="003A4AAF"/>
    <w:rsid w:val="003A50C8"/>
    <w:rsid w:val="003A5B69"/>
    <w:rsid w:val="003A5BE6"/>
    <w:rsid w:val="003A5FB2"/>
    <w:rsid w:val="003A6E73"/>
    <w:rsid w:val="003B07C7"/>
    <w:rsid w:val="003B1051"/>
    <w:rsid w:val="003B1649"/>
    <w:rsid w:val="003B1EB8"/>
    <w:rsid w:val="003B3762"/>
    <w:rsid w:val="003B3D5A"/>
    <w:rsid w:val="003B52E7"/>
    <w:rsid w:val="003B5D08"/>
    <w:rsid w:val="003B5E76"/>
    <w:rsid w:val="003B7A50"/>
    <w:rsid w:val="003C0021"/>
    <w:rsid w:val="003C0836"/>
    <w:rsid w:val="003C0EC2"/>
    <w:rsid w:val="003C1579"/>
    <w:rsid w:val="003C1E87"/>
    <w:rsid w:val="003C2B8F"/>
    <w:rsid w:val="003C3370"/>
    <w:rsid w:val="003C4CE0"/>
    <w:rsid w:val="003C6659"/>
    <w:rsid w:val="003D097D"/>
    <w:rsid w:val="003D0A75"/>
    <w:rsid w:val="003D28F7"/>
    <w:rsid w:val="003D470E"/>
    <w:rsid w:val="003D4D51"/>
    <w:rsid w:val="003D5E4B"/>
    <w:rsid w:val="003D7F03"/>
    <w:rsid w:val="003E152F"/>
    <w:rsid w:val="003E280A"/>
    <w:rsid w:val="003E2891"/>
    <w:rsid w:val="003E3407"/>
    <w:rsid w:val="003E391B"/>
    <w:rsid w:val="003E5F6D"/>
    <w:rsid w:val="003E7CB5"/>
    <w:rsid w:val="003F064F"/>
    <w:rsid w:val="003F22FC"/>
    <w:rsid w:val="003F34B8"/>
    <w:rsid w:val="003F5D9D"/>
    <w:rsid w:val="003F5F7F"/>
    <w:rsid w:val="003F64BF"/>
    <w:rsid w:val="003F73F4"/>
    <w:rsid w:val="0040050F"/>
    <w:rsid w:val="004019B5"/>
    <w:rsid w:val="00401DEA"/>
    <w:rsid w:val="00402849"/>
    <w:rsid w:val="00403871"/>
    <w:rsid w:val="00404FFC"/>
    <w:rsid w:val="004051B4"/>
    <w:rsid w:val="004051B6"/>
    <w:rsid w:val="00407FE0"/>
    <w:rsid w:val="00410A41"/>
    <w:rsid w:val="004115F9"/>
    <w:rsid w:val="00412EB8"/>
    <w:rsid w:val="0041347F"/>
    <w:rsid w:val="00414F57"/>
    <w:rsid w:val="0041543D"/>
    <w:rsid w:val="00415DD7"/>
    <w:rsid w:val="004160D1"/>
    <w:rsid w:val="004176A1"/>
    <w:rsid w:val="00417A4F"/>
    <w:rsid w:val="00421112"/>
    <w:rsid w:val="004215BB"/>
    <w:rsid w:val="00423821"/>
    <w:rsid w:val="004241E4"/>
    <w:rsid w:val="004242E7"/>
    <w:rsid w:val="00425467"/>
    <w:rsid w:val="0042588F"/>
    <w:rsid w:val="004267A3"/>
    <w:rsid w:val="00426CF9"/>
    <w:rsid w:val="0042771F"/>
    <w:rsid w:val="00430D71"/>
    <w:rsid w:val="00431270"/>
    <w:rsid w:val="00433078"/>
    <w:rsid w:val="004332B4"/>
    <w:rsid w:val="00433CB4"/>
    <w:rsid w:val="00434DFC"/>
    <w:rsid w:val="004359D7"/>
    <w:rsid w:val="00435B07"/>
    <w:rsid w:val="00435CE4"/>
    <w:rsid w:val="00437594"/>
    <w:rsid w:val="00437C1A"/>
    <w:rsid w:val="00441273"/>
    <w:rsid w:val="00442DEF"/>
    <w:rsid w:val="0044316E"/>
    <w:rsid w:val="00443C76"/>
    <w:rsid w:val="00443DA7"/>
    <w:rsid w:val="0044478C"/>
    <w:rsid w:val="00444BE4"/>
    <w:rsid w:val="00446BBE"/>
    <w:rsid w:val="00446CCA"/>
    <w:rsid w:val="00451573"/>
    <w:rsid w:val="00451C68"/>
    <w:rsid w:val="004526F5"/>
    <w:rsid w:val="00452A79"/>
    <w:rsid w:val="00452E81"/>
    <w:rsid w:val="0045374B"/>
    <w:rsid w:val="00453C06"/>
    <w:rsid w:val="00455B42"/>
    <w:rsid w:val="00456DD4"/>
    <w:rsid w:val="004570FC"/>
    <w:rsid w:val="004600C6"/>
    <w:rsid w:val="004613E7"/>
    <w:rsid w:val="004639F2"/>
    <w:rsid w:val="00463A14"/>
    <w:rsid w:val="004645CE"/>
    <w:rsid w:val="00464DF7"/>
    <w:rsid w:val="004665CC"/>
    <w:rsid w:val="00467E59"/>
    <w:rsid w:val="00470246"/>
    <w:rsid w:val="00470BA0"/>
    <w:rsid w:val="00472500"/>
    <w:rsid w:val="00472ADA"/>
    <w:rsid w:val="0047509A"/>
    <w:rsid w:val="00476FB4"/>
    <w:rsid w:val="004802F8"/>
    <w:rsid w:val="004808C9"/>
    <w:rsid w:val="00483E74"/>
    <w:rsid w:val="00484B2D"/>
    <w:rsid w:val="004850AD"/>
    <w:rsid w:val="00485281"/>
    <w:rsid w:val="00485F67"/>
    <w:rsid w:val="00487949"/>
    <w:rsid w:val="00490096"/>
    <w:rsid w:val="00491257"/>
    <w:rsid w:val="0049258A"/>
    <w:rsid w:val="00494887"/>
    <w:rsid w:val="00494952"/>
    <w:rsid w:val="00495FB5"/>
    <w:rsid w:val="00496814"/>
    <w:rsid w:val="00496A41"/>
    <w:rsid w:val="00497111"/>
    <w:rsid w:val="004A1E96"/>
    <w:rsid w:val="004A41FF"/>
    <w:rsid w:val="004A613D"/>
    <w:rsid w:val="004A7DBA"/>
    <w:rsid w:val="004B1358"/>
    <w:rsid w:val="004B2035"/>
    <w:rsid w:val="004B27C6"/>
    <w:rsid w:val="004B379E"/>
    <w:rsid w:val="004B37ED"/>
    <w:rsid w:val="004B3AF7"/>
    <w:rsid w:val="004B4664"/>
    <w:rsid w:val="004B4C41"/>
    <w:rsid w:val="004B5C90"/>
    <w:rsid w:val="004B6F8B"/>
    <w:rsid w:val="004B70A9"/>
    <w:rsid w:val="004C1D92"/>
    <w:rsid w:val="004C47FB"/>
    <w:rsid w:val="004C66DD"/>
    <w:rsid w:val="004C7F9F"/>
    <w:rsid w:val="004D1191"/>
    <w:rsid w:val="004D204D"/>
    <w:rsid w:val="004D25A4"/>
    <w:rsid w:val="004D3B9D"/>
    <w:rsid w:val="004D3FEE"/>
    <w:rsid w:val="004D43EA"/>
    <w:rsid w:val="004D4B7B"/>
    <w:rsid w:val="004D4C3C"/>
    <w:rsid w:val="004D5878"/>
    <w:rsid w:val="004D5E46"/>
    <w:rsid w:val="004D60E5"/>
    <w:rsid w:val="004D70E8"/>
    <w:rsid w:val="004D7790"/>
    <w:rsid w:val="004E2668"/>
    <w:rsid w:val="004E5357"/>
    <w:rsid w:val="004E547E"/>
    <w:rsid w:val="004E685C"/>
    <w:rsid w:val="004E6908"/>
    <w:rsid w:val="004E6928"/>
    <w:rsid w:val="004E75EA"/>
    <w:rsid w:val="004F0155"/>
    <w:rsid w:val="004F287A"/>
    <w:rsid w:val="004F3844"/>
    <w:rsid w:val="004F425E"/>
    <w:rsid w:val="004F578E"/>
    <w:rsid w:val="004F651F"/>
    <w:rsid w:val="00500483"/>
    <w:rsid w:val="005018F6"/>
    <w:rsid w:val="00501927"/>
    <w:rsid w:val="00501D89"/>
    <w:rsid w:val="00503955"/>
    <w:rsid w:val="005039B0"/>
    <w:rsid w:val="0050427B"/>
    <w:rsid w:val="005049EE"/>
    <w:rsid w:val="00505C94"/>
    <w:rsid w:val="005074B1"/>
    <w:rsid w:val="005105B0"/>
    <w:rsid w:val="00510F6A"/>
    <w:rsid w:val="00511795"/>
    <w:rsid w:val="00512131"/>
    <w:rsid w:val="00513D58"/>
    <w:rsid w:val="00513D9A"/>
    <w:rsid w:val="00513EE4"/>
    <w:rsid w:val="005142EA"/>
    <w:rsid w:val="00520789"/>
    <w:rsid w:val="005210D3"/>
    <w:rsid w:val="00521C44"/>
    <w:rsid w:val="0052740F"/>
    <w:rsid w:val="005309EE"/>
    <w:rsid w:val="005313C3"/>
    <w:rsid w:val="005343B6"/>
    <w:rsid w:val="005344C7"/>
    <w:rsid w:val="005348F5"/>
    <w:rsid w:val="005361A6"/>
    <w:rsid w:val="00536965"/>
    <w:rsid w:val="00537DA6"/>
    <w:rsid w:val="0054066D"/>
    <w:rsid w:val="00540826"/>
    <w:rsid w:val="005409AB"/>
    <w:rsid w:val="00541B99"/>
    <w:rsid w:val="00542516"/>
    <w:rsid w:val="00542A7B"/>
    <w:rsid w:val="00543045"/>
    <w:rsid w:val="005439A1"/>
    <w:rsid w:val="00545F8A"/>
    <w:rsid w:val="00546F40"/>
    <w:rsid w:val="00547B25"/>
    <w:rsid w:val="005503A1"/>
    <w:rsid w:val="00550518"/>
    <w:rsid w:val="005509BE"/>
    <w:rsid w:val="0055138F"/>
    <w:rsid w:val="00551A37"/>
    <w:rsid w:val="00553719"/>
    <w:rsid w:val="00553DCD"/>
    <w:rsid w:val="0055405F"/>
    <w:rsid w:val="00556CA6"/>
    <w:rsid w:val="0056064D"/>
    <w:rsid w:val="0056100E"/>
    <w:rsid w:val="0056152F"/>
    <w:rsid w:val="0056379B"/>
    <w:rsid w:val="00563DD0"/>
    <w:rsid w:val="00564425"/>
    <w:rsid w:val="00565377"/>
    <w:rsid w:val="00565D06"/>
    <w:rsid w:val="00566859"/>
    <w:rsid w:val="00570776"/>
    <w:rsid w:val="00572B82"/>
    <w:rsid w:val="005743DD"/>
    <w:rsid w:val="005754E5"/>
    <w:rsid w:val="00576F1D"/>
    <w:rsid w:val="00577581"/>
    <w:rsid w:val="0058012F"/>
    <w:rsid w:val="005806E8"/>
    <w:rsid w:val="005808AC"/>
    <w:rsid w:val="005859EF"/>
    <w:rsid w:val="00586D43"/>
    <w:rsid w:val="0058702C"/>
    <w:rsid w:val="005874DD"/>
    <w:rsid w:val="00590851"/>
    <w:rsid w:val="00591F32"/>
    <w:rsid w:val="00592216"/>
    <w:rsid w:val="0059258F"/>
    <w:rsid w:val="00594198"/>
    <w:rsid w:val="00595DAD"/>
    <w:rsid w:val="00596009"/>
    <w:rsid w:val="00596C79"/>
    <w:rsid w:val="00597106"/>
    <w:rsid w:val="005A2266"/>
    <w:rsid w:val="005A3EBA"/>
    <w:rsid w:val="005A3F5C"/>
    <w:rsid w:val="005A7286"/>
    <w:rsid w:val="005A785E"/>
    <w:rsid w:val="005B28EC"/>
    <w:rsid w:val="005B4E9A"/>
    <w:rsid w:val="005B5070"/>
    <w:rsid w:val="005B7C93"/>
    <w:rsid w:val="005C094C"/>
    <w:rsid w:val="005C1490"/>
    <w:rsid w:val="005C4AD5"/>
    <w:rsid w:val="005C69A3"/>
    <w:rsid w:val="005C7FED"/>
    <w:rsid w:val="005D023C"/>
    <w:rsid w:val="005D04AA"/>
    <w:rsid w:val="005D04F8"/>
    <w:rsid w:val="005D29FD"/>
    <w:rsid w:val="005D2B2E"/>
    <w:rsid w:val="005D4F3B"/>
    <w:rsid w:val="005D5FFC"/>
    <w:rsid w:val="005D7B91"/>
    <w:rsid w:val="005E1D6D"/>
    <w:rsid w:val="005E21A8"/>
    <w:rsid w:val="005E52B2"/>
    <w:rsid w:val="005E5644"/>
    <w:rsid w:val="005E640A"/>
    <w:rsid w:val="005E7FDC"/>
    <w:rsid w:val="005F2BC9"/>
    <w:rsid w:val="005F2C6A"/>
    <w:rsid w:val="005F324C"/>
    <w:rsid w:val="005F33F8"/>
    <w:rsid w:val="005F37F8"/>
    <w:rsid w:val="005F42F6"/>
    <w:rsid w:val="005F5E13"/>
    <w:rsid w:val="00602BB6"/>
    <w:rsid w:val="0060475E"/>
    <w:rsid w:val="006059E1"/>
    <w:rsid w:val="0060769C"/>
    <w:rsid w:val="00607A83"/>
    <w:rsid w:val="00612E83"/>
    <w:rsid w:val="00613124"/>
    <w:rsid w:val="006150DE"/>
    <w:rsid w:val="006203B0"/>
    <w:rsid w:val="006213BE"/>
    <w:rsid w:val="00621F6F"/>
    <w:rsid w:val="00621F92"/>
    <w:rsid w:val="00621FCE"/>
    <w:rsid w:val="00622B18"/>
    <w:rsid w:val="00624836"/>
    <w:rsid w:val="0062491B"/>
    <w:rsid w:val="00624B89"/>
    <w:rsid w:val="00626790"/>
    <w:rsid w:val="00626A76"/>
    <w:rsid w:val="00627161"/>
    <w:rsid w:val="00631416"/>
    <w:rsid w:val="00631CAA"/>
    <w:rsid w:val="00631E29"/>
    <w:rsid w:val="00631F94"/>
    <w:rsid w:val="00632F0E"/>
    <w:rsid w:val="00634604"/>
    <w:rsid w:val="00634C55"/>
    <w:rsid w:val="00635193"/>
    <w:rsid w:val="0063632E"/>
    <w:rsid w:val="006412EE"/>
    <w:rsid w:val="00641FED"/>
    <w:rsid w:val="00642369"/>
    <w:rsid w:val="00642F55"/>
    <w:rsid w:val="00643144"/>
    <w:rsid w:val="0064675F"/>
    <w:rsid w:val="006469BD"/>
    <w:rsid w:val="006526F0"/>
    <w:rsid w:val="00652B08"/>
    <w:rsid w:val="00653ED2"/>
    <w:rsid w:val="00656249"/>
    <w:rsid w:val="0065656C"/>
    <w:rsid w:val="0066319E"/>
    <w:rsid w:val="00663415"/>
    <w:rsid w:val="006647E9"/>
    <w:rsid w:val="00665C42"/>
    <w:rsid w:val="006674B8"/>
    <w:rsid w:val="00667953"/>
    <w:rsid w:val="00670C09"/>
    <w:rsid w:val="0067702C"/>
    <w:rsid w:val="0067719B"/>
    <w:rsid w:val="006774BE"/>
    <w:rsid w:val="0068084A"/>
    <w:rsid w:val="00680AB5"/>
    <w:rsid w:val="00684CAC"/>
    <w:rsid w:val="00685A2C"/>
    <w:rsid w:val="00686F9F"/>
    <w:rsid w:val="006878FE"/>
    <w:rsid w:val="00691641"/>
    <w:rsid w:val="00691AF9"/>
    <w:rsid w:val="00691CBE"/>
    <w:rsid w:val="006935B1"/>
    <w:rsid w:val="00696811"/>
    <w:rsid w:val="006A1AA2"/>
    <w:rsid w:val="006A223F"/>
    <w:rsid w:val="006A345C"/>
    <w:rsid w:val="006A4647"/>
    <w:rsid w:val="006A6B56"/>
    <w:rsid w:val="006B0826"/>
    <w:rsid w:val="006B1294"/>
    <w:rsid w:val="006B2A83"/>
    <w:rsid w:val="006B2DF5"/>
    <w:rsid w:val="006B2ED8"/>
    <w:rsid w:val="006B3E5B"/>
    <w:rsid w:val="006B52E5"/>
    <w:rsid w:val="006B572E"/>
    <w:rsid w:val="006B5D66"/>
    <w:rsid w:val="006B7726"/>
    <w:rsid w:val="006C0248"/>
    <w:rsid w:val="006C02EE"/>
    <w:rsid w:val="006C1140"/>
    <w:rsid w:val="006C3688"/>
    <w:rsid w:val="006C50B2"/>
    <w:rsid w:val="006C50F9"/>
    <w:rsid w:val="006C589A"/>
    <w:rsid w:val="006D102C"/>
    <w:rsid w:val="006D2928"/>
    <w:rsid w:val="006D31FB"/>
    <w:rsid w:val="006E1099"/>
    <w:rsid w:val="006E23FC"/>
    <w:rsid w:val="006E3778"/>
    <w:rsid w:val="006E41AD"/>
    <w:rsid w:val="006E5635"/>
    <w:rsid w:val="006E5FCB"/>
    <w:rsid w:val="006E627A"/>
    <w:rsid w:val="006E6A4F"/>
    <w:rsid w:val="006F0527"/>
    <w:rsid w:val="006F1287"/>
    <w:rsid w:val="006F1519"/>
    <w:rsid w:val="006F1B20"/>
    <w:rsid w:val="006F3EF8"/>
    <w:rsid w:val="006F3F8F"/>
    <w:rsid w:val="006F449C"/>
    <w:rsid w:val="006F69B2"/>
    <w:rsid w:val="006F6A91"/>
    <w:rsid w:val="00704D02"/>
    <w:rsid w:val="007053A8"/>
    <w:rsid w:val="00706C68"/>
    <w:rsid w:val="00707E3E"/>
    <w:rsid w:val="00710068"/>
    <w:rsid w:val="00710126"/>
    <w:rsid w:val="0071068E"/>
    <w:rsid w:val="00713A4B"/>
    <w:rsid w:val="00713E85"/>
    <w:rsid w:val="0071587A"/>
    <w:rsid w:val="00717A66"/>
    <w:rsid w:val="00720A5F"/>
    <w:rsid w:val="00722BCB"/>
    <w:rsid w:val="00726838"/>
    <w:rsid w:val="007327E0"/>
    <w:rsid w:val="00733678"/>
    <w:rsid w:val="00734A2B"/>
    <w:rsid w:val="00734B7F"/>
    <w:rsid w:val="0073647B"/>
    <w:rsid w:val="00736EB7"/>
    <w:rsid w:val="00737870"/>
    <w:rsid w:val="00737E17"/>
    <w:rsid w:val="007400CB"/>
    <w:rsid w:val="00740381"/>
    <w:rsid w:val="00741837"/>
    <w:rsid w:val="00742718"/>
    <w:rsid w:val="00743F59"/>
    <w:rsid w:val="0074473B"/>
    <w:rsid w:val="00744AAF"/>
    <w:rsid w:val="0074583F"/>
    <w:rsid w:val="007479DE"/>
    <w:rsid w:val="00750096"/>
    <w:rsid w:val="00751ED5"/>
    <w:rsid w:val="007545CB"/>
    <w:rsid w:val="007552FB"/>
    <w:rsid w:val="00755A7D"/>
    <w:rsid w:val="007572BF"/>
    <w:rsid w:val="007611CE"/>
    <w:rsid w:val="007617F2"/>
    <w:rsid w:val="007627D2"/>
    <w:rsid w:val="00762D53"/>
    <w:rsid w:val="00762F86"/>
    <w:rsid w:val="007636CB"/>
    <w:rsid w:val="00763ABA"/>
    <w:rsid w:val="00763D5A"/>
    <w:rsid w:val="007644BA"/>
    <w:rsid w:val="00765F80"/>
    <w:rsid w:val="00766694"/>
    <w:rsid w:val="0076796A"/>
    <w:rsid w:val="00767F4C"/>
    <w:rsid w:val="0077274C"/>
    <w:rsid w:val="00772FCA"/>
    <w:rsid w:val="0077451B"/>
    <w:rsid w:val="0077485A"/>
    <w:rsid w:val="00775AB0"/>
    <w:rsid w:val="00776421"/>
    <w:rsid w:val="0077670F"/>
    <w:rsid w:val="00777243"/>
    <w:rsid w:val="00782D54"/>
    <w:rsid w:val="00782FE7"/>
    <w:rsid w:val="00785590"/>
    <w:rsid w:val="00785AF9"/>
    <w:rsid w:val="00785E7F"/>
    <w:rsid w:val="007867EF"/>
    <w:rsid w:val="007903B8"/>
    <w:rsid w:val="00791582"/>
    <w:rsid w:val="00792105"/>
    <w:rsid w:val="007953B5"/>
    <w:rsid w:val="0079785E"/>
    <w:rsid w:val="00797B90"/>
    <w:rsid w:val="007A24A3"/>
    <w:rsid w:val="007A2FAF"/>
    <w:rsid w:val="007A442B"/>
    <w:rsid w:val="007A5DC6"/>
    <w:rsid w:val="007A6607"/>
    <w:rsid w:val="007A7247"/>
    <w:rsid w:val="007B0C38"/>
    <w:rsid w:val="007B14F4"/>
    <w:rsid w:val="007B1727"/>
    <w:rsid w:val="007B1A13"/>
    <w:rsid w:val="007B3FC6"/>
    <w:rsid w:val="007B4B9D"/>
    <w:rsid w:val="007B5D5E"/>
    <w:rsid w:val="007B6008"/>
    <w:rsid w:val="007B6558"/>
    <w:rsid w:val="007B6EC9"/>
    <w:rsid w:val="007C096E"/>
    <w:rsid w:val="007C4AFA"/>
    <w:rsid w:val="007C6D8A"/>
    <w:rsid w:val="007D27E0"/>
    <w:rsid w:val="007D2837"/>
    <w:rsid w:val="007D2A7F"/>
    <w:rsid w:val="007D39EE"/>
    <w:rsid w:val="007D45AA"/>
    <w:rsid w:val="007D4B7A"/>
    <w:rsid w:val="007E0D45"/>
    <w:rsid w:val="007E0DC5"/>
    <w:rsid w:val="007E1091"/>
    <w:rsid w:val="007E25CC"/>
    <w:rsid w:val="007E2EBD"/>
    <w:rsid w:val="007E30E3"/>
    <w:rsid w:val="007E39E3"/>
    <w:rsid w:val="007E64BA"/>
    <w:rsid w:val="007E6923"/>
    <w:rsid w:val="007E6B2D"/>
    <w:rsid w:val="007E6C89"/>
    <w:rsid w:val="007E7760"/>
    <w:rsid w:val="007E7BB6"/>
    <w:rsid w:val="007F02CA"/>
    <w:rsid w:val="007F08E7"/>
    <w:rsid w:val="007F0F58"/>
    <w:rsid w:val="007F20B6"/>
    <w:rsid w:val="007F2710"/>
    <w:rsid w:val="007F3384"/>
    <w:rsid w:val="008009C6"/>
    <w:rsid w:val="008012F5"/>
    <w:rsid w:val="00801672"/>
    <w:rsid w:val="008021F6"/>
    <w:rsid w:val="008024B2"/>
    <w:rsid w:val="00802B91"/>
    <w:rsid w:val="00802DEC"/>
    <w:rsid w:val="00803220"/>
    <w:rsid w:val="008038F3"/>
    <w:rsid w:val="00805BD3"/>
    <w:rsid w:val="008066C2"/>
    <w:rsid w:val="00811679"/>
    <w:rsid w:val="00812A12"/>
    <w:rsid w:val="0081336C"/>
    <w:rsid w:val="00815543"/>
    <w:rsid w:val="00815666"/>
    <w:rsid w:val="00815C22"/>
    <w:rsid w:val="00817224"/>
    <w:rsid w:val="008174DC"/>
    <w:rsid w:val="00817C93"/>
    <w:rsid w:val="008236E6"/>
    <w:rsid w:val="00823ABD"/>
    <w:rsid w:val="00827A6F"/>
    <w:rsid w:val="008308A1"/>
    <w:rsid w:val="00834D99"/>
    <w:rsid w:val="00834E03"/>
    <w:rsid w:val="00836620"/>
    <w:rsid w:val="00836B9E"/>
    <w:rsid w:val="008410AF"/>
    <w:rsid w:val="008438E8"/>
    <w:rsid w:val="008442A1"/>
    <w:rsid w:val="00850631"/>
    <w:rsid w:val="00850A99"/>
    <w:rsid w:val="008521D5"/>
    <w:rsid w:val="008540E5"/>
    <w:rsid w:val="00855A8C"/>
    <w:rsid w:val="00856BA0"/>
    <w:rsid w:val="0086042F"/>
    <w:rsid w:val="00860DD2"/>
    <w:rsid w:val="00862D1E"/>
    <w:rsid w:val="00864A59"/>
    <w:rsid w:val="00865153"/>
    <w:rsid w:val="008652C2"/>
    <w:rsid w:val="00865F7F"/>
    <w:rsid w:val="00872679"/>
    <w:rsid w:val="008755E4"/>
    <w:rsid w:val="00880599"/>
    <w:rsid w:val="00880E8B"/>
    <w:rsid w:val="00881FB4"/>
    <w:rsid w:val="00882003"/>
    <w:rsid w:val="00882A47"/>
    <w:rsid w:val="00882A9A"/>
    <w:rsid w:val="00884036"/>
    <w:rsid w:val="00885D04"/>
    <w:rsid w:val="00886642"/>
    <w:rsid w:val="008867E2"/>
    <w:rsid w:val="008877E4"/>
    <w:rsid w:val="00887D1E"/>
    <w:rsid w:val="00890C18"/>
    <w:rsid w:val="00891168"/>
    <w:rsid w:val="008935EE"/>
    <w:rsid w:val="00895BA4"/>
    <w:rsid w:val="00896325"/>
    <w:rsid w:val="00896508"/>
    <w:rsid w:val="008A01F1"/>
    <w:rsid w:val="008A0923"/>
    <w:rsid w:val="008A1645"/>
    <w:rsid w:val="008A1E6B"/>
    <w:rsid w:val="008A26BC"/>
    <w:rsid w:val="008A38A2"/>
    <w:rsid w:val="008A3BE1"/>
    <w:rsid w:val="008A6F73"/>
    <w:rsid w:val="008A71E5"/>
    <w:rsid w:val="008A7295"/>
    <w:rsid w:val="008A7334"/>
    <w:rsid w:val="008B160F"/>
    <w:rsid w:val="008B26EC"/>
    <w:rsid w:val="008B479A"/>
    <w:rsid w:val="008B58BA"/>
    <w:rsid w:val="008B60E7"/>
    <w:rsid w:val="008B7709"/>
    <w:rsid w:val="008B7B19"/>
    <w:rsid w:val="008C0ADE"/>
    <w:rsid w:val="008C1828"/>
    <w:rsid w:val="008C1893"/>
    <w:rsid w:val="008C1BF7"/>
    <w:rsid w:val="008C26CF"/>
    <w:rsid w:val="008C50B6"/>
    <w:rsid w:val="008C5201"/>
    <w:rsid w:val="008C682B"/>
    <w:rsid w:val="008C68CE"/>
    <w:rsid w:val="008D09C3"/>
    <w:rsid w:val="008D1415"/>
    <w:rsid w:val="008D1BE4"/>
    <w:rsid w:val="008D299D"/>
    <w:rsid w:val="008D4FF5"/>
    <w:rsid w:val="008D788A"/>
    <w:rsid w:val="008E1076"/>
    <w:rsid w:val="008E156D"/>
    <w:rsid w:val="008E16E5"/>
    <w:rsid w:val="008E2550"/>
    <w:rsid w:val="008E35C9"/>
    <w:rsid w:val="008E3A78"/>
    <w:rsid w:val="008F0251"/>
    <w:rsid w:val="008F6612"/>
    <w:rsid w:val="008F7E9D"/>
    <w:rsid w:val="00900B4E"/>
    <w:rsid w:val="00900D9F"/>
    <w:rsid w:val="00901486"/>
    <w:rsid w:val="0090289D"/>
    <w:rsid w:val="00903EF8"/>
    <w:rsid w:val="009071ED"/>
    <w:rsid w:val="00912286"/>
    <w:rsid w:val="00914DB2"/>
    <w:rsid w:val="0091626B"/>
    <w:rsid w:val="0092049C"/>
    <w:rsid w:val="00920CC4"/>
    <w:rsid w:val="00921330"/>
    <w:rsid w:val="00921373"/>
    <w:rsid w:val="00921956"/>
    <w:rsid w:val="00921AC8"/>
    <w:rsid w:val="00923998"/>
    <w:rsid w:val="00923B4F"/>
    <w:rsid w:val="00923C79"/>
    <w:rsid w:val="00926ABB"/>
    <w:rsid w:val="00927C9F"/>
    <w:rsid w:val="00927ED7"/>
    <w:rsid w:val="009334BF"/>
    <w:rsid w:val="00933DE2"/>
    <w:rsid w:val="00934E80"/>
    <w:rsid w:val="00936125"/>
    <w:rsid w:val="00936364"/>
    <w:rsid w:val="00936F17"/>
    <w:rsid w:val="00940806"/>
    <w:rsid w:val="00941C36"/>
    <w:rsid w:val="0094276C"/>
    <w:rsid w:val="00945094"/>
    <w:rsid w:val="00945165"/>
    <w:rsid w:val="009478E5"/>
    <w:rsid w:val="009508B7"/>
    <w:rsid w:val="009513AC"/>
    <w:rsid w:val="00951484"/>
    <w:rsid w:val="00952AA9"/>
    <w:rsid w:val="0095341F"/>
    <w:rsid w:val="009559E8"/>
    <w:rsid w:val="0095704C"/>
    <w:rsid w:val="009608A7"/>
    <w:rsid w:val="00961F87"/>
    <w:rsid w:val="00962F87"/>
    <w:rsid w:val="0096419E"/>
    <w:rsid w:val="009649A0"/>
    <w:rsid w:val="0096662C"/>
    <w:rsid w:val="0096662F"/>
    <w:rsid w:val="00966D19"/>
    <w:rsid w:val="00967306"/>
    <w:rsid w:val="0097017A"/>
    <w:rsid w:val="00972C6B"/>
    <w:rsid w:val="00972E72"/>
    <w:rsid w:val="00973FFE"/>
    <w:rsid w:val="00974C80"/>
    <w:rsid w:val="00974E1F"/>
    <w:rsid w:val="0097578F"/>
    <w:rsid w:val="00975A0C"/>
    <w:rsid w:val="00976938"/>
    <w:rsid w:val="009821BB"/>
    <w:rsid w:val="009828CE"/>
    <w:rsid w:val="0098399B"/>
    <w:rsid w:val="00984496"/>
    <w:rsid w:val="00984B9D"/>
    <w:rsid w:val="00985040"/>
    <w:rsid w:val="009851E7"/>
    <w:rsid w:val="00985674"/>
    <w:rsid w:val="009859BE"/>
    <w:rsid w:val="0099121A"/>
    <w:rsid w:val="00991294"/>
    <w:rsid w:val="00991C8B"/>
    <w:rsid w:val="00991D4D"/>
    <w:rsid w:val="00992053"/>
    <w:rsid w:val="00993EE4"/>
    <w:rsid w:val="0099502B"/>
    <w:rsid w:val="009957E2"/>
    <w:rsid w:val="00997E11"/>
    <w:rsid w:val="009A03F8"/>
    <w:rsid w:val="009A1643"/>
    <w:rsid w:val="009A1D96"/>
    <w:rsid w:val="009A4072"/>
    <w:rsid w:val="009A4F12"/>
    <w:rsid w:val="009A54B4"/>
    <w:rsid w:val="009A5E16"/>
    <w:rsid w:val="009A63AF"/>
    <w:rsid w:val="009A7217"/>
    <w:rsid w:val="009A7D3B"/>
    <w:rsid w:val="009B02DC"/>
    <w:rsid w:val="009B25DF"/>
    <w:rsid w:val="009B2C52"/>
    <w:rsid w:val="009B4CB9"/>
    <w:rsid w:val="009B4CD5"/>
    <w:rsid w:val="009B5253"/>
    <w:rsid w:val="009B5E7E"/>
    <w:rsid w:val="009B6562"/>
    <w:rsid w:val="009B7337"/>
    <w:rsid w:val="009B7743"/>
    <w:rsid w:val="009B7B39"/>
    <w:rsid w:val="009C0365"/>
    <w:rsid w:val="009C1D81"/>
    <w:rsid w:val="009C5309"/>
    <w:rsid w:val="009C5EE9"/>
    <w:rsid w:val="009C73CD"/>
    <w:rsid w:val="009D0943"/>
    <w:rsid w:val="009D1545"/>
    <w:rsid w:val="009D3255"/>
    <w:rsid w:val="009D39ED"/>
    <w:rsid w:val="009D3EAA"/>
    <w:rsid w:val="009D4AE0"/>
    <w:rsid w:val="009D6132"/>
    <w:rsid w:val="009D658D"/>
    <w:rsid w:val="009D7EF9"/>
    <w:rsid w:val="009E060F"/>
    <w:rsid w:val="009E3799"/>
    <w:rsid w:val="009E4FEE"/>
    <w:rsid w:val="009E50F8"/>
    <w:rsid w:val="009E6DDF"/>
    <w:rsid w:val="009E724D"/>
    <w:rsid w:val="009E7BDD"/>
    <w:rsid w:val="009E7CFA"/>
    <w:rsid w:val="009F4C1C"/>
    <w:rsid w:val="009F51B6"/>
    <w:rsid w:val="009F56BA"/>
    <w:rsid w:val="00A027AF"/>
    <w:rsid w:val="00A03993"/>
    <w:rsid w:val="00A0452D"/>
    <w:rsid w:val="00A04DFE"/>
    <w:rsid w:val="00A0535C"/>
    <w:rsid w:val="00A06F3D"/>
    <w:rsid w:val="00A0737B"/>
    <w:rsid w:val="00A104B3"/>
    <w:rsid w:val="00A138BE"/>
    <w:rsid w:val="00A13D39"/>
    <w:rsid w:val="00A141B1"/>
    <w:rsid w:val="00A14300"/>
    <w:rsid w:val="00A14601"/>
    <w:rsid w:val="00A14BF7"/>
    <w:rsid w:val="00A14CA4"/>
    <w:rsid w:val="00A16845"/>
    <w:rsid w:val="00A168E8"/>
    <w:rsid w:val="00A17441"/>
    <w:rsid w:val="00A215BD"/>
    <w:rsid w:val="00A21798"/>
    <w:rsid w:val="00A2323A"/>
    <w:rsid w:val="00A23FCD"/>
    <w:rsid w:val="00A25775"/>
    <w:rsid w:val="00A26844"/>
    <w:rsid w:val="00A27A7E"/>
    <w:rsid w:val="00A27F72"/>
    <w:rsid w:val="00A30B5D"/>
    <w:rsid w:val="00A31EEB"/>
    <w:rsid w:val="00A3320E"/>
    <w:rsid w:val="00A34553"/>
    <w:rsid w:val="00A34AA5"/>
    <w:rsid w:val="00A34F88"/>
    <w:rsid w:val="00A3617E"/>
    <w:rsid w:val="00A3711C"/>
    <w:rsid w:val="00A3787C"/>
    <w:rsid w:val="00A37F9F"/>
    <w:rsid w:val="00A41025"/>
    <w:rsid w:val="00A43423"/>
    <w:rsid w:val="00A43679"/>
    <w:rsid w:val="00A45242"/>
    <w:rsid w:val="00A473CF"/>
    <w:rsid w:val="00A476BB"/>
    <w:rsid w:val="00A47D87"/>
    <w:rsid w:val="00A514AF"/>
    <w:rsid w:val="00A53CB0"/>
    <w:rsid w:val="00A60596"/>
    <w:rsid w:val="00A607C3"/>
    <w:rsid w:val="00A61A36"/>
    <w:rsid w:val="00A62404"/>
    <w:rsid w:val="00A63160"/>
    <w:rsid w:val="00A64124"/>
    <w:rsid w:val="00A65049"/>
    <w:rsid w:val="00A6612F"/>
    <w:rsid w:val="00A67A68"/>
    <w:rsid w:val="00A706DD"/>
    <w:rsid w:val="00A70CA4"/>
    <w:rsid w:val="00A70DA3"/>
    <w:rsid w:val="00A71ECF"/>
    <w:rsid w:val="00A726F0"/>
    <w:rsid w:val="00A72C75"/>
    <w:rsid w:val="00A73C4C"/>
    <w:rsid w:val="00A77DD3"/>
    <w:rsid w:val="00A80705"/>
    <w:rsid w:val="00A8083B"/>
    <w:rsid w:val="00A8169A"/>
    <w:rsid w:val="00A81988"/>
    <w:rsid w:val="00A821DB"/>
    <w:rsid w:val="00A837D9"/>
    <w:rsid w:val="00A8644C"/>
    <w:rsid w:val="00A8687D"/>
    <w:rsid w:val="00A871EA"/>
    <w:rsid w:val="00A8790F"/>
    <w:rsid w:val="00A90C60"/>
    <w:rsid w:val="00A91C3E"/>
    <w:rsid w:val="00A92B3E"/>
    <w:rsid w:val="00A93614"/>
    <w:rsid w:val="00A940A7"/>
    <w:rsid w:val="00A94D69"/>
    <w:rsid w:val="00A9601D"/>
    <w:rsid w:val="00A961E7"/>
    <w:rsid w:val="00A9722E"/>
    <w:rsid w:val="00A9772E"/>
    <w:rsid w:val="00AA1344"/>
    <w:rsid w:val="00AA19CC"/>
    <w:rsid w:val="00AA75B0"/>
    <w:rsid w:val="00AB03A2"/>
    <w:rsid w:val="00AB0872"/>
    <w:rsid w:val="00AB420E"/>
    <w:rsid w:val="00AB4628"/>
    <w:rsid w:val="00AB4C8C"/>
    <w:rsid w:val="00AB4DA3"/>
    <w:rsid w:val="00AB4EB0"/>
    <w:rsid w:val="00AB62CD"/>
    <w:rsid w:val="00AB647E"/>
    <w:rsid w:val="00AC0388"/>
    <w:rsid w:val="00AC0DE0"/>
    <w:rsid w:val="00AC175F"/>
    <w:rsid w:val="00AC1B37"/>
    <w:rsid w:val="00AC3A86"/>
    <w:rsid w:val="00AC54F8"/>
    <w:rsid w:val="00AC65D3"/>
    <w:rsid w:val="00AC7B14"/>
    <w:rsid w:val="00AC7D42"/>
    <w:rsid w:val="00AD01E7"/>
    <w:rsid w:val="00AD0A77"/>
    <w:rsid w:val="00AD10D3"/>
    <w:rsid w:val="00AD3C86"/>
    <w:rsid w:val="00AD3EF3"/>
    <w:rsid w:val="00AD632C"/>
    <w:rsid w:val="00AE0E1E"/>
    <w:rsid w:val="00AE1E32"/>
    <w:rsid w:val="00AE2408"/>
    <w:rsid w:val="00AE36F6"/>
    <w:rsid w:val="00AE3B31"/>
    <w:rsid w:val="00AE45B9"/>
    <w:rsid w:val="00AE5ED6"/>
    <w:rsid w:val="00AE73F6"/>
    <w:rsid w:val="00AE7E67"/>
    <w:rsid w:val="00AF0B79"/>
    <w:rsid w:val="00AF0C42"/>
    <w:rsid w:val="00AF2061"/>
    <w:rsid w:val="00AF3678"/>
    <w:rsid w:val="00AF3CD2"/>
    <w:rsid w:val="00AF3CDD"/>
    <w:rsid w:val="00AF3EEE"/>
    <w:rsid w:val="00AF400D"/>
    <w:rsid w:val="00AF47E6"/>
    <w:rsid w:val="00AF4866"/>
    <w:rsid w:val="00AF7503"/>
    <w:rsid w:val="00B0161D"/>
    <w:rsid w:val="00B02529"/>
    <w:rsid w:val="00B02A45"/>
    <w:rsid w:val="00B02C2D"/>
    <w:rsid w:val="00B03A14"/>
    <w:rsid w:val="00B04A4B"/>
    <w:rsid w:val="00B04C05"/>
    <w:rsid w:val="00B05619"/>
    <w:rsid w:val="00B07D87"/>
    <w:rsid w:val="00B11AA5"/>
    <w:rsid w:val="00B11E4D"/>
    <w:rsid w:val="00B15E9D"/>
    <w:rsid w:val="00B1686A"/>
    <w:rsid w:val="00B173CD"/>
    <w:rsid w:val="00B20E99"/>
    <w:rsid w:val="00B213CC"/>
    <w:rsid w:val="00B21B9E"/>
    <w:rsid w:val="00B224B6"/>
    <w:rsid w:val="00B27382"/>
    <w:rsid w:val="00B3008C"/>
    <w:rsid w:val="00B300EF"/>
    <w:rsid w:val="00B3014D"/>
    <w:rsid w:val="00B3165C"/>
    <w:rsid w:val="00B35A15"/>
    <w:rsid w:val="00B362C0"/>
    <w:rsid w:val="00B402AE"/>
    <w:rsid w:val="00B43148"/>
    <w:rsid w:val="00B43187"/>
    <w:rsid w:val="00B43A4F"/>
    <w:rsid w:val="00B470E8"/>
    <w:rsid w:val="00B4739F"/>
    <w:rsid w:val="00B476DE"/>
    <w:rsid w:val="00B47A8D"/>
    <w:rsid w:val="00B47AD6"/>
    <w:rsid w:val="00B50C97"/>
    <w:rsid w:val="00B51070"/>
    <w:rsid w:val="00B54341"/>
    <w:rsid w:val="00B549B1"/>
    <w:rsid w:val="00B5566F"/>
    <w:rsid w:val="00B5604A"/>
    <w:rsid w:val="00B562E9"/>
    <w:rsid w:val="00B5729E"/>
    <w:rsid w:val="00B601EB"/>
    <w:rsid w:val="00B60D41"/>
    <w:rsid w:val="00B61573"/>
    <w:rsid w:val="00B61A10"/>
    <w:rsid w:val="00B63CFB"/>
    <w:rsid w:val="00B64635"/>
    <w:rsid w:val="00B64CA3"/>
    <w:rsid w:val="00B661D2"/>
    <w:rsid w:val="00B66ECC"/>
    <w:rsid w:val="00B676BB"/>
    <w:rsid w:val="00B67D0D"/>
    <w:rsid w:val="00B71186"/>
    <w:rsid w:val="00B71A43"/>
    <w:rsid w:val="00B75E65"/>
    <w:rsid w:val="00B760AC"/>
    <w:rsid w:val="00B81B7F"/>
    <w:rsid w:val="00B84239"/>
    <w:rsid w:val="00B84ECB"/>
    <w:rsid w:val="00B852A3"/>
    <w:rsid w:val="00B85918"/>
    <w:rsid w:val="00B87C34"/>
    <w:rsid w:val="00B90443"/>
    <w:rsid w:val="00B909AA"/>
    <w:rsid w:val="00B91505"/>
    <w:rsid w:val="00B9172B"/>
    <w:rsid w:val="00B91AB3"/>
    <w:rsid w:val="00B93438"/>
    <w:rsid w:val="00B93E1F"/>
    <w:rsid w:val="00B95C9C"/>
    <w:rsid w:val="00B96E92"/>
    <w:rsid w:val="00B9714A"/>
    <w:rsid w:val="00BA1FAE"/>
    <w:rsid w:val="00BA43E2"/>
    <w:rsid w:val="00BA4D9C"/>
    <w:rsid w:val="00BA688C"/>
    <w:rsid w:val="00BB2C26"/>
    <w:rsid w:val="00BB354D"/>
    <w:rsid w:val="00BB434F"/>
    <w:rsid w:val="00BB4D21"/>
    <w:rsid w:val="00BB6FBF"/>
    <w:rsid w:val="00BB764F"/>
    <w:rsid w:val="00BB78D0"/>
    <w:rsid w:val="00BC0E63"/>
    <w:rsid w:val="00BC1A13"/>
    <w:rsid w:val="00BC6981"/>
    <w:rsid w:val="00BC6AE0"/>
    <w:rsid w:val="00BC73C9"/>
    <w:rsid w:val="00BC76F6"/>
    <w:rsid w:val="00BC776E"/>
    <w:rsid w:val="00BC7A16"/>
    <w:rsid w:val="00BD0407"/>
    <w:rsid w:val="00BD0568"/>
    <w:rsid w:val="00BD1214"/>
    <w:rsid w:val="00BD1F5B"/>
    <w:rsid w:val="00BD4479"/>
    <w:rsid w:val="00BD510A"/>
    <w:rsid w:val="00BD53F8"/>
    <w:rsid w:val="00BD56BB"/>
    <w:rsid w:val="00BD62B0"/>
    <w:rsid w:val="00BD73AD"/>
    <w:rsid w:val="00BD7413"/>
    <w:rsid w:val="00BD7D7D"/>
    <w:rsid w:val="00BE19EC"/>
    <w:rsid w:val="00BE20AF"/>
    <w:rsid w:val="00BE25B0"/>
    <w:rsid w:val="00BE546C"/>
    <w:rsid w:val="00BE7342"/>
    <w:rsid w:val="00BF1E61"/>
    <w:rsid w:val="00BF5392"/>
    <w:rsid w:val="00BF6605"/>
    <w:rsid w:val="00BF7987"/>
    <w:rsid w:val="00C018E2"/>
    <w:rsid w:val="00C01AE5"/>
    <w:rsid w:val="00C01DC0"/>
    <w:rsid w:val="00C027E6"/>
    <w:rsid w:val="00C028B5"/>
    <w:rsid w:val="00C03C89"/>
    <w:rsid w:val="00C03C92"/>
    <w:rsid w:val="00C03E8E"/>
    <w:rsid w:val="00C04127"/>
    <w:rsid w:val="00C044AA"/>
    <w:rsid w:val="00C062C5"/>
    <w:rsid w:val="00C074ED"/>
    <w:rsid w:val="00C0760B"/>
    <w:rsid w:val="00C079A9"/>
    <w:rsid w:val="00C12F20"/>
    <w:rsid w:val="00C12F7F"/>
    <w:rsid w:val="00C1309E"/>
    <w:rsid w:val="00C1453B"/>
    <w:rsid w:val="00C151E7"/>
    <w:rsid w:val="00C163C9"/>
    <w:rsid w:val="00C16723"/>
    <w:rsid w:val="00C16FD8"/>
    <w:rsid w:val="00C174C3"/>
    <w:rsid w:val="00C17AB2"/>
    <w:rsid w:val="00C204EA"/>
    <w:rsid w:val="00C20C26"/>
    <w:rsid w:val="00C2243E"/>
    <w:rsid w:val="00C25355"/>
    <w:rsid w:val="00C25BD2"/>
    <w:rsid w:val="00C26E1C"/>
    <w:rsid w:val="00C30CA0"/>
    <w:rsid w:val="00C3126F"/>
    <w:rsid w:val="00C33A5A"/>
    <w:rsid w:val="00C3532F"/>
    <w:rsid w:val="00C355A2"/>
    <w:rsid w:val="00C35ACC"/>
    <w:rsid w:val="00C379E1"/>
    <w:rsid w:val="00C400B9"/>
    <w:rsid w:val="00C404C8"/>
    <w:rsid w:val="00C40A3A"/>
    <w:rsid w:val="00C40EE1"/>
    <w:rsid w:val="00C40F07"/>
    <w:rsid w:val="00C411FC"/>
    <w:rsid w:val="00C41ED8"/>
    <w:rsid w:val="00C4255A"/>
    <w:rsid w:val="00C42C4F"/>
    <w:rsid w:val="00C43923"/>
    <w:rsid w:val="00C43BD3"/>
    <w:rsid w:val="00C43DEB"/>
    <w:rsid w:val="00C44236"/>
    <w:rsid w:val="00C443F4"/>
    <w:rsid w:val="00C45B7B"/>
    <w:rsid w:val="00C45E1A"/>
    <w:rsid w:val="00C4636D"/>
    <w:rsid w:val="00C520E0"/>
    <w:rsid w:val="00C538D2"/>
    <w:rsid w:val="00C546D1"/>
    <w:rsid w:val="00C55268"/>
    <w:rsid w:val="00C55D05"/>
    <w:rsid w:val="00C56F0C"/>
    <w:rsid w:val="00C57C29"/>
    <w:rsid w:val="00C604ED"/>
    <w:rsid w:val="00C6333B"/>
    <w:rsid w:val="00C64B86"/>
    <w:rsid w:val="00C6597E"/>
    <w:rsid w:val="00C716E1"/>
    <w:rsid w:val="00C71894"/>
    <w:rsid w:val="00C7231B"/>
    <w:rsid w:val="00C741EC"/>
    <w:rsid w:val="00C76742"/>
    <w:rsid w:val="00C76BDB"/>
    <w:rsid w:val="00C77C0B"/>
    <w:rsid w:val="00C809E0"/>
    <w:rsid w:val="00C85217"/>
    <w:rsid w:val="00C8607E"/>
    <w:rsid w:val="00C8710E"/>
    <w:rsid w:val="00C9064E"/>
    <w:rsid w:val="00C90824"/>
    <w:rsid w:val="00C927AA"/>
    <w:rsid w:val="00C93C68"/>
    <w:rsid w:val="00C94295"/>
    <w:rsid w:val="00C94B7B"/>
    <w:rsid w:val="00C96744"/>
    <w:rsid w:val="00CA2F85"/>
    <w:rsid w:val="00CA314C"/>
    <w:rsid w:val="00CA33A8"/>
    <w:rsid w:val="00CA3A93"/>
    <w:rsid w:val="00CA4B4C"/>
    <w:rsid w:val="00CA518E"/>
    <w:rsid w:val="00CA5A43"/>
    <w:rsid w:val="00CA668D"/>
    <w:rsid w:val="00CA79C1"/>
    <w:rsid w:val="00CA7AEB"/>
    <w:rsid w:val="00CA7BCF"/>
    <w:rsid w:val="00CB1E73"/>
    <w:rsid w:val="00CB2080"/>
    <w:rsid w:val="00CB2B28"/>
    <w:rsid w:val="00CB2D40"/>
    <w:rsid w:val="00CB4C94"/>
    <w:rsid w:val="00CB6D2A"/>
    <w:rsid w:val="00CB731F"/>
    <w:rsid w:val="00CB74A2"/>
    <w:rsid w:val="00CB7CB6"/>
    <w:rsid w:val="00CC0E38"/>
    <w:rsid w:val="00CC129F"/>
    <w:rsid w:val="00CC1471"/>
    <w:rsid w:val="00CC2337"/>
    <w:rsid w:val="00CC4F1B"/>
    <w:rsid w:val="00CC5DF0"/>
    <w:rsid w:val="00CC60E3"/>
    <w:rsid w:val="00CC69A1"/>
    <w:rsid w:val="00CC7041"/>
    <w:rsid w:val="00CC72D3"/>
    <w:rsid w:val="00CD029E"/>
    <w:rsid w:val="00CD07DC"/>
    <w:rsid w:val="00CD2F60"/>
    <w:rsid w:val="00CD4A90"/>
    <w:rsid w:val="00CD51B6"/>
    <w:rsid w:val="00CD6A89"/>
    <w:rsid w:val="00CD6B1B"/>
    <w:rsid w:val="00CD7358"/>
    <w:rsid w:val="00CD75FB"/>
    <w:rsid w:val="00CD77E3"/>
    <w:rsid w:val="00CD7801"/>
    <w:rsid w:val="00CE0801"/>
    <w:rsid w:val="00CE0B1B"/>
    <w:rsid w:val="00CE1CBE"/>
    <w:rsid w:val="00CE1D6E"/>
    <w:rsid w:val="00CE36D5"/>
    <w:rsid w:val="00CE5332"/>
    <w:rsid w:val="00CE5581"/>
    <w:rsid w:val="00CE696A"/>
    <w:rsid w:val="00CF0E1A"/>
    <w:rsid w:val="00CF1524"/>
    <w:rsid w:val="00CF1C82"/>
    <w:rsid w:val="00CF1DFC"/>
    <w:rsid w:val="00CF3933"/>
    <w:rsid w:val="00CF3A74"/>
    <w:rsid w:val="00CF3D65"/>
    <w:rsid w:val="00CF3F41"/>
    <w:rsid w:val="00CF40C6"/>
    <w:rsid w:val="00CF4974"/>
    <w:rsid w:val="00CF4AC3"/>
    <w:rsid w:val="00CF4D27"/>
    <w:rsid w:val="00CF5264"/>
    <w:rsid w:val="00CF5F3C"/>
    <w:rsid w:val="00CF65B6"/>
    <w:rsid w:val="00CF7835"/>
    <w:rsid w:val="00D014E4"/>
    <w:rsid w:val="00D0265B"/>
    <w:rsid w:val="00D0398F"/>
    <w:rsid w:val="00D03D63"/>
    <w:rsid w:val="00D04EFD"/>
    <w:rsid w:val="00D072A0"/>
    <w:rsid w:val="00D136ED"/>
    <w:rsid w:val="00D13EF7"/>
    <w:rsid w:val="00D15A65"/>
    <w:rsid w:val="00D1755D"/>
    <w:rsid w:val="00D20EEB"/>
    <w:rsid w:val="00D21C20"/>
    <w:rsid w:val="00D2320E"/>
    <w:rsid w:val="00D253F7"/>
    <w:rsid w:val="00D26A50"/>
    <w:rsid w:val="00D2737E"/>
    <w:rsid w:val="00D31940"/>
    <w:rsid w:val="00D31C5B"/>
    <w:rsid w:val="00D33ADF"/>
    <w:rsid w:val="00D37115"/>
    <w:rsid w:val="00D40F8C"/>
    <w:rsid w:val="00D42D33"/>
    <w:rsid w:val="00D43EC0"/>
    <w:rsid w:val="00D44AF8"/>
    <w:rsid w:val="00D474C3"/>
    <w:rsid w:val="00D47ADE"/>
    <w:rsid w:val="00D53405"/>
    <w:rsid w:val="00D535C6"/>
    <w:rsid w:val="00D53836"/>
    <w:rsid w:val="00D53948"/>
    <w:rsid w:val="00D54663"/>
    <w:rsid w:val="00D54962"/>
    <w:rsid w:val="00D550DE"/>
    <w:rsid w:val="00D57B05"/>
    <w:rsid w:val="00D60A2B"/>
    <w:rsid w:val="00D60F21"/>
    <w:rsid w:val="00D60F77"/>
    <w:rsid w:val="00D62C57"/>
    <w:rsid w:val="00D6314F"/>
    <w:rsid w:val="00D63976"/>
    <w:rsid w:val="00D64850"/>
    <w:rsid w:val="00D65249"/>
    <w:rsid w:val="00D65BAA"/>
    <w:rsid w:val="00D66B24"/>
    <w:rsid w:val="00D67D46"/>
    <w:rsid w:val="00D70C6A"/>
    <w:rsid w:val="00D7327A"/>
    <w:rsid w:val="00D737C7"/>
    <w:rsid w:val="00D753C2"/>
    <w:rsid w:val="00D7587A"/>
    <w:rsid w:val="00D7661A"/>
    <w:rsid w:val="00D77637"/>
    <w:rsid w:val="00D822C4"/>
    <w:rsid w:val="00D83682"/>
    <w:rsid w:val="00D83F8A"/>
    <w:rsid w:val="00D857C8"/>
    <w:rsid w:val="00D8638A"/>
    <w:rsid w:val="00D917AE"/>
    <w:rsid w:val="00D9300B"/>
    <w:rsid w:val="00D94BAB"/>
    <w:rsid w:val="00D95841"/>
    <w:rsid w:val="00D96CD6"/>
    <w:rsid w:val="00D97B81"/>
    <w:rsid w:val="00DA14C5"/>
    <w:rsid w:val="00DA1C9A"/>
    <w:rsid w:val="00DA1CF8"/>
    <w:rsid w:val="00DA4D3C"/>
    <w:rsid w:val="00DA4FF3"/>
    <w:rsid w:val="00DA5873"/>
    <w:rsid w:val="00DA64B3"/>
    <w:rsid w:val="00DA655F"/>
    <w:rsid w:val="00DA70F3"/>
    <w:rsid w:val="00DB11E5"/>
    <w:rsid w:val="00DB1ABD"/>
    <w:rsid w:val="00DB5259"/>
    <w:rsid w:val="00DB5616"/>
    <w:rsid w:val="00DB5DB5"/>
    <w:rsid w:val="00DC0DD4"/>
    <w:rsid w:val="00DC20DB"/>
    <w:rsid w:val="00DC2757"/>
    <w:rsid w:val="00DC328F"/>
    <w:rsid w:val="00DC5242"/>
    <w:rsid w:val="00DC5E01"/>
    <w:rsid w:val="00DC741D"/>
    <w:rsid w:val="00DC7DFE"/>
    <w:rsid w:val="00DD00FB"/>
    <w:rsid w:val="00DD10DD"/>
    <w:rsid w:val="00DD2B9F"/>
    <w:rsid w:val="00DD36FA"/>
    <w:rsid w:val="00DD3EA7"/>
    <w:rsid w:val="00DD4320"/>
    <w:rsid w:val="00DD476C"/>
    <w:rsid w:val="00DD688E"/>
    <w:rsid w:val="00DE02AE"/>
    <w:rsid w:val="00DE0429"/>
    <w:rsid w:val="00DE460E"/>
    <w:rsid w:val="00DE6719"/>
    <w:rsid w:val="00DE71E0"/>
    <w:rsid w:val="00DE73D1"/>
    <w:rsid w:val="00DF37A5"/>
    <w:rsid w:val="00DF40BF"/>
    <w:rsid w:val="00DF7E17"/>
    <w:rsid w:val="00E0036C"/>
    <w:rsid w:val="00E00A4D"/>
    <w:rsid w:val="00E0117B"/>
    <w:rsid w:val="00E01974"/>
    <w:rsid w:val="00E01BAF"/>
    <w:rsid w:val="00E03045"/>
    <w:rsid w:val="00E03A43"/>
    <w:rsid w:val="00E04931"/>
    <w:rsid w:val="00E118F3"/>
    <w:rsid w:val="00E12BB0"/>
    <w:rsid w:val="00E1557F"/>
    <w:rsid w:val="00E15EB2"/>
    <w:rsid w:val="00E16F27"/>
    <w:rsid w:val="00E17C48"/>
    <w:rsid w:val="00E202CB"/>
    <w:rsid w:val="00E2043B"/>
    <w:rsid w:val="00E23B79"/>
    <w:rsid w:val="00E25155"/>
    <w:rsid w:val="00E26317"/>
    <w:rsid w:val="00E26505"/>
    <w:rsid w:val="00E265A1"/>
    <w:rsid w:val="00E267D9"/>
    <w:rsid w:val="00E26DCE"/>
    <w:rsid w:val="00E301C5"/>
    <w:rsid w:val="00E3073D"/>
    <w:rsid w:val="00E30784"/>
    <w:rsid w:val="00E30E9E"/>
    <w:rsid w:val="00E32EA7"/>
    <w:rsid w:val="00E33499"/>
    <w:rsid w:val="00E34E24"/>
    <w:rsid w:val="00E35CB1"/>
    <w:rsid w:val="00E4163C"/>
    <w:rsid w:val="00E42A34"/>
    <w:rsid w:val="00E430C0"/>
    <w:rsid w:val="00E430F5"/>
    <w:rsid w:val="00E44375"/>
    <w:rsid w:val="00E445A8"/>
    <w:rsid w:val="00E447FA"/>
    <w:rsid w:val="00E4515D"/>
    <w:rsid w:val="00E4587E"/>
    <w:rsid w:val="00E47A73"/>
    <w:rsid w:val="00E504B8"/>
    <w:rsid w:val="00E532E1"/>
    <w:rsid w:val="00E5473E"/>
    <w:rsid w:val="00E554C8"/>
    <w:rsid w:val="00E5622E"/>
    <w:rsid w:val="00E62854"/>
    <w:rsid w:val="00E62AF0"/>
    <w:rsid w:val="00E64D00"/>
    <w:rsid w:val="00E65766"/>
    <w:rsid w:val="00E67AB9"/>
    <w:rsid w:val="00E73348"/>
    <w:rsid w:val="00E746D3"/>
    <w:rsid w:val="00E752C1"/>
    <w:rsid w:val="00E7596A"/>
    <w:rsid w:val="00E75D30"/>
    <w:rsid w:val="00E85E55"/>
    <w:rsid w:val="00E85FDD"/>
    <w:rsid w:val="00E8644A"/>
    <w:rsid w:val="00E86C8D"/>
    <w:rsid w:val="00E872B6"/>
    <w:rsid w:val="00E87714"/>
    <w:rsid w:val="00E878DE"/>
    <w:rsid w:val="00E87B40"/>
    <w:rsid w:val="00E9158D"/>
    <w:rsid w:val="00E949C4"/>
    <w:rsid w:val="00E94A8E"/>
    <w:rsid w:val="00E953D6"/>
    <w:rsid w:val="00E95AF9"/>
    <w:rsid w:val="00EA0128"/>
    <w:rsid w:val="00EA0B12"/>
    <w:rsid w:val="00EA26B2"/>
    <w:rsid w:val="00EA3B9F"/>
    <w:rsid w:val="00EA5C56"/>
    <w:rsid w:val="00EA79E5"/>
    <w:rsid w:val="00EB22E7"/>
    <w:rsid w:val="00EB306F"/>
    <w:rsid w:val="00EB46C7"/>
    <w:rsid w:val="00EB5076"/>
    <w:rsid w:val="00EB6ED9"/>
    <w:rsid w:val="00EB7103"/>
    <w:rsid w:val="00EB7FB5"/>
    <w:rsid w:val="00EC16EE"/>
    <w:rsid w:val="00EC25AE"/>
    <w:rsid w:val="00EC2F22"/>
    <w:rsid w:val="00EC6DA5"/>
    <w:rsid w:val="00EC6F4D"/>
    <w:rsid w:val="00EC7220"/>
    <w:rsid w:val="00EC734A"/>
    <w:rsid w:val="00ED19D8"/>
    <w:rsid w:val="00ED2CB0"/>
    <w:rsid w:val="00ED4CC9"/>
    <w:rsid w:val="00EE2E92"/>
    <w:rsid w:val="00EE3D15"/>
    <w:rsid w:val="00EE428E"/>
    <w:rsid w:val="00EE4709"/>
    <w:rsid w:val="00EE6515"/>
    <w:rsid w:val="00EE6863"/>
    <w:rsid w:val="00EF06E8"/>
    <w:rsid w:val="00EF112F"/>
    <w:rsid w:val="00EF1A01"/>
    <w:rsid w:val="00EF1DF0"/>
    <w:rsid w:val="00EF1E58"/>
    <w:rsid w:val="00EF3034"/>
    <w:rsid w:val="00EF5FE7"/>
    <w:rsid w:val="00EF7245"/>
    <w:rsid w:val="00F004BB"/>
    <w:rsid w:val="00F01376"/>
    <w:rsid w:val="00F01F16"/>
    <w:rsid w:val="00F020BA"/>
    <w:rsid w:val="00F0251D"/>
    <w:rsid w:val="00F03214"/>
    <w:rsid w:val="00F0358F"/>
    <w:rsid w:val="00F03DF9"/>
    <w:rsid w:val="00F051BC"/>
    <w:rsid w:val="00F05419"/>
    <w:rsid w:val="00F07FBE"/>
    <w:rsid w:val="00F11094"/>
    <w:rsid w:val="00F12376"/>
    <w:rsid w:val="00F12C01"/>
    <w:rsid w:val="00F13375"/>
    <w:rsid w:val="00F134EE"/>
    <w:rsid w:val="00F13D8D"/>
    <w:rsid w:val="00F15A75"/>
    <w:rsid w:val="00F169E5"/>
    <w:rsid w:val="00F217C0"/>
    <w:rsid w:val="00F233D2"/>
    <w:rsid w:val="00F240DE"/>
    <w:rsid w:val="00F2421C"/>
    <w:rsid w:val="00F24A5E"/>
    <w:rsid w:val="00F25949"/>
    <w:rsid w:val="00F2670A"/>
    <w:rsid w:val="00F272C7"/>
    <w:rsid w:val="00F31874"/>
    <w:rsid w:val="00F34759"/>
    <w:rsid w:val="00F34DAB"/>
    <w:rsid w:val="00F36B1B"/>
    <w:rsid w:val="00F36D71"/>
    <w:rsid w:val="00F379E3"/>
    <w:rsid w:val="00F40B24"/>
    <w:rsid w:val="00F41059"/>
    <w:rsid w:val="00F4151E"/>
    <w:rsid w:val="00F43E86"/>
    <w:rsid w:val="00F44845"/>
    <w:rsid w:val="00F45C05"/>
    <w:rsid w:val="00F46118"/>
    <w:rsid w:val="00F46883"/>
    <w:rsid w:val="00F473B8"/>
    <w:rsid w:val="00F477ED"/>
    <w:rsid w:val="00F47A09"/>
    <w:rsid w:val="00F47DF2"/>
    <w:rsid w:val="00F51612"/>
    <w:rsid w:val="00F51C92"/>
    <w:rsid w:val="00F57928"/>
    <w:rsid w:val="00F657E0"/>
    <w:rsid w:val="00F65941"/>
    <w:rsid w:val="00F65D47"/>
    <w:rsid w:val="00F65F0E"/>
    <w:rsid w:val="00F701AC"/>
    <w:rsid w:val="00F70955"/>
    <w:rsid w:val="00F73CDF"/>
    <w:rsid w:val="00F75D0A"/>
    <w:rsid w:val="00F75DFF"/>
    <w:rsid w:val="00F7652B"/>
    <w:rsid w:val="00F766FF"/>
    <w:rsid w:val="00F76988"/>
    <w:rsid w:val="00F76EF5"/>
    <w:rsid w:val="00F7708D"/>
    <w:rsid w:val="00F77F31"/>
    <w:rsid w:val="00F81545"/>
    <w:rsid w:val="00F837E8"/>
    <w:rsid w:val="00F8513B"/>
    <w:rsid w:val="00F877A7"/>
    <w:rsid w:val="00F87D59"/>
    <w:rsid w:val="00F912BF"/>
    <w:rsid w:val="00F9360D"/>
    <w:rsid w:val="00F9559F"/>
    <w:rsid w:val="00F963C2"/>
    <w:rsid w:val="00F97D30"/>
    <w:rsid w:val="00FA09E8"/>
    <w:rsid w:val="00FA1089"/>
    <w:rsid w:val="00FA1913"/>
    <w:rsid w:val="00FA2469"/>
    <w:rsid w:val="00FA4E0E"/>
    <w:rsid w:val="00FA5DF7"/>
    <w:rsid w:val="00FA634C"/>
    <w:rsid w:val="00FA6726"/>
    <w:rsid w:val="00FB12A8"/>
    <w:rsid w:val="00FB1D83"/>
    <w:rsid w:val="00FB239E"/>
    <w:rsid w:val="00FB3312"/>
    <w:rsid w:val="00FB4AC2"/>
    <w:rsid w:val="00FB5778"/>
    <w:rsid w:val="00FB68C2"/>
    <w:rsid w:val="00FB73B4"/>
    <w:rsid w:val="00FC0F71"/>
    <w:rsid w:val="00FC20B1"/>
    <w:rsid w:val="00FC3E9E"/>
    <w:rsid w:val="00FC3EA0"/>
    <w:rsid w:val="00FC4A1B"/>
    <w:rsid w:val="00FC5731"/>
    <w:rsid w:val="00FC61CD"/>
    <w:rsid w:val="00FC65B4"/>
    <w:rsid w:val="00FC680A"/>
    <w:rsid w:val="00FC73D1"/>
    <w:rsid w:val="00FD0542"/>
    <w:rsid w:val="00FD0614"/>
    <w:rsid w:val="00FD1EE7"/>
    <w:rsid w:val="00FD292E"/>
    <w:rsid w:val="00FD305B"/>
    <w:rsid w:val="00FD38BB"/>
    <w:rsid w:val="00FD4AA7"/>
    <w:rsid w:val="00FD5299"/>
    <w:rsid w:val="00FD628C"/>
    <w:rsid w:val="00FD64A9"/>
    <w:rsid w:val="00FE0CAD"/>
    <w:rsid w:val="00FE32EC"/>
    <w:rsid w:val="00FE481D"/>
    <w:rsid w:val="00FE54B3"/>
    <w:rsid w:val="00FE612A"/>
    <w:rsid w:val="00FE63C8"/>
    <w:rsid w:val="00FE7738"/>
    <w:rsid w:val="00FF135B"/>
    <w:rsid w:val="00FF1ADD"/>
    <w:rsid w:val="00FF2908"/>
    <w:rsid w:val="00FF32E5"/>
    <w:rsid w:val="00FF4C31"/>
    <w:rsid w:val="00FF5026"/>
    <w:rsid w:val="00FF5142"/>
    <w:rsid w:val="00FF54AD"/>
    <w:rsid w:val="00FF6924"/>
    <w:rsid w:val="00FF740A"/>
    <w:rsid w:val="00FF78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6E17267"/>
  <w15:chartTrackingRefBased/>
  <w15:docId w15:val="{27AE5577-3E62-44E8-8C78-BE35B0F6A7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1"/>
        <w:szCs w:val="21"/>
        <w:lang w:val="en-US" w:eastAsia="en-US" w:bidi="ar-SA"/>
      </w:rPr>
    </w:rPrDefault>
    <w:pPrDefault>
      <w:pPr>
        <w:spacing w:after="120" w:line="264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21B9E"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A9601D"/>
    <w:pPr>
      <w:keepNext/>
      <w:keepLines/>
      <w:numPr>
        <w:numId w:val="1"/>
      </w:numPr>
      <w:pBdr>
        <w:bottom w:val="single" w:sz="4" w:space="1" w:color="7030A0"/>
      </w:pBdr>
      <w:spacing w:before="400" w:after="40" w:line="240" w:lineRule="auto"/>
      <w:outlineLvl w:val="0"/>
    </w:pPr>
    <w:rPr>
      <w:rFonts w:asciiTheme="majorHAnsi" w:eastAsia="Times New Roman" w:hAnsiTheme="majorHAnsi" w:cstheme="majorBidi"/>
      <w:color w:val="7030A0"/>
      <w:sz w:val="36"/>
      <w:szCs w:val="36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213F30"/>
    <w:pPr>
      <w:keepNext/>
      <w:keepLines/>
      <w:numPr>
        <w:ilvl w:val="1"/>
        <w:numId w:val="1"/>
      </w:numPr>
      <w:spacing w:before="160" w:after="0" w:line="240" w:lineRule="auto"/>
      <w:outlineLvl w:val="1"/>
    </w:pPr>
    <w:rPr>
      <w:rFonts w:asciiTheme="majorHAnsi" w:eastAsiaTheme="majorEastAsia" w:hAnsiTheme="majorHAnsi" w:cs="STC Light"/>
      <w:color w:val="7030A0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21B9E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404040" w:themeColor="text1" w:themeTint="BF"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21B9E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21B9E"/>
    <w:pPr>
      <w:keepNext/>
      <w:keepLines/>
      <w:spacing w:before="80" w:after="0"/>
      <w:outlineLvl w:val="4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B21B9E"/>
    <w:pPr>
      <w:keepNext/>
      <w:keepLines/>
      <w:spacing w:before="80" w:after="0"/>
      <w:outlineLvl w:val="5"/>
    </w:pPr>
    <w:rPr>
      <w:rFonts w:asciiTheme="majorHAnsi" w:eastAsiaTheme="majorEastAsia" w:hAnsiTheme="majorHAnsi" w:cstheme="majorBidi"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21B9E"/>
    <w:pPr>
      <w:keepNext/>
      <w:keepLines/>
      <w:spacing w:before="80" w:after="0"/>
      <w:outlineLvl w:val="6"/>
    </w:pPr>
    <w:rPr>
      <w:rFonts w:asciiTheme="majorHAnsi" w:eastAsiaTheme="majorEastAsia" w:hAnsiTheme="majorHAnsi" w:cstheme="majorBidi"/>
      <w:i/>
      <w:iCs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21B9E"/>
    <w:pPr>
      <w:keepNext/>
      <w:keepLines/>
      <w:spacing w:before="80" w:after="0"/>
      <w:outlineLvl w:val="7"/>
    </w:pPr>
    <w:rPr>
      <w:rFonts w:asciiTheme="majorHAnsi" w:eastAsiaTheme="majorEastAsia" w:hAnsiTheme="majorHAnsi" w:cstheme="majorBidi"/>
      <w:smallCaps/>
      <w:color w:val="595959" w:themeColor="text1" w:themeTint="A6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21B9E"/>
    <w:pPr>
      <w:keepNext/>
      <w:keepLines/>
      <w:spacing w:before="80" w:after="0"/>
      <w:outlineLvl w:val="8"/>
    </w:pPr>
    <w:rPr>
      <w:rFonts w:asciiTheme="majorHAnsi" w:eastAsiaTheme="majorEastAsia" w:hAnsiTheme="majorHAnsi" w:cstheme="majorBidi"/>
      <w:i/>
      <w:iCs/>
      <w:smallCaps/>
      <w:color w:val="595959" w:themeColor="text1" w:themeTint="A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B21B9E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06002E"/>
  </w:style>
  <w:style w:type="paragraph" w:styleId="Header">
    <w:name w:val="header"/>
    <w:basedOn w:val="Normal"/>
    <w:link w:val="HeaderChar"/>
    <w:uiPriority w:val="99"/>
    <w:unhideWhenUsed/>
    <w:rsid w:val="007D39E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D39EE"/>
  </w:style>
  <w:style w:type="paragraph" w:styleId="Footer">
    <w:name w:val="footer"/>
    <w:basedOn w:val="Normal"/>
    <w:link w:val="FooterChar"/>
    <w:uiPriority w:val="99"/>
    <w:unhideWhenUsed/>
    <w:rsid w:val="007D39E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D39EE"/>
  </w:style>
  <w:style w:type="character" w:styleId="PlaceholderText">
    <w:name w:val="Placeholder Text"/>
    <w:basedOn w:val="DefaultParagraphFont"/>
    <w:uiPriority w:val="99"/>
    <w:semiHidden/>
    <w:rsid w:val="007D39EE"/>
    <w:rPr>
      <w:color w:val="808080"/>
    </w:rPr>
  </w:style>
  <w:style w:type="table" w:styleId="TableGrid">
    <w:name w:val="Table Grid"/>
    <w:basedOn w:val="TableNormal"/>
    <w:uiPriority w:val="59"/>
    <w:rsid w:val="00EC734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3711C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A9601D"/>
    <w:rPr>
      <w:rFonts w:asciiTheme="majorHAnsi" w:eastAsia="Times New Roman" w:hAnsiTheme="majorHAnsi" w:cstheme="majorBidi"/>
      <w:color w:val="7030A0"/>
      <w:sz w:val="36"/>
      <w:szCs w:val="36"/>
    </w:rPr>
  </w:style>
  <w:style w:type="paragraph" w:styleId="TOCHeading">
    <w:name w:val="TOC Heading"/>
    <w:basedOn w:val="Heading1"/>
    <w:next w:val="Normal"/>
    <w:link w:val="TOCHeadingChar"/>
    <w:uiPriority w:val="39"/>
    <w:unhideWhenUsed/>
    <w:qFormat/>
    <w:rsid w:val="00B21B9E"/>
    <w:pPr>
      <w:outlineLvl w:val="9"/>
    </w:pPr>
  </w:style>
  <w:style w:type="character" w:customStyle="1" w:styleId="Heading2Char">
    <w:name w:val="Heading 2 Char"/>
    <w:basedOn w:val="DefaultParagraphFont"/>
    <w:link w:val="Heading2"/>
    <w:uiPriority w:val="9"/>
    <w:rsid w:val="00213F30"/>
    <w:rPr>
      <w:rFonts w:asciiTheme="majorHAnsi" w:eastAsiaTheme="majorEastAsia" w:hAnsiTheme="majorHAnsi" w:cs="STC Light"/>
      <w:color w:val="7030A0"/>
      <w:sz w:val="28"/>
      <w:szCs w:val="28"/>
    </w:rPr>
  </w:style>
  <w:style w:type="paragraph" w:styleId="TOC1">
    <w:name w:val="toc 1"/>
    <w:basedOn w:val="Normal"/>
    <w:next w:val="Normal"/>
    <w:autoRedefine/>
    <w:uiPriority w:val="39"/>
    <w:unhideWhenUsed/>
    <w:rsid w:val="0021597D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21597D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21597D"/>
    <w:rPr>
      <w:color w:val="0000FF" w:themeColor="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B21B9E"/>
    <w:rPr>
      <w:rFonts w:asciiTheme="majorHAnsi" w:eastAsiaTheme="majorEastAsia" w:hAnsiTheme="majorHAnsi" w:cstheme="majorBidi"/>
      <w:color w:val="404040" w:themeColor="text1" w:themeTint="BF"/>
      <w:sz w:val="26"/>
      <w:szCs w:val="26"/>
    </w:rPr>
  </w:style>
  <w:style w:type="paragraph" w:styleId="TOC3">
    <w:name w:val="toc 3"/>
    <w:basedOn w:val="Normal"/>
    <w:next w:val="Normal"/>
    <w:autoRedefine/>
    <w:uiPriority w:val="39"/>
    <w:unhideWhenUsed/>
    <w:rsid w:val="00AD10D3"/>
    <w:pPr>
      <w:spacing w:after="100"/>
      <w:ind w:left="440"/>
    </w:pPr>
  </w:style>
  <w:style w:type="character" w:customStyle="1" w:styleId="Heading4Char">
    <w:name w:val="Heading 4 Char"/>
    <w:basedOn w:val="DefaultParagraphFont"/>
    <w:link w:val="Heading4"/>
    <w:uiPriority w:val="9"/>
    <w:semiHidden/>
    <w:rsid w:val="00B21B9E"/>
    <w:rPr>
      <w:rFonts w:asciiTheme="majorHAnsi" w:eastAsiaTheme="majorEastAsia" w:hAnsiTheme="majorHAnsi" w:cstheme="majorBidi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21B9E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B21B9E"/>
    <w:rPr>
      <w:rFonts w:asciiTheme="majorHAnsi" w:eastAsiaTheme="majorEastAsia" w:hAnsiTheme="majorHAnsi" w:cstheme="majorBidi"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21B9E"/>
    <w:rPr>
      <w:rFonts w:asciiTheme="majorHAnsi" w:eastAsiaTheme="majorEastAsia" w:hAnsiTheme="majorHAnsi" w:cstheme="majorBidi"/>
      <w:i/>
      <w:iCs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21B9E"/>
    <w:rPr>
      <w:rFonts w:asciiTheme="majorHAnsi" w:eastAsiaTheme="majorEastAsia" w:hAnsiTheme="majorHAnsi" w:cstheme="majorBidi"/>
      <w:smallCaps/>
      <w:color w:val="595959" w:themeColor="text1" w:themeTint="A6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B21B9E"/>
    <w:rPr>
      <w:rFonts w:asciiTheme="majorHAnsi" w:eastAsiaTheme="majorEastAsia" w:hAnsiTheme="majorHAnsi" w:cstheme="majorBidi"/>
      <w:i/>
      <w:iCs/>
      <w:smallCaps/>
      <w:color w:val="595959" w:themeColor="text1" w:themeTint="A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B21B9E"/>
    <w:pPr>
      <w:spacing w:line="240" w:lineRule="auto"/>
    </w:pPr>
    <w:rPr>
      <w:b/>
      <w:bCs/>
      <w:color w:val="404040" w:themeColor="text1" w:themeTint="BF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B21B9E"/>
    <w:pPr>
      <w:spacing w:after="0" w:line="240" w:lineRule="auto"/>
      <w:contextualSpacing/>
    </w:pPr>
    <w:rPr>
      <w:rFonts w:asciiTheme="majorHAnsi" w:eastAsiaTheme="majorEastAsia" w:hAnsiTheme="majorHAnsi" w:cstheme="majorBidi"/>
      <w:color w:val="C45911" w:themeColor="accent1" w:themeShade="BF"/>
      <w:spacing w:val="-7"/>
      <w:sz w:val="80"/>
      <w:szCs w:val="80"/>
    </w:rPr>
  </w:style>
  <w:style w:type="character" w:customStyle="1" w:styleId="TitleChar">
    <w:name w:val="Title Char"/>
    <w:basedOn w:val="DefaultParagraphFont"/>
    <w:link w:val="Title"/>
    <w:uiPriority w:val="10"/>
    <w:rsid w:val="00B21B9E"/>
    <w:rPr>
      <w:rFonts w:asciiTheme="majorHAnsi" w:eastAsiaTheme="majorEastAsia" w:hAnsiTheme="majorHAnsi" w:cstheme="majorBidi"/>
      <w:color w:val="C45911" w:themeColor="accent1" w:themeShade="BF"/>
      <w:spacing w:val="-7"/>
      <w:sz w:val="80"/>
      <w:szCs w:val="80"/>
    </w:rPr>
  </w:style>
  <w:style w:type="paragraph" w:styleId="Subtitle">
    <w:name w:val="Subtitle"/>
    <w:basedOn w:val="Normal"/>
    <w:next w:val="Normal"/>
    <w:link w:val="SubtitleChar"/>
    <w:uiPriority w:val="11"/>
    <w:qFormat/>
    <w:rsid w:val="00B21B9E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404040" w:themeColor="text1" w:themeTint="BF"/>
      <w:sz w:val="30"/>
      <w:szCs w:val="30"/>
    </w:rPr>
  </w:style>
  <w:style w:type="character" w:customStyle="1" w:styleId="SubtitleChar">
    <w:name w:val="Subtitle Char"/>
    <w:basedOn w:val="DefaultParagraphFont"/>
    <w:link w:val="Subtitle"/>
    <w:uiPriority w:val="11"/>
    <w:rsid w:val="00B21B9E"/>
    <w:rPr>
      <w:rFonts w:asciiTheme="majorHAnsi" w:eastAsiaTheme="majorEastAsia" w:hAnsiTheme="majorHAnsi" w:cstheme="majorBidi"/>
      <w:color w:val="404040" w:themeColor="text1" w:themeTint="BF"/>
      <w:sz w:val="30"/>
      <w:szCs w:val="30"/>
    </w:rPr>
  </w:style>
  <w:style w:type="character" w:styleId="Strong">
    <w:name w:val="Strong"/>
    <w:basedOn w:val="DefaultParagraphFont"/>
    <w:uiPriority w:val="22"/>
    <w:qFormat/>
    <w:rsid w:val="00B21B9E"/>
    <w:rPr>
      <w:b/>
      <w:bCs/>
    </w:rPr>
  </w:style>
  <w:style w:type="character" w:styleId="Emphasis">
    <w:name w:val="Emphasis"/>
    <w:basedOn w:val="DefaultParagraphFont"/>
    <w:uiPriority w:val="20"/>
    <w:qFormat/>
    <w:rsid w:val="00B21B9E"/>
    <w:rPr>
      <w:i/>
      <w:iCs/>
    </w:rPr>
  </w:style>
  <w:style w:type="paragraph" w:styleId="Quote">
    <w:name w:val="Quote"/>
    <w:basedOn w:val="Normal"/>
    <w:next w:val="Normal"/>
    <w:link w:val="QuoteChar"/>
    <w:uiPriority w:val="29"/>
    <w:qFormat/>
    <w:rsid w:val="00B21B9E"/>
    <w:pPr>
      <w:spacing w:before="240" w:after="240" w:line="252" w:lineRule="auto"/>
      <w:ind w:left="864" w:right="864"/>
      <w:jc w:val="center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B21B9E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21B9E"/>
    <w:pPr>
      <w:spacing w:before="100" w:beforeAutospacing="1" w:after="240"/>
      <w:ind w:left="864" w:right="864"/>
      <w:jc w:val="center"/>
    </w:pPr>
    <w:rPr>
      <w:rFonts w:asciiTheme="majorHAnsi" w:eastAsiaTheme="majorEastAsia" w:hAnsiTheme="majorHAnsi" w:cstheme="majorBidi"/>
      <w:color w:val="ED7D31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21B9E"/>
    <w:rPr>
      <w:rFonts w:asciiTheme="majorHAnsi" w:eastAsiaTheme="majorEastAsia" w:hAnsiTheme="majorHAnsi" w:cstheme="majorBidi"/>
      <w:color w:val="ED7D31" w:themeColor="accent1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B21B9E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B21B9E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B21B9E"/>
    <w:rPr>
      <w:smallCaps/>
      <w:color w:val="404040" w:themeColor="text1" w:themeTint="BF"/>
    </w:rPr>
  </w:style>
  <w:style w:type="character" w:styleId="IntenseReference">
    <w:name w:val="Intense Reference"/>
    <w:basedOn w:val="DefaultParagraphFont"/>
    <w:uiPriority w:val="32"/>
    <w:qFormat/>
    <w:rsid w:val="00B21B9E"/>
    <w:rPr>
      <w:b/>
      <w:bCs/>
      <w:smallCaps/>
      <w:u w:val="single"/>
    </w:rPr>
  </w:style>
  <w:style w:type="character" w:styleId="BookTitle">
    <w:name w:val="Book Title"/>
    <w:basedOn w:val="DefaultParagraphFont"/>
    <w:uiPriority w:val="33"/>
    <w:qFormat/>
    <w:rsid w:val="00B21B9E"/>
    <w:rPr>
      <w:b/>
      <w:bCs/>
      <w:smallCaps/>
    </w:rPr>
  </w:style>
  <w:style w:type="character" w:styleId="CommentReference">
    <w:name w:val="annotation reference"/>
    <w:basedOn w:val="DefaultParagraphFont"/>
    <w:uiPriority w:val="99"/>
    <w:semiHidden/>
    <w:unhideWhenUsed/>
    <w:rsid w:val="00417A4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17A4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17A4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17A4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17A4F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17A4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17A4F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5A2266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D13EF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msolistparagraph">
    <w:name w:val="x_msolistparagraph"/>
    <w:basedOn w:val="Normal"/>
    <w:uiPriority w:val="99"/>
    <w:rsid w:val="00F57928"/>
    <w:pPr>
      <w:spacing w:before="100" w:beforeAutospacing="1" w:after="100" w:afterAutospacing="1" w:line="240" w:lineRule="auto"/>
    </w:pPr>
    <w:rPr>
      <w:rFonts w:ascii="Times New Roman" w:eastAsiaTheme="minorHAnsi" w:hAnsi="Times New Roman" w:cs="Times New Roman"/>
      <w:sz w:val="24"/>
      <w:szCs w:val="24"/>
    </w:rPr>
  </w:style>
  <w:style w:type="table" w:customStyle="1" w:styleId="TableGrid1">
    <w:name w:val="Table Grid1"/>
    <w:basedOn w:val="TableNormal"/>
    <w:next w:val="TableGrid"/>
    <w:uiPriority w:val="39"/>
    <w:rsid w:val="004F384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DC7DF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xxxmsolistparagraph">
    <w:name w:val="x_xxmsolistparagraph"/>
    <w:basedOn w:val="Normal"/>
    <w:rsid w:val="00501927"/>
    <w:pPr>
      <w:spacing w:before="100" w:beforeAutospacing="1" w:after="100" w:afterAutospacing="1" w:line="240" w:lineRule="auto"/>
    </w:pPr>
    <w:rPr>
      <w:rFonts w:ascii="Calibri" w:eastAsiaTheme="minorHAnsi" w:hAnsi="Calibri" w:cs="Calibri"/>
      <w:sz w:val="22"/>
      <w:szCs w:val="22"/>
    </w:rPr>
  </w:style>
  <w:style w:type="paragraph" w:customStyle="1" w:styleId="Style1">
    <w:name w:val="Style1"/>
    <w:basedOn w:val="TOCHeading"/>
    <w:link w:val="Style1Char"/>
    <w:qFormat/>
    <w:rsid w:val="003826A7"/>
    <w:pPr>
      <w:pBdr>
        <w:bottom w:val="single" w:sz="4" w:space="7" w:color="ED7D31" w:themeColor="accent1"/>
      </w:pBdr>
      <w:tabs>
        <w:tab w:val="left" w:pos="5560"/>
      </w:tabs>
    </w:pPr>
    <w:rPr>
      <w:color w:val="1F497D" w:themeColor="text2"/>
    </w:rPr>
  </w:style>
  <w:style w:type="character" w:customStyle="1" w:styleId="TOCHeadingChar">
    <w:name w:val="TOC Heading Char"/>
    <w:basedOn w:val="Heading1Char"/>
    <w:link w:val="TOCHeading"/>
    <w:uiPriority w:val="39"/>
    <w:rsid w:val="003826A7"/>
    <w:rPr>
      <w:rFonts w:asciiTheme="majorHAnsi" w:eastAsia="Times New Roman" w:hAnsiTheme="majorHAnsi" w:cstheme="majorBidi"/>
      <w:color w:val="7030A0"/>
      <w:sz w:val="36"/>
      <w:szCs w:val="36"/>
    </w:rPr>
  </w:style>
  <w:style w:type="character" w:customStyle="1" w:styleId="Style1Char">
    <w:name w:val="Style1 Char"/>
    <w:basedOn w:val="TOCHeadingChar"/>
    <w:link w:val="Style1"/>
    <w:rsid w:val="003826A7"/>
    <w:rPr>
      <w:rFonts w:asciiTheme="majorHAnsi" w:eastAsia="Times New Roman" w:hAnsiTheme="majorHAnsi" w:cstheme="majorBidi"/>
      <w:color w:val="1F497D" w:themeColor="text2"/>
      <w:sz w:val="36"/>
      <w:szCs w:val="36"/>
    </w:rPr>
  </w:style>
  <w:style w:type="table" w:customStyle="1" w:styleId="TableGrid3">
    <w:name w:val="Table Grid3"/>
    <w:basedOn w:val="TableNormal"/>
    <w:next w:val="TableGrid"/>
    <w:uiPriority w:val="39"/>
    <w:rsid w:val="00A9601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LightShading-Accent11">
    <w:name w:val="Light Shading - Accent 11"/>
    <w:basedOn w:val="TableNormal"/>
    <w:uiPriority w:val="60"/>
    <w:rsid w:val="00F65D47"/>
    <w:pPr>
      <w:spacing w:after="0" w:line="240" w:lineRule="auto"/>
      <w:jc w:val="center"/>
    </w:pPr>
    <w:rPr>
      <w:color w:val="C45911" w:themeColor="accent1" w:themeShade="BF"/>
      <w:sz w:val="22"/>
      <w:szCs w:val="22"/>
    </w:rPr>
    <w:tblPr>
      <w:tblStyleRowBandSize w:val="1"/>
      <w:tblStyleColBandSize w:val="1"/>
      <w:tblInd w:w="0" w:type="nil"/>
      <w:tblBorders>
        <w:top w:val="single" w:sz="8" w:space="0" w:color="ED7D31" w:themeColor="accent1"/>
        <w:bottom w:val="single" w:sz="8" w:space="0" w:color="ED7D31" w:themeColor="accent1"/>
      </w:tblBorders>
    </w:tblPr>
    <w:tblStylePr w:type="firstRow">
      <w:pPr>
        <w:spacing w:beforeLines="0" w:before="0" w:beforeAutospacing="0" w:afterLines="0" w:after="0" w:afterAutospacing="0" w:line="240" w:lineRule="auto"/>
      </w:pPr>
      <w:rPr>
        <w:b/>
        <w:bCs/>
      </w:rPr>
      <w:tblPr/>
      <w:tcPr>
        <w:tcBorders>
          <w:top w:val="single" w:sz="8" w:space="0" w:color="ED7D31" w:themeColor="accent1"/>
          <w:left w:val="nil"/>
          <w:bottom w:val="single" w:sz="8" w:space="0" w:color="ED7D31" w:themeColor="accent1"/>
          <w:right w:val="nil"/>
          <w:insideH w:val="nil"/>
          <w:insideV w:val="nil"/>
        </w:tcBorders>
      </w:tcPr>
    </w:tblStylePr>
    <w:tblStylePr w:type="lastRow">
      <w:pPr>
        <w:spacing w:beforeLines="0" w:before="0" w:beforeAutospacing="0" w:afterLines="0" w:after="0" w:afterAutospacing="0" w:line="240" w:lineRule="auto"/>
      </w:pPr>
      <w:rPr>
        <w:b/>
        <w:bCs/>
      </w:rPr>
      <w:tblPr/>
      <w:tcPr>
        <w:tcBorders>
          <w:top w:val="single" w:sz="8" w:space="0" w:color="ED7D31" w:themeColor="accent1"/>
          <w:left w:val="nil"/>
          <w:bottom w:val="single" w:sz="8" w:space="0" w:color="ED7D31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1" w:themeFillTint="3F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91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194171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30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762595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77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826373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66190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17175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69952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35053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04111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005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80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50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257941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92350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74387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47213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50656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56338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634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724850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97568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395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11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76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71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17700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45850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66030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57400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69651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619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887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812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457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948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241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086704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25724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88387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44547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8821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979543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8361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015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498965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3570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655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759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630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956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148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549278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7992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6822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70463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52320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44933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9247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42401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2354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31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17252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85344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4583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06228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8073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495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814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164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195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427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285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188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624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1117067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931467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078899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2950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38816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51918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05282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64700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4112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081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136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83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56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331360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1235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422772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6209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35737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60997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95405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05717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0091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802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580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66411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9994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422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69038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9545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891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933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978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744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288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302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11313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00884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95064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00405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1694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15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418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380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95941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1525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420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671746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65349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71818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9431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00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060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010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671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703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379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943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871653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1361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832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256395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1058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525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058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31811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58818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6623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214410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4164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85751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10398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93056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73055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8558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165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500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871399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91535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494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09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808099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96932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2338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96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908349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90822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03494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1746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941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716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788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528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769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561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838582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57621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0042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030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132577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7147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89370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25312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32875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48992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12658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1325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32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953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894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606075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2749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063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878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763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10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04681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79624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85177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85583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4615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2.emf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package" Target="embeddings/Microsoft_Excel_Worksheet2.xlsx"/><Relationship Id="rId2" Type="http://schemas.openxmlformats.org/officeDocument/2006/relationships/customXml" Target="../customXml/item2.xml"/><Relationship Id="rId16" Type="http://schemas.openxmlformats.org/officeDocument/2006/relationships/package" Target="embeddings/Microsoft_Excel_Worksheet1.xlsx"/><Relationship Id="rId20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image" Target="media/image3.emf"/><Relationship Id="rId10" Type="http://schemas.openxmlformats.org/officeDocument/2006/relationships/footnotes" Target="foot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package" Target="embeddings/Microsoft_Excel_Worksheet.xlsx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E89A927AA880436B82645E8C7434E6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18DEE7-B290-48BE-A03B-7A917076CF9D}"/>
      </w:docPartPr>
      <w:docPartBody>
        <w:p w:rsidR="001B6D8E" w:rsidRDefault="001B6D8E" w:rsidP="001B6D8E">
          <w:pPr>
            <w:pStyle w:val="E89A927AA880436B82645E8C7434E66F"/>
          </w:pPr>
          <w:r>
            <w:rPr>
              <w:color w:val="4472C4" w:themeColor="accent1"/>
              <w:sz w:val="28"/>
              <w:szCs w:val="28"/>
            </w:rPr>
            <w:t>[Date]</w:t>
          </w:r>
        </w:p>
      </w:docPartBody>
    </w:docPart>
    <w:docPart>
      <w:docPartPr>
        <w:name w:val="B8DC5836AAF64775B0D5946D3CF234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20ACD1-A787-4FDF-986D-6B93C775892A}"/>
      </w:docPartPr>
      <w:docPartBody>
        <w:p w:rsidR="001B6D8E" w:rsidRDefault="001B6D8E" w:rsidP="001B6D8E">
          <w:pPr>
            <w:pStyle w:val="B8DC5836AAF64775B0D5946D3CF234EB"/>
          </w:pPr>
          <w:r>
            <w:rPr>
              <w:color w:val="4472C4" w:themeColor="accent1"/>
              <w:sz w:val="28"/>
              <w:szCs w:val="28"/>
            </w:rPr>
            <w:t>[Author name]</w:t>
          </w:r>
        </w:p>
      </w:docPartBody>
    </w:docPart>
    <w:docPart>
      <w:docPartPr>
        <w:name w:val="5FBC70F1F2B44C34B38AC997DB83D5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E23F80-BD88-43E2-A7C0-61E128566CD6}"/>
      </w:docPartPr>
      <w:docPartBody>
        <w:p w:rsidR="001B6D8E" w:rsidRDefault="001B6D8E" w:rsidP="001B6D8E">
          <w:pPr>
            <w:pStyle w:val="5FBC70F1F2B44C34B38AC997DB83D5C5"/>
          </w:pPr>
          <w:r>
            <w:rPr>
              <w:color w:val="7F7F7F" w:themeColor="text1" w:themeTint="80"/>
            </w:rPr>
            <w:t>[Document title]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3E7618-D6B6-46D6-A1DC-DA7C7F2CCDE1}"/>
      </w:docPartPr>
      <w:docPartBody>
        <w:p w:rsidR="00B11688" w:rsidRDefault="001B6D8E">
          <w:r w:rsidRPr="003233D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5B6B5084BFD4C38A906104368C791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97C866-A139-4048-B7E8-78C29C3FF227}"/>
      </w:docPartPr>
      <w:docPartBody>
        <w:p w:rsidR="00D456B3" w:rsidRDefault="00F674F0" w:rsidP="00F674F0">
          <w:pPr>
            <w:pStyle w:val="95B6B5084BFD4C38A906104368C7914C"/>
          </w:pPr>
          <w:r>
            <w:rPr>
              <w:rFonts w:asciiTheme="majorHAnsi" w:eastAsiaTheme="majorEastAsia" w:hAnsiTheme="majorHAnsi" w:cstheme="majorBidi"/>
              <w:color w:val="4472C4" w:themeColor="accent1"/>
              <w:sz w:val="88"/>
              <w:szCs w:val="88"/>
            </w:rPr>
            <w:t>[Document title]</w:t>
          </w:r>
        </w:p>
      </w:docPartBody>
    </w:docPart>
    <w:docPart>
      <w:docPartPr>
        <w:name w:val="FD9CFE5585E74EE4AF158DDB3F5C4E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796816-6854-4EC6-8B34-9A88C9C85A6D}"/>
      </w:docPartPr>
      <w:docPartBody>
        <w:p w:rsidR="00D456B3" w:rsidRDefault="00F674F0" w:rsidP="00F674F0">
          <w:pPr>
            <w:pStyle w:val="FD9CFE5585E74EE4AF158DDB3F5C4E68"/>
          </w:pPr>
          <w:r>
            <w:rPr>
              <w:color w:val="2F5496" w:themeColor="accent1" w:themeShade="BF"/>
              <w:sz w:val="24"/>
              <w:szCs w:val="24"/>
            </w:rPr>
            <w:t>[Document sub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TC Light">
    <w:altName w:val="Arial"/>
    <w:charset w:val="00"/>
    <w:family w:val="auto"/>
    <w:pitch w:val="variable"/>
    <w:sig w:usb0="80002003" w:usb1="8000204A" w:usb2="00000008" w:usb3="00000000" w:csb0="0000004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B6D8E"/>
    <w:rsid w:val="00001A3D"/>
    <w:rsid w:val="000147A3"/>
    <w:rsid w:val="00023BD7"/>
    <w:rsid w:val="00037F0D"/>
    <w:rsid w:val="000552D0"/>
    <w:rsid w:val="00066246"/>
    <w:rsid w:val="00084D7D"/>
    <w:rsid w:val="000B0865"/>
    <w:rsid w:val="000B0C62"/>
    <w:rsid w:val="000B4AC4"/>
    <w:rsid w:val="001148B5"/>
    <w:rsid w:val="00142C09"/>
    <w:rsid w:val="001535BF"/>
    <w:rsid w:val="00171DEF"/>
    <w:rsid w:val="001752A8"/>
    <w:rsid w:val="001761E7"/>
    <w:rsid w:val="00176434"/>
    <w:rsid w:val="001A0D29"/>
    <w:rsid w:val="001B0993"/>
    <w:rsid w:val="001B3259"/>
    <w:rsid w:val="001B4531"/>
    <w:rsid w:val="001B6D8E"/>
    <w:rsid w:val="001D70A6"/>
    <w:rsid w:val="002102BF"/>
    <w:rsid w:val="00213D42"/>
    <w:rsid w:val="00234C30"/>
    <w:rsid w:val="002547DC"/>
    <w:rsid w:val="00285A51"/>
    <w:rsid w:val="002C1B9F"/>
    <w:rsid w:val="002C40D6"/>
    <w:rsid w:val="002C50D4"/>
    <w:rsid w:val="002E2238"/>
    <w:rsid w:val="00302E29"/>
    <w:rsid w:val="003045D3"/>
    <w:rsid w:val="00326DF2"/>
    <w:rsid w:val="00353733"/>
    <w:rsid w:val="00365D23"/>
    <w:rsid w:val="00374DDA"/>
    <w:rsid w:val="00383EAD"/>
    <w:rsid w:val="003B4F6A"/>
    <w:rsid w:val="003B6F5A"/>
    <w:rsid w:val="003F3055"/>
    <w:rsid w:val="00416446"/>
    <w:rsid w:val="00421B84"/>
    <w:rsid w:val="00434130"/>
    <w:rsid w:val="00436590"/>
    <w:rsid w:val="00443E89"/>
    <w:rsid w:val="00472D56"/>
    <w:rsid w:val="00484FD2"/>
    <w:rsid w:val="0049604B"/>
    <w:rsid w:val="004D2361"/>
    <w:rsid w:val="004E47A3"/>
    <w:rsid w:val="00507E30"/>
    <w:rsid w:val="00510346"/>
    <w:rsid w:val="00511B17"/>
    <w:rsid w:val="005A1DD5"/>
    <w:rsid w:val="0061426A"/>
    <w:rsid w:val="006554C0"/>
    <w:rsid w:val="006642C1"/>
    <w:rsid w:val="00685EDC"/>
    <w:rsid w:val="0069461E"/>
    <w:rsid w:val="006B3CC1"/>
    <w:rsid w:val="006D176C"/>
    <w:rsid w:val="006D40CA"/>
    <w:rsid w:val="006D71C9"/>
    <w:rsid w:val="006E4A8B"/>
    <w:rsid w:val="00717EE7"/>
    <w:rsid w:val="007201D7"/>
    <w:rsid w:val="0076267A"/>
    <w:rsid w:val="00765B16"/>
    <w:rsid w:val="00784E53"/>
    <w:rsid w:val="007B63A2"/>
    <w:rsid w:val="007D5F35"/>
    <w:rsid w:val="007D732D"/>
    <w:rsid w:val="007D7748"/>
    <w:rsid w:val="007F4C36"/>
    <w:rsid w:val="0082103F"/>
    <w:rsid w:val="00841704"/>
    <w:rsid w:val="0084539A"/>
    <w:rsid w:val="00866021"/>
    <w:rsid w:val="00895AFD"/>
    <w:rsid w:val="008A72DB"/>
    <w:rsid w:val="008D7B1D"/>
    <w:rsid w:val="009042D5"/>
    <w:rsid w:val="0093440D"/>
    <w:rsid w:val="00963191"/>
    <w:rsid w:val="009645AB"/>
    <w:rsid w:val="00965228"/>
    <w:rsid w:val="009978F2"/>
    <w:rsid w:val="009A7FAC"/>
    <w:rsid w:val="009B5E8D"/>
    <w:rsid w:val="009C1619"/>
    <w:rsid w:val="009D1682"/>
    <w:rsid w:val="009E17D7"/>
    <w:rsid w:val="00A01D3E"/>
    <w:rsid w:val="00A02575"/>
    <w:rsid w:val="00A04695"/>
    <w:rsid w:val="00A07EEE"/>
    <w:rsid w:val="00A55DA1"/>
    <w:rsid w:val="00AA7D04"/>
    <w:rsid w:val="00AA7D0A"/>
    <w:rsid w:val="00B11688"/>
    <w:rsid w:val="00B32F11"/>
    <w:rsid w:val="00B569AA"/>
    <w:rsid w:val="00B67928"/>
    <w:rsid w:val="00BA44B8"/>
    <w:rsid w:val="00BB4B0F"/>
    <w:rsid w:val="00BB7D13"/>
    <w:rsid w:val="00BC0AEF"/>
    <w:rsid w:val="00BF6B4A"/>
    <w:rsid w:val="00C4538E"/>
    <w:rsid w:val="00C47689"/>
    <w:rsid w:val="00C713C7"/>
    <w:rsid w:val="00C84A0D"/>
    <w:rsid w:val="00C93823"/>
    <w:rsid w:val="00C954AC"/>
    <w:rsid w:val="00CE1649"/>
    <w:rsid w:val="00CF71EF"/>
    <w:rsid w:val="00D456B3"/>
    <w:rsid w:val="00DC3C43"/>
    <w:rsid w:val="00E075AB"/>
    <w:rsid w:val="00E20F4F"/>
    <w:rsid w:val="00E347CE"/>
    <w:rsid w:val="00E43B1B"/>
    <w:rsid w:val="00E86608"/>
    <w:rsid w:val="00E9239B"/>
    <w:rsid w:val="00E93E1A"/>
    <w:rsid w:val="00EE713B"/>
    <w:rsid w:val="00F10BAE"/>
    <w:rsid w:val="00F56291"/>
    <w:rsid w:val="00F674F0"/>
    <w:rsid w:val="00F834B7"/>
    <w:rsid w:val="00F878EB"/>
    <w:rsid w:val="00F976A2"/>
    <w:rsid w:val="00FA40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E89A927AA880436B82645E8C7434E66F">
    <w:name w:val="E89A927AA880436B82645E8C7434E66F"/>
    <w:rsid w:val="001B6D8E"/>
  </w:style>
  <w:style w:type="paragraph" w:customStyle="1" w:styleId="B8DC5836AAF64775B0D5946D3CF234EB">
    <w:name w:val="B8DC5836AAF64775B0D5946D3CF234EB"/>
    <w:rsid w:val="001B6D8E"/>
  </w:style>
  <w:style w:type="character" w:styleId="PlaceholderText">
    <w:name w:val="Placeholder Text"/>
    <w:basedOn w:val="DefaultParagraphFont"/>
    <w:uiPriority w:val="99"/>
    <w:semiHidden/>
    <w:rsid w:val="00765B16"/>
    <w:rPr>
      <w:color w:val="808080"/>
    </w:rPr>
  </w:style>
  <w:style w:type="paragraph" w:customStyle="1" w:styleId="5FBC70F1F2B44C34B38AC997DB83D5C5">
    <w:name w:val="5FBC70F1F2B44C34B38AC997DB83D5C5"/>
    <w:rsid w:val="001B6D8E"/>
  </w:style>
  <w:style w:type="paragraph" w:customStyle="1" w:styleId="95B6B5084BFD4C38A906104368C7914C">
    <w:name w:val="95B6B5084BFD4C38A906104368C7914C"/>
    <w:rsid w:val="00F674F0"/>
  </w:style>
  <w:style w:type="paragraph" w:customStyle="1" w:styleId="FD9CFE5585E74EE4AF158DDB3F5C4E68">
    <w:name w:val="FD9CFE5585E74EE4AF158DDB3F5C4E68"/>
    <w:rsid w:val="00F674F0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Custom 1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ED7D31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Cambria-Calibri">
      <a:majorFont>
        <a:latin typeface="Cambria" panose="02040503050406030204"/>
        <a:ea typeface=""/>
        <a:cs typeface=""/>
        <a:font script="Jpan" typeface="ＭＳ Ｐゴシック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1" width="438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07EE7606-E00C-4154-B85B-A348818923B1}">
  <we:reference id="wa104099688" version="1.3.0.0" store="en-US" storeType="OMEX"/>
  <we:alternateReferences/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2022-12-04T00:00:00</PublishDate>
  <Abstract/>
  <CompanyAddress/>
  <CompanyPhone/>
  <CompanyFax/>
  <CompanyEmail/>
</CoverPageProperti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0CA85053B9EB64BB1B9828B2E0A2A7D" ma:contentTypeVersion="4" ma:contentTypeDescription="Create a new document." ma:contentTypeScope="" ma:versionID="a4851e14fcc0d302d7337ac421074fce">
  <xsd:schema xmlns:xsd="http://www.w3.org/2001/XMLSchema" xmlns:xs="http://www.w3.org/2001/XMLSchema" xmlns:p="http://schemas.microsoft.com/office/2006/metadata/properties" xmlns:ns2="8e66b086-b819-417f-892e-476a037425a0" xmlns:ns3="42f96bfb-d796-4b22-b52b-6f28627e30a5" targetNamespace="http://schemas.microsoft.com/office/2006/metadata/properties" ma:root="true" ma:fieldsID="38496af4871104f55feb46e14f803fb3" ns2:_="" ns3:_="">
    <xsd:import namespace="8e66b086-b819-417f-892e-476a037425a0"/>
    <xsd:import namespace="42f96bfb-d796-4b22-b52b-6f28627e30a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e66b086-b819-417f-892e-476a037425a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2f96bfb-d796-4b22-b52b-6f28627e30a5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62C10D51-B097-404F-9B41-80EA9C88776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F249BADE-B429-4CA1-9928-5D1A9E5E23F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B6311F2-CDAF-4FDC-A356-D60F75E4BD30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DBA81B10-AEF4-413A-82A2-C79FB0398D1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e66b086-b819-417f-892e-476a037425a0"/>
    <ds:schemaRef ds:uri="42f96bfb-d796-4b22-b52b-6f28627e30a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6</TotalTime>
  <Pages>6</Pages>
  <Words>440</Words>
  <Characters>2513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utomating Planning and Performance weekly Internal reports</vt:lpstr>
    </vt:vector>
  </TitlesOfParts>
  <Company>STCC</Company>
  <LinksUpToDate>false</LinksUpToDate>
  <CharactersWithSpaces>29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tomating Planning and Performance weekly Internal reports</dc:title>
  <dc:subject>Business Requirements Specification Document (BRSD)</dc:subject>
  <dc:creator>Muneera Alosaimi</dc:creator>
  <cp:keywords>Structured way to capture Business requirments</cp:keywords>
  <dc:description>This BRD template is useful for every BA/PM to detailed out Business Requirements in a structured way</dc:description>
  <cp:lastModifiedBy>Usama Akhter</cp:lastModifiedBy>
  <cp:revision>13</cp:revision>
  <dcterms:created xsi:type="dcterms:W3CDTF">2022-12-04T08:53:00Z</dcterms:created>
  <dcterms:modified xsi:type="dcterms:W3CDTF">2023-03-14T12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80b44078-792a-47aa-84a4-8c6988674061_Enabled">
    <vt:lpwstr>True</vt:lpwstr>
  </property>
  <property fmtid="{D5CDD505-2E9C-101B-9397-08002B2CF9AE}" pid="3" name="MSIP_Label_80b44078-792a-47aa-84a4-8c6988674061_SiteId">
    <vt:lpwstr>751e3aa2-0a97-48fb-a422-0b0cd1751da3</vt:lpwstr>
  </property>
  <property fmtid="{D5CDD505-2E9C-101B-9397-08002B2CF9AE}" pid="4" name="MSIP_Label_80b44078-792a-47aa-84a4-8c6988674061_Owner">
    <vt:lpwstr>GAlnamlah@channels.com.sa</vt:lpwstr>
  </property>
  <property fmtid="{D5CDD505-2E9C-101B-9397-08002B2CF9AE}" pid="5" name="MSIP_Label_80b44078-792a-47aa-84a4-8c6988674061_SetDate">
    <vt:lpwstr>2019-08-02T11:18:07.4799138Z</vt:lpwstr>
  </property>
  <property fmtid="{D5CDD505-2E9C-101B-9397-08002B2CF9AE}" pid="6" name="MSIP_Label_80b44078-792a-47aa-84a4-8c6988674061_Name">
    <vt:lpwstr>Internal</vt:lpwstr>
  </property>
  <property fmtid="{D5CDD505-2E9C-101B-9397-08002B2CF9AE}" pid="7" name="MSIP_Label_80b44078-792a-47aa-84a4-8c6988674061_Application">
    <vt:lpwstr>Microsoft Azure Information Protection</vt:lpwstr>
  </property>
  <property fmtid="{D5CDD505-2E9C-101B-9397-08002B2CF9AE}" pid="8" name="MSIP_Label_80b44078-792a-47aa-84a4-8c6988674061_Extended_MSFT_Method">
    <vt:lpwstr>Automatic</vt:lpwstr>
  </property>
  <property fmtid="{D5CDD505-2E9C-101B-9397-08002B2CF9AE}" pid="9" name="ContentTypeId">
    <vt:lpwstr>0x010100D0CA85053B9EB64BB1B9828B2E0A2A7D</vt:lpwstr>
  </property>
  <property fmtid="{D5CDD505-2E9C-101B-9397-08002B2CF9AE}" pid="10" name="GrammarlyDocumentId">
    <vt:lpwstr>a42dae1c56bebc341f80d300a7b053c22178bf5aace1248cd402fe9d15d2cf8b</vt:lpwstr>
  </property>
</Properties>
</file>